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BB1528" w14:textId="4C0114E6" w:rsidR="00374E9C" w:rsidRPr="00E07341" w:rsidRDefault="00374E9C" w:rsidP="00E07341">
      <w:pPr>
        <w:rPr>
          <w:sz w:val="20"/>
          <w:szCs w:val="20"/>
        </w:rPr>
      </w:pPr>
      <w:r w:rsidRPr="00E07341">
        <w:rPr>
          <w:sz w:val="20"/>
          <w:szCs w:val="20"/>
        </w:rPr>
        <w:t>Załącznik nr 1</w:t>
      </w:r>
      <w:r w:rsidR="0002342B" w:rsidRPr="00E07341">
        <w:rPr>
          <w:sz w:val="20"/>
          <w:szCs w:val="20"/>
        </w:rPr>
        <w:t xml:space="preserve"> do Regulaminu </w:t>
      </w:r>
      <w:r w:rsidR="00E07341" w:rsidRPr="00E07341">
        <w:rPr>
          <w:sz w:val="20"/>
          <w:szCs w:val="20"/>
        </w:rPr>
        <w:t>Regulamin kwalifikacji merytoryczno-finansowej zakupu aparatury badawczej ze środków Funduszu aparaturowego UMB, wprowadzonego Zarządzeniem Rektora UMB nr 11/2022 z dnia 8.02.2022 r.</w:t>
      </w:r>
    </w:p>
    <w:p w14:paraId="32A1F49A" w14:textId="2415EA83" w:rsidR="00AE1519" w:rsidRPr="00E07341" w:rsidRDefault="00396B7F" w:rsidP="00E07341">
      <w:pPr>
        <w:spacing w:line="240" w:lineRule="auto"/>
        <w:rPr>
          <w:b/>
          <w:sz w:val="28"/>
          <w:szCs w:val="28"/>
        </w:rPr>
      </w:pPr>
      <w:bookmarkStart w:id="0" w:name="_GoBack"/>
      <w:r w:rsidRPr="00E07341">
        <w:rPr>
          <w:b/>
          <w:sz w:val="28"/>
          <w:szCs w:val="28"/>
        </w:rPr>
        <w:t>Wniosek o zakup aparatury o wartości 80 000 zł – 500 000 zł</w:t>
      </w:r>
    </w:p>
    <w:tbl>
      <w:tblPr>
        <w:tblStyle w:val="Tabela-Siatka"/>
        <w:tblW w:w="10201" w:type="dxa"/>
        <w:tblLook w:val="04A0" w:firstRow="1" w:lastRow="0" w:firstColumn="1" w:lastColumn="0" w:noHBand="0" w:noVBand="1"/>
      </w:tblPr>
      <w:tblGrid>
        <w:gridCol w:w="5382"/>
        <w:gridCol w:w="4819"/>
      </w:tblGrid>
      <w:tr w:rsidR="00374E9C" w:rsidRPr="00E07341" w14:paraId="345F2A92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bookmarkEnd w:id="0"/>
          <w:p w14:paraId="5C78116C" w14:textId="5AAA74B6" w:rsidR="00374E9C" w:rsidRPr="00455192" w:rsidRDefault="00374E9C" w:rsidP="00185BED">
            <w:pPr>
              <w:rPr>
                <w:rFonts w:eastAsia="Calibri" w:cstheme="minorHAnsi"/>
                <w:b/>
              </w:rPr>
            </w:pPr>
            <w:r w:rsidRPr="00E07341">
              <w:rPr>
                <w:rFonts w:eastAsia="Calibri" w:cstheme="minorHAnsi"/>
                <w:b/>
              </w:rPr>
              <w:t xml:space="preserve">Nazwa aparatury </w:t>
            </w:r>
          </w:p>
        </w:tc>
        <w:tc>
          <w:tcPr>
            <w:tcW w:w="4819" w:type="dxa"/>
          </w:tcPr>
          <w:p w14:paraId="05414776" w14:textId="77777777" w:rsidR="00374E9C" w:rsidRPr="00E07341" w:rsidRDefault="00374E9C" w:rsidP="00185BED">
            <w:pPr>
              <w:rPr>
                <w:rFonts w:cstheme="minorHAnsi"/>
              </w:rPr>
            </w:pPr>
          </w:p>
        </w:tc>
      </w:tr>
      <w:tr w:rsidR="00374E9C" w:rsidRPr="00E07341" w14:paraId="71CDE3EF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3CF646D1" w14:textId="77E5CE86" w:rsidR="00374E9C" w:rsidRPr="00455192" w:rsidRDefault="00413861" w:rsidP="00185BED">
            <w:pPr>
              <w:rPr>
                <w:rFonts w:eastAsia="Calibri" w:cstheme="minorHAnsi"/>
                <w:b/>
              </w:rPr>
            </w:pPr>
            <w:r w:rsidRPr="00E07341">
              <w:rPr>
                <w:rFonts w:eastAsia="Calibri" w:cstheme="minorHAnsi"/>
                <w:b/>
              </w:rPr>
              <w:t>Szacowany koszt</w:t>
            </w:r>
            <w:r w:rsidR="0002342B" w:rsidRPr="00E07341">
              <w:rPr>
                <w:rFonts w:eastAsia="Calibri" w:cstheme="minorHAnsi"/>
                <w:b/>
              </w:rPr>
              <w:t xml:space="preserve"> brutto</w:t>
            </w:r>
          </w:p>
        </w:tc>
        <w:tc>
          <w:tcPr>
            <w:tcW w:w="4819" w:type="dxa"/>
          </w:tcPr>
          <w:p w14:paraId="4F079AE3" w14:textId="77777777" w:rsidR="00374E9C" w:rsidRPr="00E07341" w:rsidRDefault="00374E9C" w:rsidP="00185BED">
            <w:pPr>
              <w:rPr>
                <w:rFonts w:cstheme="minorHAnsi"/>
              </w:rPr>
            </w:pPr>
          </w:p>
        </w:tc>
      </w:tr>
      <w:tr w:rsidR="00396B7F" w:rsidRPr="00E07341" w14:paraId="21874222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02AE3021" w14:textId="77777777" w:rsidR="00396B7F" w:rsidRPr="00E07341" w:rsidRDefault="00396B7F" w:rsidP="00185BED">
            <w:pPr>
              <w:rPr>
                <w:rFonts w:eastAsia="Calibri" w:cstheme="minorHAnsi"/>
              </w:rPr>
            </w:pPr>
            <w:r w:rsidRPr="00E07341">
              <w:rPr>
                <w:rFonts w:eastAsia="Calibri" w:cstheme="minorHAnsi"/>
              </w:rPr>
              <w:t>Wnioskodawca</w:t>
            </w:r>
          </w:p>
          <w:p w14:paraId="6F790F78" w14:textId="06E17988" w:rsidR="00413861" w:rsidRPr="00E07341" w:rsidRDefault="00396B7F" w:rsidP="00374E9C">
            <w:pPr>
              <w:rPr>
                <w:rFonts w:eastAsia="Calibri" w:cstheme="minorHAnsi"/>
              </w:rPr>
            </w:pPr>
            <w:r w:rsidRPr="00E07341">
              <w:rPr>
                <w:rFonts w:eastAsia="Calibri" w:cstheme="minorHAnsi"/>
              </w:rPr>
              <w:t>(Imię, nazwisko, jednostka, tel.)</w:t>
            </w:r>
          </w:p>
        </w:tc>
        <w:tc>
          <w:tcPr>
            <w:tcW w:w="4819" w:type="dxa"/>
          </w:tcPr>
          <w:p w14:paraId="12535241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6DF0E229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06A5CEA9" w14:textId="1300198C" w:rsidR="00396B7F" w:rsidRPr="00E07341" w:rsidRDefault="00396B7F" w:rsidP="00E07341">
            <w:pPr>
              <w:rPr>
                <w:rFonts w:eastAsia="Calibri" w:cstheme="minorHAnsi"/>
              </w:rPr>
            </w:pPr>
            <w:r w:rsidRPr="00E07341">
              <w:rPr>
                <w:rFonts w:eastAsia="Calibri" w:cstheme="minorHAnsi"/>
              </w:rPr>
              <w:t xml:space="preserve">Kierownik jednostki, w której zlokalizowana będzie aparatura </w:t>
            </w:r>
            <w:r w:rsidR="00374E9C" w:rsidRPr="00E07341">
              <w:rPr>
                <w:rFonts w:eastAsia="Calibri" w:cstheme="minorHAnsi"/>
              </w:rPr>
              <w:t>(imię i nazwisko</w:t>
            </w:r>
            <w:r w:rsidRPr="00E07341">
              <w:rPr>
                <w:rFonts w:eastAsia="Calibri" w:cstheme="minorHAnsi"/>
              </w:rPr>
              <w:t>)</w:t>
            </w:r>
          </w:p>
        </w:tc>
        <w:tc>
          <w:tcPr>
            <w:tcW w:w="4819" w:type="dxa"/>
          </w:tcPr>
          <w:p w14:paraId="21F5CE1D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640DB6E2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4D211E81" w14:textId="05E0B9C0" w:rsidR="00396B7F" w:rsidRPr="00E07341" w:rsidRDefault="00374E9C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 xml:space="preserve">Osoby </w:t>
            </w:r>
            <w:proofErr w:type="spellStart"/>
            <w:r w:rsidRPr="00E07341">
              <w:rPr>
                <w:rFonts w:cstheme="minorHAnsi"/>
              </w:rPr>
              <w:t>współwnioskujące</w:t>
            </w:r>
            <w:r w:rsidR="00E07341">
              <w:rPr>
                <w:rFonts w:cstheme="minorHAnsi"/>
              </w:rPr>
              <w:t>j</w:t>
            </w:r>
            <w:proofErr w:type="spellEnd"/>
            <w:r w:rsidRPr="00E07341">
              <w:rPr>
                <w:rFonts w:cstheme="minorHAnsi"/>
              </w:rPr>
              <w:t xml:space="preserve"> o zakup aparatury </w:t>
            </w:r>
          </w:p>
          <w:p w14:paraId="0A9C0C04" w14:textId="77777777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>(imię, nazwisko, jednostka)</w:t>
            </w:r>
          </w:p>
        </w:tc>
        <w:tc>
          <w:tcPr>
            <w:tcW w:w="4819" w:type="dxa"/>
          </w:tcPr>
          <w:p w14:paraId="1F859E11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4710FE93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7D2DEB97" w14:textId="196DB2DD" w:rsidR="00396B7F" w:rsidRPr="00E07341" w:rsidRDefault="00396B7F" w:rsidP="00374E9C">
            <w:pPr>
              <w:rPr>
                <w:rFonts w:cstheme="minorHAnsi"/>
              </w:rPr>
            </w:pPr>
            <w:r w:rsidRPr="00E07341">
              <w:rPr>
                <w:rFonts w:eastAsia="Calibri" w:cstheme="minorHAnsi"/>
              </w:rPr>
              <w:t xml:space="preserve">Opis </w:t>
            </w:r>
            <w:r w:rsidR="0002342B" w:rsidRPr="00E07341">
              <w:rPr>
                <w:rFonts w:eastAsia="Calibri" w:cstheme="minorHAnsi"/>
              </w:rPr>
              <w:t xml:space="preserve">projektu naukowego / </w:t>
            </w:r>
            <w:r w:rsidRPr="00E07341">
              <w:rPr>
                <w:rFonts w:eastAsia="Calibri" w:cstheme="minorHAnsi"/>
              </w:rPr>
              <w:t>planowanych badań naukowych z wykorzystaniem wnioskowanej do zakupu aparatury</w:t>
            </w:r>
          </w:p>
        </w:tc>
        <w:tc>
          <w:tcPr>
            <w:tcW w:w="4819" w:type="dxa"/>
          </w:tcPr>
          <w:p w14:paraId="65B40AD8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4373D95B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72031BC6" w14:textId="77777777" w:rsidR="00396B7F" w:rsidRPr="00E07341" w:rsidRDefault="00396B7F" w:rsidP="00374E9C">
            <w:pPr>
              <w:rPr>
                <w:rFonts w:cstheme="minorHAnsi"/>
              </w:rPr>
            </w:pPr>
            <w:r w:rsidRPr="00E07341">
              <w:rPr>
                <w:rFonts w:eastAsia="Calibri" w:cstheme="minorHAnsi"/>
              </w:rPr>
              <w:t>Okres realizacji badań</w:t>
            </w:r>
          </w:p>
        </w:tc>
        <w:tc>
          <w:tcPr>
            <w:tcW w:w="4819" w:type="dxa"/>
          </w:tcPr>
          <w:p w14:paraId="7C4D7AFB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51B18ECF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4E6660BC" w14:textId="77777777" w:rsidR="00396B7F" w:rsidRPr="00E07341" w:rsidRDefault="00396B7F" w:rsidP="00374E9C">
            <w:pPr>
              <w:rPr>
                <w:rFonts w:cstheme="minorHAnsi"/>
              </w:rPr>
            </w:pPr>
            <w:r w:rsidRPr="00E07341">
              <w:rPr>
                <w:rFonts w:eastAsia="Calibri" w:cstheme="minorHAnsi"/>
              </w:rPr>
              <w:t>Źródło i wysokość finansowania badań</w:t>
            </w:r>
          </w:p>
        </w:tc>
        <w:tc>
          <w:tcPr>
            <w:tcW w:w="4819" w:type="dxa"/>
          </w:tcPr>
          <w:p w14:paraId="4899DC9F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25A66E69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23C08D3E" w14:textId="2DF35209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eastAsiaTheme="minorEastAsia" w:cstheme="minorHAnsi"/>
              </w:rPr>
              <w:t>Lista dotychczas opublikowanych</w:t>
            </w:r>
            <w:r w:rsidR="00402645" w:rsidRPr="00E07341">
              <w:rPr>
                <w:rFonts w:eastAsiaTheme="minorEastAsia" w:cstheme="minorHAnsi"/>
              </w:rPr>
              <w:t xml:space="preserve"> przez jednostkę wnioskującą</w:t>
            </w:r>
            <w:r w:rsidRPr="00E07341">
              <w:rPr>
                <w:rFonts w:eastAsiaTheme="minorEastAsia" w:cstheme="minorHAnsi"/>
              </w:rPr>
              <w:t xml:space="preserve"> prac badawczych (ostatnie 4 lata). Jeżeli takie występują, proszę wyróżnić publikacje, w których została wykorzystana planowana do zakupu aparatura.</w:t>
            </w:r>
          </w:p>
        </w:tc>
        <w:tc>
          <w:tcPr>
            <w:tcW w:w="4819" w:type="dxa"/>
          </w:tcPr>
          <w:p w14:paraId="2CF74889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3C4E1231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7CE68649" w14:textId="0B010FDA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eastAsia="Calibri" w:cstheme="minorHAnsi"/>
              </w:rPr>
              <w:t xml:space="preserve">Wykaz </w:t>
            </w:r>
            <w:r w:rsidR="00323BD9" w:rsidRPr="00E07341">
              <w:rPr>
                <w:rFonts w:eastAsia="Calibri" w:cstheme="minorHAnsi"/>
              </w:rPr>
              <w:t xml:space="preserve">aplikacji projektowych </w:t>
            </w:r>
            <w:r w:rsidRPr="00E07341">
              <w:rPr>
                <w:rFonts w:eastAsia="Calibri" w:cstheme="minorHAnsi"/>
              </w:rPr>
              <w:t xml:space="preserve">złożonych </w:t>
            </w:r>
            <w:r w:rsidR="00402645" w:rsidRPr="00E07341">
              <w:rPr>
                <w:rFonts w:eastAsia="Calibri" w:cstheme="minorHAnsi"/>
              </w:rPr>
              <w:t xml:space="preserve">przez Wnioskującego i </w:t>
            </w:r>
            <w:proofErr w:type="spellStart"/>
            <w:r w:rsidR="00402645" w:rsidRPr="00E07341">
              <w:rPr>
                <w:rFonts w:eastAsia="Calibri" w:cstheme="minorHAnsi"/>
              </w:rPr>
              <w:t>Współwnioskujących</w:t>
            </w:r>
            <w:proofErr w:type="spellEnd"/>
            <w:r w:rsidR="00402645" w:rsidRPr="00E07341">
              <w:rPr>
                <w:rFonts w:eastAsia="Calibri" w:cstheme="minorHAnsi"/>
              </w:rPr>
              <w:t xml:space="preserve"> </w:t>
            </w:r>
            <w:r w:rsidRPr="00E07341">
              <w:rPr>
                <w:rFonts w:eastAsia="Calibri" w:cstheme="minorHAnsi"/>
              </w:rPr>
              <w:t>do instytucji zewnętrznych (wskazać instytucję, do której był złożony wniosek oraz etap na którym został odrzucony).</w:t>
            </w:r>
          </w:p>
        </w:tc>
        <w:tc>
          <w:tcPr>
            <w:tcW w:w="4819" w:type="dxa"/>
          </w:tcPr>
          <w:p w14:paraId="32BA9E0C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60319CCF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1A1CC7DB" w14:textId="42C9D950" w:rsidR="00396B7F" w:rsidRPr="00E07341" w:rsidRDefault="00396B7F" w:rsidP="00185BED">
            <w:pPr>
              <w:rPr>
                <w:rFonts w:eastAsiaTheme="minorEastAsia" w:cstheme="minorHAnsi"/>
              </w:rPr>
            </w:pPr>
            <w:r w:rsidRPr="00E07341">
              <w:rPr>
                <w:rFonts w:eastAsia="Calibri" w:cstheme="minorHAnsi"/>
              </w:rPr>
              <w:t xml:space="preserve">Wykaz </w:t>
            </w:r>
            <w:r w:rsidR="00323BD9" w:rsidRPr="00E07341">
              <w:rPr>
                <w:rFonts w:eastAsia="Calibri" w:cstheme="minorHAnsi"/>
              </w:rPr>
              <w:t xml:space="preserve">z ostatnich 2 lat kalendarzowych </w:t>
            </w:r>
            <w:r w:rsidRPr="00E07341">
              <w:rPr>
                <w:rFonts w:eastAsia="Calibri" w:cstheme="minorHAnsi"/>
              </w:rPr>
              <w:t xml:space="preserve">dorobku Wnioskującego </w:t>
            </w:r>
            <w:r w:rsidR="00402645" w:rsidRPr="00E07341">
              <w:rPr>
                <w:rFonts w:eastAsia="Calibri" w:cstheme="minorHAnsi"/>
              </w:rPr>
              <w:t xml:space="preserve">oraz osób </w:t>
            </w:r>
            <w:proofErr w:type="spellStart"/>
            <w:r w:rsidR="00402645" w:rsidRPr="00E07341">
              <w:rPr>
                <w:rFonts w:eastAsia="Calibri" w:cstheme="minorHAnsi"/>
              </w:rPr>
              <w:t>Współwnioskujących</w:t>
            </w:r>
            <w:proofErr w:type="spellEnd"/>
            <w:r w:rsidR="00402645" w:rsidRPr="00E07341">
              <w:rPr>
                <w:rFonts w:eastAsia="Calibri" w:cstheme="minorHAnsi"/>
              </w:rPr>
              <w:t xml:space="preserve">, które również będą korzystały z </w:t>
            </w:r>
            <w:r w:rsidR="00323BD9" w:rsidRPr="00E07341">
              <w:rPr>
                <w:rFonts w:eastAsia="Calibri" w:cstheme="minorHAnsi"/>
              </w:rPr>
              <w:t>wnioskowanej</w:t>
            </w:r>
            <w:r w:rsidR="00402645" w:rsidRPr="00E07341">
              <w:rPr>
                <w:rFonts w:eastAsia="Calibri" w:cstheme="minorHAnsi"/>
              </w:rPr>
              <w:t xml:space="preserve"> aparatury</w:t>
            </w:r>
            <w:r w:rsidRPr="00E07341">
              <w:rPr>
                <w:rFonts w:eastAsia="Calibri" w:cstheme="minorHAnsi"/>
              </w:rPr>
              <w:t>:</w:t>
            </w:r>
          </w:p>
          <w:p w14:paraId="5D2BDF2B" w14:textId="77777777" w:rsidR="00396B7F" w:rsidRPr="00E07341" w:rsidRDefault="00396B7F" w:rsidP="00396B7F">
            <w:pPr>
              <w:pStyle w:val="Akapitzlist"/>
              <w:numPr>
                <w:ilvl w:val="0"/>
                <w:numId w:val="1"/>
              </w:numPr>
              <w:spacing w:line="240" w:lineRule="auto"/>
              <w:ind w:left="0"/>
              <w:rPr>
                <w:rFonts w:eastAsiaTheme="minorEastAsia" w:cstheme="minorHAnsi"/>
                <w:lang w:val="pl-PL"/>
              </w:rPr>
            </w:pPr>
            <w:r w:rsidRPr="00E07341">
              <w:rPr>
                <w:rFonts w:eastAsia="Calibri" w:cstheme="minorHAnsi"/>
                <w:lang w:val="pl-PL"/>
              </w:rPr>
              <w:t xml:space="preserve">publikacje naukowe za 100 i więcej punktów </w:t>
            </w:r>
            <w:proofErr w:type="spellStart"/>
            <w:r w:rsidRPr="00E07341">
              <w:rPr>
                <w:rFonts w:eastAsia="Calibri" w:cstheme="minorHAnsi"/>
                <w:lang w:val="pl-PL"/>
              </w:rPr>
              <w:t>MNiSW</w:t>
            </w:r>
            <w:proofErr w:type="spellEnd"/>
            <w:r w:rsidRPr="00E07341">
              <w:rPr>
                <w:rFonts w:eastAsia="Calibri" w:cstheme="minorHAnsi"/>
                <w:lang w:val="pl-PL"/>
              </w:rPr>
              <w:t>, otrzymane granty z instytucji zewnętrznych oraz patenty.</w:t>
            </w:r>
          </w:p>
          <w:p w14:paraId="771D60D1" w14:textId="77777777" w:rsidR="00396B7F" w:rsidRPr="00E07341" w:rsidRDefault="00396B7F" w:rsidP="00396B7F">
            <w:pPr>
              <w:pStyle w:val="Akapitzlist"/>
              <w:numPr>
                <w:ilvl w:val="0"/>
                <w:numId w:val="1"/>
              </w:numPr>
              <w:spacing w:line="240" w:lineRule="auto"/>
              <w:ind w:left="0"/>
              <w:rPr>
                <w:rFonts w:cstheme="minorHAnsi"/>
                <w:lang w:val="pl-PL"/>
              </w:rPr>
            </w:pPr>
            <w:r w:rsidRPr="00E07341">
              <w:rPr>
                <w:rFonts w:eastAsiaTheme="minorEastAsia" w:cstheme="minorHAnsi"/>
                <w:lang w:val="pl-PL"/>
              </w:rPr>
              <w:t>Jeżeli takie występują, proszę wyróżnić publikacje czy patenty, w których została wykorzystana planowana do zakupu aparatura lub granty, w których planowane jest wykorzystanie tej aparatury.</w:t>
            </w:r>
          </w:p>
        </w:tc>
        <w:tc>
          <w:tcPr>
            <w:tcW w:w="4819" w:type="dxa"/>
          </w:tcPr>
          <w:p w14:paraId="3D1816DB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407A9887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6A599573" w14:textId="66D32779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eastAsiaTheme="minorEastAsia" w:cstheme="minorHAnsi"/>
              </w:rPr>
              <w:t>Czy jest to aparatura wykorzystywana dotychczas przez jednostkę w badaniach naukowych? Jeżeli tak, to gdzie? W jednostce wnioskodawcy? Innej jednostce UMB? Poza UMB?</w:t>
            </w:r>
            <w:r w:rsidR="00FC655A" w:rsidRPr="00E07341">
              <w:rPr>
                <w:rFonts w:eastAsiaTheme="minorEastAsia" w:cstheme="minorHAnsi"/>
              </w:rPr>
              <w:t xml:space="preserve"> (wskazać miejsce)</w:t>
            </w:r>
          </w:p>
        </w:tc>
        <w:tc>
          <w:tcPr>
            <w:tcW w:w="4819" w:type="dxa"/>
          </w:tcPr>
          <w:p w14:paraId="09C75E55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6EAF5941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3A3A4EFB" w14:textId="77777777" w:rsidR="00396B7F" w:rsidRPr="00E07341" w:rsidRDefault="00396B7F" w:rsidP="00AE1519">
            <w:pPr>
              <w:rPr>
                <w:rFonts w:eastAsiaTheme="minorEastAsia" w:cstheme="minorHAnsi"/>
              </w:rPr>
            </w:pPr>
            <w:r w:rsidRPr="00E07341">
              <w:rPr>
                <w:rFonts w:eastAsia="Calibri" w:cstheme="minorHAnsi"/>
              </w:rPr>
              <w:t>Wykaz już posiadanej przez Uczelnię aparatury naukow</w:t>
            </w:r>
            <w:r w:rsidR="00AE1519" w:rsidRPr="00E07341">
              <w:rPr>
                <w:rFonts w:eastAsia="Calibri" w:cstheme="minorHAnsi"/>
              </w:rPr>
              <w:t>o-badawczej</w:t>
            </w:r>
            <w:r w:rsidRPr="00E07341">
              <w:rPr>
                <w:rFonts w:eastAsia="Calibri" w:cstheme="minorHAnsi"/>
              </w:rPr>
              <w:t xml:space="preserve"> (takiej samej,</w:t>
            </w:r>
            <w:r w:rsidR="00374E9C" w:rsidRPr="00E07341">
              <w:rPr>
                <w:rFonts w:eastAsia="Calibri" w:cstheme="minorHAnsi"/>
              </w:rPr>
              <w:t xml:space="preserve"> o jaką ubiega się w</w:t>
            </w:r>
            <w:r w:rsidRPr="00E07341">
              <w:rPr>
                <w:rFonts w:eastAsia="Calibri" w:cstheme="minorHAnsi"/>
              </w:rPr>
              <w:t>nioskujący), nie starszej niż 10 lat od dnia jej zakupu – opracowany przez Sekcję Inwentaryzacji i Ewidencji Majątku – oraz pisemne uzasadnienie Wnioskującego naukowca / lub obecnego opiekuna posiadanej aparatury o niemożliwości wykonania na niej planowanych badań.</w:t>
            </w:r>
          </w:p>
        </w:tc>
        <w:tc>
          <w:tcPr>
            <w:tcW w:w="4819" w:type="dxa"/>
          </w:tcPr>
          <w:p w14:paraId="69F4C826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24966B9D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580011B1" w14:textId="77777777" w:rsidR="00396B7F" w:rsidRPr="00E07341" w:rsidRDefault="00396B7F" w:rsidP="00AE1519">
            <w:pPr>
              <w:rPr>
                <w:rFonts w:cstheme="minorHAnsi"/>
              </w:rPr>
            </w:pPr>
            <w:r w:rsidRPr="00E07341">
              <w:rPr>
                <w:rFonts w:eastAsia="Calibri" w:cstheme="minorHAnsi"/>
              </w:rPr>
              <w:t>Informację o fakcie czy wnioskowana o zakup aparatura będzie doposażeniem sprzętu będącego w wykazie inwentaryzacyjnym Uczelni. W przypadku doposażenia  - proszę podać numer inwentarzowy doposażonego sprzętu (przy współpracy z Sekcją Inwentaryzacji i Ewidencji Majątku).</w:t>
            </w:r>
          </w:p>
        </w:tc>
        <w:tc>
          <w:tcPr>
            <w:tcW w:w="4819" w:type="dxa"/>
          </w:tcPr>
          <w:p w14:paraId="15B38F8A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004EF0E7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39AB2EA4" w14:textId="77777777" w:rsidR="00396B7F" w:rsidRPr="00E07341" w:rsidRDefault="00396B7F" w:rsidP="00AE1519">
            <w:pPr>
              <w:rPr>
                <w:rFonts w:cstheme="minorHAnsi"/>
              </w:rPr>
            </w:pPr>
            <w:r w:rsidRPr="00E07341">
              <w:rPr>
                <w:rFonts w:eastAsia="Calibri" w:cstheme="minorHAnsi"/>
              </w:rPr>
              <w:lastRenderedPageBreak/>
              <w:t>Opis zespołów badawczych, które mogą wykorzystywać zakupioną aparaturę w ramach planowanego projektu jak i innych (w tym listy intencyjne, umowy o współpracy, itp.).</w:t>
            </w:r>
          </w:p>
        </w:tc>
        <w:tc>
          <w:tcPr>
            <w:tcW w:w="4819" w:type="dxa"/>
          </w:tcPr>
          <w:p w14:paraId="772923CA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63AEE4A2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6F7C6C69" w14:textId="77777777" w:rsidR="00396B7F" w:rsidRPr="00E07341" w:rsidRDefault="00396B7F" w:rsidP="00E07341">
            <w:pPr>
              <w:rPr>
                <w:rFonts w:eastAsiaTheme="minorEastAsia" w:cstheme="minorHAnsi"/>
              </w:rPr>
            </w:pPr>
            <w:r w:rsidRPr="00E07341">
              <w:rPr>
                <w:rFonts w:eastAsia="Calibri" w:cstheme="minorHAnsi"/>
              </w:rPr>
              <w:t>Koszt użytkowania aparatury (wskazać planowane źródło finansowania):</w:t>
            </w:r>
          </w:p>
          <w:p w14:paraId="1357F594" w14:textId="52EB4D4E" w:rsidR="00396B7F" w:rsidRPr="00E07341" w:rsidRDefault="00E07341" w:rsidP="00396B7F">
            <w:pPr>
              <w:pStyle w:val="Akapitzlist"/>
              <w:numPr>
                <w:ilvl w:val="1"/>
                <w:numId w:val="3"/>
              </w:numPr>
              <w:spacing w:line="240" w:lineRule="auto"/>
              <w:ind w:left="454" w:hanging="283"/>
              <w:rPr>
                <w:rFonts w:eastAsiaTheme="minorEastAsia" w:cstheme="minorHAnsi"/>
                <w:lang w:val="pl-PL"/>
              </w:rPr>
            </w:pPr>
            <w:r>
              <w:rPr>
                <w:rFonts w:eastAsia="Calibri" w:cstheme="minorHAnsi"/>
                <w:lang w:val="pl-PL"/>
              </w:rPr>
              <w:t>p</w:t>
            </w:r>
            <w:r w:rsidR="00396B7F" w:rsidRPr="00E07341">
              <w:rPr>
                <w:rFonts w:eastAsia="Calibri" w:cstheme="minorHAnsi"/>
                <w:lang w:val="pl-PL"/>
              </w:rPr>
              <w:t>rzegląd okresowy wraz z kosztem wymiany elementów zużywalnych (załączona przykładowa oferta z firmy)</w:t>
            </w:r>
            <w:r>
              <w:rPr>
                <w:rFonts w:eastAsia="Calibri" w:cstheme="minorHAnsi"/>
                <w:lang w:val="pl-PL"/>
              </w:rPr>
              <w:t>,</w:t>
            </w:r>
          </w:p>
          <w:p w14:paraId="3074F32D" w14:textId="280191A3" w:rsidR="00396B7F" w:rsidRPr="00E07341" w:rsidRDefault="00E07341" w:rsidP="00396B7F">
            <w:pPr>
              <w:pStyle w:val="Akapitzlist"/>
              <w:numPr>
                <w:ilvl w:val="1"/>
                <w:numId w:val="3"/>
              </w:numPr>
              <w:spacing w:line="240" w:lineRule="auto"/>
              <w:ind w:left="454" w:hanging="283"/>
              <w:rPr>
                <w:rFonts w:eastAsiaTheme="minorEastAsia" w:cstheme="minorHAnsi"/>
                <w:lang w:val="pl-PL"/>
              </w:rPr>
            </w:pPr>
            <w:r>
              <w:rPr>
                <w:rFonts w:eastAsia="Calibri" w:cstheme="minorHAnsi"/>
                <w:lang w:val="pl-PL"/>
              </w:rPr>
              <w:t>k</w:t>
            </w:r>
            <w:r w:rsidR="00396B7F" w:rsidRPr="00E07341">
              <w:rPr>
                <w:rFonts w:eastAsia="Calibri" w:cstheme="minorHAnsi"/>
                <w:lang w:val="pl-PL"/>
              </w:rPr>
              <w:t>oszt kontraktu serwisowego (jeżeli takie są oferowane) wraz z kosztem wymiany elementów zużywalnych (załączona oferta)</w:t>
            </w:r>
            <w:r>
              <w:rPr>
                <w:rFonts w:eastAsia="Calibri" w:cstheme="minorHAnsi"/>
                <w:lang w:val="pl-PL"/>
              </w:rPr>
              <w:t>,</w:t>
            </w:r>
          </w:p>
          <w:p w14:paraId="11A1D8F9" w14:textId="3F85991B" w:rsidR="00396B7F" w:rsidRPr="00E07341" w:rsidRDefault="00E07341" w:rsidP="00396B7F">
            <w:pPr>
              <w:pStyle w:val="Akapitzlist"/>
              <w:numPr>
                <w:ilvl w:val="1"/>
                <w:numId w:val="3"/>
              </w:numPr>
              <w:spacing w:line="240" w:lineRule="auto"/>
              <w:ind w:left="454" w:hanging="283"/>
              <w:rPr>
                <w:rFonts w:cstheme="minorHAnsi"/>
                <w:lang w:val="pl-PL"/>
              </w:rPr>
            </w:pPr>
            <w:r>
              <w:rPr>
                <w:rFonts w:eastAsia="Calibri" w:cstheme="minorHAnsi"/>
                <w:lang w:val="pl-PL"/>
              </w:rPr>
              <w:t>k</w:t>
            </w:r>
            <w:r w:rsidR="00396B7F" w:rsidRPr="00E07341">
              <w:rPr>
                <w:rFonts w:eastAsia="Calibri" w:cstheme="minorHAnsi"/>
                <w:lang w:val="pl-PL"/>
              </w:rPr>
              <w:t>oszt zakupu odczynników potrzebnych do przeprowadzenia oznaczeń (na 100 oznaczeń).</w:t>
            </w:r>
          </w:p>
        </w:tc>
        <w:tc>
          <w:tcPr>
            <w:tcW w:w="4819" w:type="dxa"/>
          </w:tcPr>
          <w:p w14:paraId="090D70D9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79972334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478616B5" w14:textId="034F6A9E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eastAsia="Calibri" w:cstheme="minorHAnsi"/>
              </w:rPr>
              <w:t xml:space="preserve">Uzasadnienie potrzeby zakupu aparatury </w:t>
            </w:r>
            <w:r w:rsidR="00E07341">
              <w:rPr>
                <w:rFonts w:eastAsia="Calibri" w:cstheme="minorHAnsi"/>
              </w:rPr>
              <w:br/>
            </w:r>
            <w:r w:rsidRPr="00E07341">
              <w:rPr>
                <w:rFonts w:eastAsia="Calibri" w:cstheme="minorHAnsi"/>
              </w:rPr>
              <w:t>o konkretnych parametrach, weryfikacja czy zakup aparatury nie powinien być zakrojony (co do jej parametrów, dodatkowego doposażenia) z uwagi na wysokość finansowania.</w:t>
            </w:r>
          </w:p>
        </w:tc>
        <w:tc>
          <w:tcPr>
            <w:tcW w:w="4819" w:type="dxa"/>
          </w:tcPr>
          <w:p w14:paraId="7E220141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09036A28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362E8730" w14:textId="77777777" w:rsidR="00396B7F" w:rsidRPr="00E07341" w:rsidRDefault="00396B7F" w:rsidP="00185BED">
            <w:pPr>
              <w:rPr>
                <w:rFonts w:eastAsiaTheme="minorEastAsia" w:cstheme="minorHAnsi"/>
              </w:rPr>
            </w:pPr>
            <w:r w:rsidRPr="00E07341">
              <w:rPr>
                <w:rFonts w:eastAsia="Calibri" w:cstheme="minorHAnsi"/>
              </w:rPr>
              <w:t>Uzasadnienie finansowania zakupu aparatury. Proszę przedłożyć oferty (min. 3) podmiotów zewnętrznych wykonujących komercyjnie badania które będą prowadzone z wykorzystaniem planowanej do zakupu aparatury. (Oświadczenie, jeżeli nie ma tylu dostawców usługi).</w:t>
            </w:r>
          </w:p>
        </w:tc>
        <w:tc>
          <w:tcPr>
            <w:tcW w:w="4819" w:type="dxa"/>
          </w:tcPr>
          <w:p w14:paraId="32051BAC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740EA23A" w14:textId="77777777" w:rsidTr="00455192">
        <w:trPr>
          <w:trHeight w:val="624"/>
        </w:trPr>
        <w:tc>
          <w:tcPr>
            <w:tcW w:w="5382" w:type="dxa"/>
            <w:shd w:val="clear" w:color="auto" w:fill="F2F2F2" w:themeFill="background1" w:themeFillShade="F2"/>
          </w:tcPr>
          <w:p w14:paraId="630C3DBF" w14:textId="77777777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eastAsia="Calibri" w:cstheme="minorHAnsi"/>
              </w:rPr>
              <w:t>Wykaz potencjalnej działalności usługowej możliwej do wykonania na wnioskowanej aparaturze naukowej.</w:t>
            </w:r>
          </w:p>
        </w:tc>
        <w:tc>
          <w:tcPr>
            <w:tcW w:w="4819" w:type="dxa"/>
          </w:tcPr>
          <w:p w14:paraId="67A9B195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3242643B" w14:textId="77777777" w:rsidTr="00455192">
        <w:trPr>
          <w:trHeight w:val="624"/>
        </w:trPr>
        <w:tc>
          <w:tcPr>
            <w:tcW w:w="5382" w:type="dxa"/>
          </w:tcPr>
          <w:p w14:paraId="23D4C9BE" w14:textId="2DC5E29D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>Podpis wnioskodawcy</w:t>
            </w:r>
          </w:p>
        </w:tc>
        <w:tc>
          <w:tcPr>
            <w:tcW w:w="4819" w:type="dxa"/>
          </w:tcPr>
          <w:p w14:paraId="021D1F32" w14:textId="77777777" w:rsidR="00AE1519" w:rsidRPr="00E07341" w:rsidRDefault="00AE1519" w:rsidP="00185BED">
            <w:pPr>
              <w:rPr>
                <w:rFonts w:cstheme="minorHAnsi"/>
              </w:rPr>
            </w:pPr>
          </w:p>
        </w:tc>
      </w:tr>
      <w:tr w:rsidR="00396B7F" w:rsidRPr="00E07341" w14:paraId="2D9BA8FA" w14:textId="77777777" w:rsidTr="00455192">
        <w:trPr>
          <w:trHeight w:val="624"/>
        </w:trPr>
        <w:tc>
          <w:tcPr>
            <w:tcW w:w="5382" w:type="dxa"/>
          </w:tcPr>
          <w:p w14:paraId="40EF7EB2" w14:textId="33798442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>Podpis kierownika jednostki, w której zlokalizowana zostanie zakupiona aparatura</w:t>
            </w:r>
          </w:p>
        </w:tc>
        <w:tc>
          <w:tcPr>
            <w:tcW w:w="4819" w:type="dxa"/>
          </w:tcPr>
          <w:p w14:paraId="046B90B9" w14:textId="57D3999D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6E40DB33" w14:textId="77777777" w:rsidTr="00455192">
        <w:trPr>
          <w:trHeight w:val="624"/>
        </w:trPr>
        <w:tc>
          <w:tcPr>
            <w:tcW w:w="5382" w:type="dxa"/>
          </w:tcPr>
          <w:p w14:paraId="06A31C09" w14:textId="77777777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 xml:space="preserve">Podpisy osób </w:t>
            </w:r>
            <w:proofErr w:type="spellStart"/>
            <w:r w:rsidRPr="00E07341">
              <w:rPr>
                <w:rFonts w:cstheme="minorHAnsi"/>
              </w:rPr>
              <w:t>współwnioskujących</w:t>
            </w:r>
            <w:proofErr w:type="spellEnd"/>
            <w:r w:rsidRPr="00E07341">
              <w:rPr>
                <w:rFonts w:cstheme="minorHAnsi"/>
              </w:rPr>
              <w:t xml:space="preserve"> lub współfinansujących zakup aparatury ze środków projektowych/ innych</w:t>
            </w:r>
          </w:p>
          <w:p w14:paraId="0B868087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  <w:tc>
          <w:tcPr>
            <w:tcW w:w="4819" w:type="dxa"/>
          </w:tcPr>
          <w:p w14:paraId="40C55B00" w14:textId="1381787F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455192" w:rsidRPr="00E07341" w14:paraId="33091C62" w14:textId="77777777" w:rsidTr="00455192">
        <w:trPr>
          <w:trHeight w:val="624"/>
        </w:trPr>
        <w:tc>
          <w:tcPr>
            <w:tcW w:w="5382" w:type="dxa"/>
          </w:tcPr>
          <w:p w14:paraId="584DBAE5" w14:textId="0B401436" w:rsidR="00455192" w:rsidRPr="00E07341" w:rsidRDefault="00455192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>Rekomendacja Senackiej Komisji ds. aparatury</w:t>
            </w:r>
            <w:r>
              <w:rPr>
                <w:rFonts w:cstheme="minorHAnsi"/>
              </w:rPr>
              <w:t>:</w:t>
            </w:r>
          </w:p>
        </w:tc>
        <w:tc>
          <w:tcPr>
            <w:tcW w:w="4819" w:type="dxa"/>
          </w:tcPr>
          <w:p w14:paraId="6DB9CE4E" w14:textId="703FF2AF" w:rsidR="00455192" w:rsidRDefault="00455192" w:rsidP="00455192">
            <w:pPr>
              <w:rPr>
                <w:rFonts w:cstheme="minorHAnsi"/>
                <w:vertAlign w:val="superscript"/>
              </w:rPr>
            </w:pPr>
            <w:sdt>
              <w:sdtPr>
                <w:rPr>
                  <w:rFonts w:cstheme="minorHAnsi"/>
                </w:rPr>
                <w:id w:val="66721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E07341">
              <w:rPr>
                <w:rFonts w:cstheme="minorHAnsi"/>
              </w:rPr>
              <w:t>ZAKUP</w:t>
            </w:r>
          </w:p>
          <w:p w14:paraId="6A78B01C" w14:textId="2C304F8C" w:rsidR="00455192" w:rsidRPr="00E07341" w:rsidRDefault="00455192" w:rsidP="00455192">
            <w:pPr>
              <w:rPr>
                <w:rFonts w:cstheme="minorHAnsi"/>
                <w:vertAlign w:val="superscript"/>
              </w:rPr>
            </w:pPr>
            <w:sdt>
              <w:sdtPr>
                <w:rPr>
                  <w:rFonts w:cstheme="minorHAnsi"/>
                </w:rPr>
                <w:id w:val="839432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E07341">
              <w:rPr>
                <w:rFonts w:cstheme="minorHAnsi"/>
              </w:rPr>
              <w:t>ODMOWA</w:t>
            </w:r>
          </w:p>
        </w:tc>
      </w:tr>
      <w:tr w:rsidR="00BD5C6B" w:rsidRPr="00E07341" w14:paraId="0CC82F10" w14:textId="77777777" w:rsidTr="00455192">
        <w:trPr>
          <w:trHeight w:val="624"/>
        </w:trPr>
        <w:tc>
          <w:tcPr>
            <w:tcW w:w="5382" w:type="dxa"/>
          </w:tcPr>
          <w:p w14:paraId="450D7C70" w14:textId="03A1C27B" w:rsidR="00BD5C6B" w:rsidRPr="00E07341" w:rsidRDefault="00BD5C6B" w:rsidP="00BD5C6B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>Potwierdzenie wysokości kosztów brutto aparatury przez Dział Zaopatrzenia UMB</w:t>
            </w:r>
          </w:p>
        </w:tc>
        <w:tc>
          <w:tcPr>
            <w:tcW w:w="4819" w:type="dxa"/>
          </w:tcPr>
          <w:p w14:paraId="316BB9EB" w14:textId="77777777" w:rsidR="00BD5C6B" w:rsidRPr="00E07341" w:rsidRDefault="00BD5C6B" w:rsidP="00185BED">
            <w:pPr>
              <w:rPr>
                <w:rFonts w:cstheme="minorHAnsi"/>
              </w:rPr>
            </w:pPr>
          </w:p>
        </w:tc>
      </w:tr>
      <w:tr w:rsidR="00396B7F" w:rsidRPr="00E07341" w14:paraId="7A88D5F3" w14:textId="77777777" w:rsidTr="00455192">
        <w:trPr>
          <w:trHeight w:val="624"/>
        </w:trPr>
        <w:tc>
          <w:tcPr>
            <w:tcW w:w="5382" w:type="dxa"/>
          </w:tcPr>
          <w:p w14:paraId="457CD754" w14:textId="1AA66BAE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>Potwierdzenie finansowania</w:t>
            </w:r>
            <w:r w:rsidR="00374E9C" w:rsidRPr="00E07341">
              <w:rPr>
                <w:rFonts w:cstheme="minorHAnsi"/>
              </w:rPr>
              <w:t xml:space="preserve"> przez jednostkę administracji nadzorującej dane źródło finansowania</w:t>
            </w:r>
          </w:p>
        </w:tc>
        <w:tc>
          <w:tcPr>
            <w:tcW w:w="4819" w:type="dxa"/>
          </w:tcPr>
          <w:p w14:paraId="7D066CCC" w14:textId="03D19D87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053E922F" w14:textId="77777777" w:rsidTr="00455192">
        <w:trPr>
          <w:trHeight w:val="624"/>
        </w:trPr>
        <w:tc>
          <w:tcPr>
            <w:tcW w:w="5382" w:type="dxa"/>
          </w:tcPr>
          <w:p w14:paraId="26A901AF" w14:textId="3C951EBD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>Kontrasygnata Kwestora</w:t>
            </w:r>
          </w:p>
        </w:tc>
        <w:tc>
          <w:tcPr>
            <w:tcW w:w="4819" w:type="dxa"/>
          </w:tcPr>
          <w:p w14:paraId="20DACEDC" w14:textId="672244B1" w:rsidR="00396B7F" w:rsidRPr="00E07341" w:rsidRDefault="00396B7F" w:rsidP="00185BED">
            <w:pPr>
              <w:rPr>
                <w:rFonts w:cstheme="minorHAnsi"/>
              </w:rPr>
            </w:pPr>
          </w:p>
        </w:tc>
      </w:tr>
      <w:tr w:rsidR="00396B7F" w:rsidRPr="00E07341" w14:paraId="48B6938C" w14:textId="77777777" w:rsidTr="00455192">
        <w:trPr>
          <w:trHeight w:val="624"/>
        </w:trPr>
        <w:tc>
          <w:tcPr>
            <w:tcW w:w="5382" w:type="dxa"/>
          </w:tcPr>
          <w:p w14:paraId="1755A004" w14:textId="206FE352" w:rsidR="00396B7F" w:rsidRPr="00E07341" w:rsidRDefault="00396B7F" w:rsidP="00185BED">
            <w:pPr>
              <w:rPr>
                <w:rFonts w:cstheme="minorHAnsi"/>
              </w:rPr>
            </w:pPr>
            <w:r w:rsidRPr="00E07341">
              <w:rPr>
                <w:rFonts w:cstheme="minorHAnsi"/>
              </w:rPr>
              <w:t>Akceptacja Prorektora ds. nauki i Rozwoju</w:t>
            </w:r>
          </w:p>
        </w:tc>
        <w:tc>
          <w:tcPr>
            <w:tcW w:w="4819" w:type="dxa"/>
          </w:tcPr>
          <w:p w14:paraId="2C36ADCE" w14:textId="77777777" w:rsidR="00396B7F" w:rsidRPr="00E07341" w:rsidRDefault="00396B7F" w:rsidP="00185BED">
            <w:pPr>
              <w:rPr>
                <w:rFonts w:cstheme="minorHAnsi"/>
              </w:rPr>
            </w:pPr>
          </w:p>
        </w:tc>
      </w:tr>
    </w:tbl>
    <w:p w14:paraId="6398110C" w14:textId="20DA4B96" w:rsidR="00396B7F" w:rsidRDefault="00396B7F" w:rsidP="00455192">
      <w:pPr>
        <w:spacing w:before="240"/>
        <w:rPr>
          <w:rFonts w:ascii="Arial" w:hAnsi="Arial" w:cs="Arial"/>
        </w:rPr>
      </w:pPr>
      <w:r w:rsidRPr="00E07341">
        <w:rPr>
          <w:rFonts w:ascii="Arial" w:hAnsi="Arial" w:cs="Arial"/>
        </w:rPr>
        <w:t xml:space="preserve">Uzasadnienie Senackiej Komisji ds. </w:t>
      </w:r>
      <w:r w:rsidR="00AE1519" w:rsidRPr="00E07341">
        <w:rPr>
          <w:rFonts w:ascii="Arial" w:hAnsi="Arial" w:cs="Arial"/>
        </w:rPr>
        <w:t>aparatury</w:t>
      </w:r>
      <w:r w:rsidRPr="00E07341">
        <w:rPr>
          <w:rFonts w:ascii="Arial" w:hAnsi="Arial" w:cs="Arial"/>
        </w:rPr>
        <w:t xml:space="preserve"> w przypa</w:t>
      </w:r>
      <w:r w:rsidR="00455192">
        <w:rPr>
          <w:rFonts w:ascii="Arial" w:hAnsi="Arial" w:cs="Arial"/>
        </w:rPr>
        <w:t>dku rekomendacji odmowy zakupu:</w:t>
      </w:r>
    </w:p>
    <w:p w14:paraId="7192743C" w14:textId="62B218E8" w:rsidR="00455192" w:rsidRDefault="00455192" w:rsidP="00455192">
      <w:pPr>
        <w:tabs>
          <w:tab w:val="right" w:leader="dot" w:pos="10206"/>
        </w:tabs>
        <w:spacing w:before="24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65725538" w14:textId="6E3C367C" w:rsidR="00455192" w:rsidRDefault="00455192" w:rsidP="00455192">
      <w:pPr>
        <w:tabs>
          <w:tab w:val="right" w:leader="dot" w:pos="10206"/>
        </w:tabs>
        <w:spacing w:before="24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0CB49197" w14:textId="77777777" w:rsidR="00455192" w:rsidRPr="00E07341" w:rsidRDefault="00455192" w:rsidP="00455192">
      <w:pPr>
        <w:spacing w:before="240"/>
        <w:rPr>
          <w:rFonts w:ascii="Arial" w:hAnsi="Arial" w:cs="Arial"/>
        </w:rPr>
      </w:pPr>
    </w:p>
    <w:p w14:paraId="5BD2E029" w14:textId="77777777" w:rsidR="00396B7F" w:rsidRPr="00E07341" w:rsidRDefault="00396B7F"/>
    <w:sectPr w:rsidR="00396B7F" w:rsidRPr="00E07341" w:rsidSect="00E07341">
      <w:pgSz w:w="11906" w:h="16838"/>
      <w:pgMar w:top="567" w:right="851" w:bottom="39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867CED"/>
    <w:multiLevelType w:val="hybridMultilevel"/>
    <w:tmpl w:val="C3B0E0F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E1AC374">
      <w:start w:val="1"/>
      <w:numFmt w:val="bullet"/>
      <w:lvlText w:val=""/>
      <w:lvlJc w:val="left"/>
      <w:pPr>
        <w:ind w:left="3479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26ACB"/>
    <w:multiLevelType w:val="hybridMultilevel"/>
    <w:tmpl w:val="90B29A9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D07C88"/>
    <w:multiLevelType w:val="hybridMultilevel"/>
    <w:tmpl w:val="912CBFAE"/>
    <w:lvl w:ilvl="0" w:tplc="DD4E92B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3A3E10"/>
    <w:multiLevelType w:val="hybridMultilevel"/>
    <w:tmpl w:val="6EF8A646"/>
    <w:lvl w:ilvl="0" w:tplc="429003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5BB839C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36A5B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AF2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B6C1E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9BA69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2C4F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C0F69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7876E3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DawNDMxNTYzNDBV0lEKTi0uzszPAykwrAUAoJrJGCwAAAA="/>
  </w:docVars>
  <w:rsids>
    <w:rsidRoot w:val="000850BA"/>
    <w:rsid w:val="00000402"/>
    <w:rsid w:val="0000089E"/>
    <w:rsid w:val="00000C51"/>
    <w:rsid w:val="00000E8F"/>
    <w:rsid w:val="00001136"/>
    <w:rsid w:val="00001FFB"/>
    <w:rsid w:val="0000202A"/>
    <w:rsid w:val="0000226C"/>
    <w:rsid w:val="000022B4"/>
    <w:rsid w:val="000039EE"/>
    <w:rsid w:val="000045AC"/>
    <w:rsid w:val="00004D78"/>
    <w:rsid w:val="00005D30"/>
    <w:rsid w:val="000065D5"/>
    <w:rsid w:val="00006B8F"/>
    <w:rsid w:val="000077AE"/>
    <w:rsid w:val="00007E98"/>
    <w:rsid w:val="00007EE0"/>
    <w:rsid w:val="00010D52"/>
    <w:rsid w:val="0001106B"/>
    <w:rsid w:val="00011C2B"/>
    <w:rsid w:val="00011C6F"/>
    <w:rsid w:val="0001246D"/>
    <w:rsid w:val="00012F5A"/>
    <w:rsid w:val="00013512"/>
    <w:rsid w:val="00013594"/>
    <w:rsid w:val="00014861"/>
    <w:rsid w:val="00015878"/>
    <w:rsid w:val="0001632C"/>
    <w:rsid w:val="0001699B"/>
    <w:rsid w:val="00016E98"/>
    <w:rsid w:val="000173A2"/>
    <w:rsid w:val="000178B9"/>
    <w:rsid w:val="00017C3D"/>
    <w:rsid w:val="000201DD"/>
    <w:rsid w:val="00020EC6"/>
    <w:rsid w:val="00021274"/>
    <w:rsid w:val="00021304"/>
    <w:rsid w:val="00022FA0"/>
    <w:rsid w:val="0002342B"/>
    <w:rsid w:val="000237A4"/>
    <w:rsid w:val="000238D9"/>
    <w:rsid w:val="00023B8A"/>
    <w:rsid w:val="000241E8"/>
    <w:rsid w:val="00025F6D"/>
    <w:rsid w:val="0002633E"/>
    <w:rsid w:val="000265CB"/>
    <w:rsid w:val="00026D3E"/>
    <w:rsid w:val="00026E2C"/>
    <w:rsid w:val="0002707F"/>
    <w:rsid w:val="0002733E"/>
    <w:rsid w:val="0002743F"/>
    <w:rsid w:val="00027AEB"/>
    <w:rsid w:val="0003012E"/>
    <w:rsid w:val="00030993"/>
    <w:rsid w:val="00030C29"/>
    <w:rsid w:val="00030CC4"/>
    <w:rsid w:val="00031831"/>
    <w:rsid w:val="00031DB5"/>
    <w:rsid w:val="00031F8F"/>
    <w:rsid w:val="00033AD5"/>
    <w:rsid w:val="00034184"/>
    <w:rsid w:val="00035B83"/>
    <w:rsid w:val="0003790A"/>
    <w:rsid w:val="00037DD8"/>
    <w:rsid w:val="00037F56"/>
    <w:rsid w:val="00040578"/>
    <w:rsid w:val="00040824"/>
    <w:rsid w:val="000409A6"/>
    <w:rsid w:val="00040CDE"/>
    <w:rsid w:val="00041280"/>
    <w:rsid w:val="0004133D"/>
    <w:rsid w:val="00042E84"/>
    <w:rsid w:val="000449B9"/>
    <w:rsid w:val="00045189"/>
    <w:rsid w:val="00045AC5"/>
    <w:rsid w:val="00045D6D"/>
    <w:rsid w:val="00046B2E"/>
    <w:rsid w:val="00046E27"/>
    <w:rsid w:val="000470CB"/>
    <w:rsid w:val="00047748"/>
    <w:rsid w:val="00047BFE"/>
    <w:rsid w:val="00047C43"/>
    <w:rsid w:val="0005010F"/>
    <w:rsid w:val="000501AE"/>
    <w:rsid w:val="00050394"/>
    <w:rsid w:val="000508AA"/>
    <w:rsid w:val="00051216"/>
    <w:rsid w:val="000514C0"/>
    <w:rsid w:val="0005179F"/>
    <w:rsid w:val="00051AAE"/>
    <w:rsid w:val="00051C02"/>
    <w:rsid w:val="00051DF7"/>
    <w:rsid w:val="00051F98"/>
    <w:rsid w:val="00053696"/>
    <w:rsid w:val="000538A4"/>
    <w:rsid w:val="00053C7D"/>
    <w:rsid w:val="000541CC"/>
    <w:rsid w:val="000545FC"/>
    <w:rsid w:val="0005467F"/>
    <w:rsid w:val="00055119"/>
    <w:rsid w:val="000559E7"/>
    <w:rsid w:val="00056FAF"/>
    <w:rsid w:val="00057905"/>
    <w:rsid w:val="00060223"/>
    <w:rsid w:val="00061695"/>
    <w:rsid w:val="00061990"/>
    <w:rsid w:val="00061EE5"/>
    <w:rsid w:val="00063CBB"/>
    <w:rsid w:val="00063CE3"/>
    <w:rsid w:val="000648AD"/>
    <w:rsid w:val="00066A7F"/>
    <w:rsid w:val="00067A29"/>
    <w:rsid w:val="00067E8E"/>
    <w:rsid w:val="00070165"/>
    <w:rsid w:val="000708AA"/>
    <w:rsid w:val="0007280F"/>
    <w:rsid w:val="00072CE1"/>
    <w:rsid w:val="00073723"/>
    <w:rsid w:val="00073A3A"/>
    <w:rsid w:val="000748CF"/>
    <w:rsid w:val="000756AC"/>
    <w:rsid w:val="00075A49"/>
    <w:rsid w:val="00075F2C"/>
    <w:rsid w:val="0007660D"/>
    <w:rsid w:val="00077616"/>
    <w:rsid w:val="000806DD"/>
    <w:rsid w:val="00080BED"/>
    <w:rsid w:val="00081061"/>
    <w:rsid w:val="00084941"/>
    <w:rsid w:val="00084B35"/>
    <w:rsid w:val="000850BA"/>
    <w:rsid w:val="00085296"/>
    <w:rsid w:val="00086673"/>
    <w:rsid w:val="00086EC8"/>
    <w:rsid w:val="00087499"/>
    <w:rsid w:val="000900D7"/>
    <w:rsid w:val="00090463"/>
    <w:rsid w:val="00090838"/>
    <w:rsid w:val="00090935"/>
    <w:rsid w:val="00091004"/>
    <w:rsid w:val="00091084"/>
    <w:rsid w:val="000916DD"/>
    <w:rsid w:val="000920CF"/>
    <w:rsid w:val="00092310"/>
    <w:rsid w:val="000924F0"/>
    <w:rsid w:val="0009278F"/>
    <w:rsid w:val="000929C2"/>
    <w:rsid w:val="00093252"/>
    <w:rsid w:val="0009332B"/>
    <w:rsid w:val="000937C0"/>
    <w:rsid w:val="00094ED6"/>
    <w:rsid w:val="000954DD"/>
    <w:rsid w:val="00095D0F"/>
    <w:rsid w:val="00095EDF"/>
    <w:rsid w:val="0009647D"/>
    <w:rsid w:val="000969DE"/>
    <w:rsid w:val="00097A00"/>
    <w:rsid w:val="000A02EA"/>
    <w:rsid w:val="000A1116"/>
    <w:rsid w:val="000A1BBF"/>
    <w:rsid w:val="000A2989"/>
    <w:rsid w:val="000A2DD1"/>
    <w:rsid w:val="000A3076"/>
    <w:rsid w:val="000A318E"/>
    <w:rsid w:val="000A3643"/>
    <w:rsid w:val="000A3804"/>
    <w:rsid w:val="000A3A3B"/>
    <w:rsid w:val="000A4083"/>
    <w:rsid w:val="000A413F"/>
    <w:rsid w:val="000A599F"/>
    <w:rsid w:val="000A5EAF"/>
    <w:rsid w:val="000A633E"/>
    <w:rsid w:val="000A712B"/>
    <w:rsid w:val="000A748F"/>
    <w:rsid w:val="000B0489"/>
    <w:rsid w:val="000B04D9"/>
    <w:rsid w:val="000B0B27"/>
    <w:rsid w:val="000B1BDD"/>
    <w:rsid w:val="000B3904"/>
    <w:rsid w:val="000B4AEC"/>
    <w:rsid w:val="000B5106"/>
    <w:rsid w:val="000B60AB"/>
    <w:rsid w:val="000B6225"/>
    <w:rsid w:val="000B68C3"/>
    <w:rsid w:val="000B713E"/>
    <w:rsid w:val="000B7215"/>
    <w:rsid w:val="000C0404"/>
    <w:rsid w:val="000C0835"/>
    <w:rsid w:val="000C1DB6"/>
    <w:rsid w:val="000C1E93"/>
    <w:rsid w:val="000C379F"/>
    <w:rsid w:val="000C37C3"/>
    <w:rsid w:val="000C420E"/>
    <w:rsid w:val="000C47BF"/>
    <w:rsid w:val="000C4EB6"/>
    <w:rsid w:val="000C515C"/>
    <w:rsid w:val="000C575E"/>
    <w:rsid w:val="000C69B9"/>
    <w:rsid w:val="000C6D2B"/>
    <w:rsid w:val="000C774A"/>
    <w:rsid w:val="000C7AFE"/>
    <w:rsid w:val="000C7F34"/>
    <w:rsid w:val="000D025E"/>
    <w:rsid w:val="000D06BD"/>
    <w:rsid w:val="000D0EDD"/>
    <w:rsid w:val="000D1642"/>
    <w:rsid w:val="000D168A"/>
    <w:rsid w:val="000D17D3"/>
    <w:rsid w:val="000D2B3D"/>
    <w:rsid w:val="000D3032"/>
    <w:rsid w:val="000D326B"/>
    <w:rsid w:val="000D3680"/>
    <w:rsid w:val="000D43A8"/>
    <w:rsid w:val="000D5B7A"/>
    <w:rsid w:val="000D6210"/>
    <w:rsid w:val="000D69E8"/>
    <w:rsid w:val="000D7B67"/>
    <w:rsid w:val="000D7B6E"/>
    <w:rsid w:val="000D7DFB"/>
    <w:rsid w:val="000D7EF4"/>
    <w:rsid w:val="000E0279"/>
    <w:rsid w:val="000E04A2"/>
    <w:rsid w:val="000E0668"/>
    <w:rsid w:val="000E08DB"/>
    <w:rsid w:val="000E1432"/>
    <w:rsid w:val="000E1B5E"/>
    <w:rsid w:val="000E2129"/>
    <w:rsid w:val="000E241A"/>
    <w:rsid w:val="000E2C3B"/>
    <w:rsid w:val="000E3A80"/>
    <w:rsid w:val="000E3B47"/>
    <w:rsid w:val="000E41DB"/>
    <w:rsid w:val="000E451C"/>
    <w:rsid w:val="000E46D9"/>
    <w:rsid w:val="000E4866"/>
    <w:rsid w:val="000E5655"/>
    <w:rsid w:val="000E58E7"/>
    <w:rsid w:val="000E5F0C"/>
    <w:rsid w:val="000E6C69"/>
    <w:rsid w:val="000E7454"/>
    <w:rsid w:val="000F1D3F"/>
    <w:rsid w:val="000F245E"/>
    <w:rsid w:val="000F2DD4"/>
    <w:rsid w:val="000F331C"/>
    <w:rsid w:val="000F3966"/>
    <w:rsid w:val="000F404A"/>
    <w:rsid w:val="000F6CB9"/>
    <w:rsid w:val="000F76F0"/>
    <w:rsid w:val="000F7D11"/>
    <w:rsid w:val="001003FB"/>
    <w:rsid w:val="00100C63"/>
    <w:rsid w:val="00100FF1"/>
    <w:rsid w:val="00101BB6"/>
    <w:rsid w:val="00102624"/>
    <w:rsid w:val="0010270F"/>
    <w:rsid w:val="0010278B"/>
    <w:rsid w:val="001027B7"/>
    <w:rsid w:val="00102CA2"/>
    <w:rsid w:val="00102D55"/>
    <w:rsid w:val="001031F4"/>
    <w:rsid w:val="0010386F"/>
    <w:rsid w:val="00104BC0"/>
    <w:rsid w:val="00104E48"/>
    <w:rsid w:val="0010512F"/>
    <w:rsid w:val="001053D6"/>
    <w:rsid w:val="00105488"/>
    <w:rsid w:val="00106265"/>
    <w:rsid w:val="001065C3"/>
    <w:rsid w:val="0010721C"/>
    <w:rsid w:val="0010770F"/>
    <w:rsid w:val="00107E18"/>
    <w:rsid w:val="00107F31"/>
    <w:rsid w:val="001100BB"/>
    <w:rsid w:val="00110A75"/>
    <w:rsid w:val="00110AB1"/>
    <w:rsid w:val="00110EB6"/>
    <w:rsid w:val="0011105F"/>
    <w:rsid w:val="00111331"/>
    <w:rsid w:val="001115A2"/>
    <w:rsid w:val="00111DBF"/>
    <w:rsid w:val="00111E81"/>
    <w:rsid w:val="001121FA"/>
    <w:rsid w:val="001126B2"/>
    <w:rsid w:val="0011314D"/>
    <w:rsid w:val="00114ED6"/>
    <w:rsid w:val="00115527"/>
    <w:rsid w:val="0011559C"/>
    <w:rsid w:val="00115E5B"/>
    <w:rsid w:val="0011686B"/>
    <w:rsid w:val="00116E18"/>
    <w:rsid w:val="001172DB"/>
    <w:rsid w:val="0011773C"/>
    <w:rsid w:val="001179A3"/>
    <w:rsid w:val="00117F29"/>
    <w:rsid w:val="001200C9"/>
    <w:rsid w:val="0012072C"/>
    <w:rsid w:val="001211DF"/>
    <w:rsid w:val="001212C5"/>
    <w:rsid w:val="001213BC"/>
    <w:rsid w:val="00121A3C"/>
    <w:rsid w:val="0012276F"/>
    <w:rsid w:val="00122BD1"/>
    <w:rsid w:val="00123896"/>
    <w:rsid w:val="00124354"/>
    <w:rsid w:val="0012445C"/>
    <w:rsid w:val="00124616"/>
    <w:rsid w:val="00124A9B"/>
    <w:rsid w:val="00124D33"/>
    <w:rsid w:val="001256C0"/>
    <w:rsid w:val="0012576F"/>
    <w:rsid w:val="001257CA"/>
    <w:rsid w:val="00126470"/>
    <w:rsid w:val="0012715C"/>
    <w:rsid w:val="001276A4"/>
    <w:rsid w:val="00127CF7"/>
    <w:rsid w:val="0013070B"/>
    <w:rsid w:val="00130CF2"/>
    <w:rsid w:val="0013157E"/>
    <w:rsid w:val="001324BF"/>
    <w:rsid w:val="001331D2"/>
    <w:rsid w:val="00133B83"/>
    <w:rsid w:val="00133D8C"/>
    <w:rsid w:val="0013426A"/>
    <w:rsid w:val="001347A5"/>
    <w:rsid w:val="00134D6C"/>
    <w:rsid w:val="0013575D"/>
    <w:rsid w:val="00135DFC"/>
    <w:rsid w:val="001370E3"/>
    <w:rsid w:val="00137797"/>
    <w:rsid w:val="00140413"/>
    <w:rsid w:val="00140ECE"/>
    <w:rsid w:val="00141FAC"/>
    <w:rsid w:val="001449E9"/>
    <w:rsid w:val="00144B51"/>
    <w:rsid w:val="00144B69"/>
    <w:rsid w:val="00145C23"/>
    <w:rsid w:val="00145F68"/>
    <w:rsid w:val="00145F78"/>
    <w:rsid w:val="00146CC0"/>
    <w:rsid w:val="00146F0F"/>
    <w:rsid w:val="0015002B"/>
    <w:rsid w:val="00150126"/>
    <w:rsid w:val="00150246"/>
    <w:rsid w:val="00150826"/>
    <w:rsid w:val="00150BA5"/>
    <w:rsid w:val="00151199"/>
    <w:rsid w:val="00153F8A"/>
    <w:rsid w:val="001555DB"/>
    <w:rsid w:val="001555F8"/>
    <w:rsid w:val="001566F3"/>
    <w:rsid w:val="00157EB7"/>
    <w:rsid w:val="001607BE"/>
    <w:rsid w:val="00160A61"/>
    <w:rsid w:val="00160EAD"/>
    <w:rsid w:val="0016179F"/>
    <w:rsid w:val="001617C6"/>
    <w:rsid w:val="001618CF"/>
    <w:rsid w:val="00161AE6"/>
    <w:rsid w:val="00162A26"/>
    <w:rsid w:val="0016341E"/>
    <w:rsid w:val="001634F2"/>
    <w:rsid w:val="0016398C"/>
    <w:rsid w:val="001651A0"/>
    <w:rsid w:val="001656AC"/>
    <w:rsid w:val="00165754"/>
    <w:rsid w:val="00166E0C"/>
    <w:rsid w:val="00167942"/>
    <w:rsid w:val="00170F3B"/>
    <w:rsid w:val="00171234"/>
    <w:rsid w:val="001721D6"/>
    <w:rsid w:val="001744FD"/>
    <w:rsid w:val="00174973"/>
    <w:rsid w:val="0017528C"/>
    <w:rsid w:val="001752AA"/>
    <w:rsid w:val="00175BF8"/>
    <w:rsid w:val="00176956"/>
    <w:rsid w:val="00176AB7"/>
    <w:rsid w:val="00176BF2"/>
    <w:rsid w:val="00177838"/>
    <w:rsid w:val="00177F01"/>
    <w:rsid w:val="00180CB6"/>
    <w:rsid w:val="0018170A"/>
    <w:rsid w:val="00181918"/>
    <w:rsid w:val="00181E9A"/>
    <w:rsid w:val="00181F81"/>
    <w:rsid w:val="00182188"/>
    <w:rsid w:val="00182A92"/>
    <w:rsid w:val="00182E49"/>
    <w:rsid w:val="0018381B"/>
    <w:rsid w:val="00184915"/>
    <w:rsid w:val="00184BCF"/>
    <w:rsid w:val="00184D67"/>
    <w:rsid w:val="00185D0D"/>
    <w:rsid w:val="001866ED"/>
    <w:rsid w:val="001871CC"/>
    <w:rsid w:val="00187F3A"/>
    <w:rsid w:val="00190CC7"/>
    <w:rsid w:val="00190DC4"/>
    <w:rsid w:val="00190F7C"/>
    <w:rsid w:val="00192CC8"/>
    <w:rsid w:val="00193BEB"/>
    <w:rsid w:val="00194D74"/>
    <w:rsid w:val="00194EB0"/>
    <w:rsid w:val="0019522F"/>
    <w:rsid w:val="00196085"/>
    <w:rsid w:val="00196472"/>
    <w:rsid w:val="00197194"/>
    <w:rsid w:val="00197812"/>
    <w:rsid w:val="00197ECA"/>
    <w:rsid w:val="001A0DF6"/>
    <w:rsid w:val="001A0F31"/>
    <w:rsid w:val="001A11CF"/>
    <w:rsid w:val="001A136C"/>
    <w:rsid w:val="001A18BD"/>
    <w:rsid w:val="001A1E9B"/>
    <w:rsid w:val="001A22C0"/>
    <w:rsid w:val="001A2725"/>
    <w:rsid w:val="001A3174"/>
    <w:rsid w:val="001A3DD9"/>
    <w:rsid w:val="001A3E6A"/>
    <w:rsid w:val="001A3E93"/>
    <w:rsid w:val="001A5DA3"/>
    <w:rsid w:val="001A6437"/>
    <w:rsid w:val="001A68C8"/>
    <w:rsid w:val="001A6C52"/>
    <w:rsid w:val="001B0D87"/>
    <w:rsid w:val="001B0FA4"/>
    <w:rsid w:val="001B152B"/>
    <w:rsid w:val="001B258D"/>
    <w:rsid w:val="001B2605"/>
    <w:rsid w:val="001B29AB"/>
    <w:rsid w:val="001B321A"/>
    <w:rsid w:val="001B3265"/>
    <w:rsid w:val="001B3339"/>
    <w:rsid w:val="001B33A9"/>
    <w:rsid w:val="001B3B98"/>
    <w:rsid w:val="001B4485"/>
    <w:rsid w:val="001B480C"/>
    <w:rsid w:val="001B5B86"/>
    <w:rsid w:val="001B5F59"/>
    <w:rsid w:val="001B64AC"/>
    <w:rsid w:val="001B64F1"/>
    <w:rsid w:val="001B6650"/>
    <w:rsid w:val="001B6DB6"/>
    <w:rsid w:val="001B71A3"/>
    <w:rsid w:val="001B7633"/>
    <w:rsid w:val="001C02C9"/>
    <w:rsid w:val="001C0688"/>
    <w:rsid w:val="001C0B3D"/>
    <w:rsid w:val="001C1856"/>
    <w:rsid w:val="001C272C"/>
    <w:rsid w:val="001C2C4E"/>
    <w:rsid w:val="001C4683"/>
    <w:rsid w:val="001C4EA1"/>
    <w:rsid w:val="001C557B"/>
    <w:rsid w:val="001C5741"/>
    <w:rsid w:val="001C5997"/>
    <w:rsid w:val="001C5CED"/>
    <w:rsid w:val="001C68BD"/>
    <w:rsid w:val="001C6D99"/>
    <w:rsid w:val="001C7349"/>
    <w:rsid w:val="001C7E6F"/>
    <w:rsid w:val="001D00DE"/>
    <w:rsid w:val="001D091F"/>
    <w:rsid w:val="001D2383"/>
    <w:rsid w:val="001D313F"/>
    <w:rsid w:val="001D3309"/>
    <w:rsid w:val="001D33BC"/>
    <w:rsid w:val="001D3BD8"/>
    <w:rsid w:val="001D4F8B"/>
    <w:rsid w:val="001D5848"/>
    <w:rsid w:val="001D5DB6"/>
    <w:rsid w:val="001D7F69"/>
    <w:rsid w:val="001E0660"/>
    <w:rsid w:val="001E0EBF"/>
    <w:rsid w:val="001E16BA"/>
    <w:rsid w:val="001E252D"/>
    <w:rsid w:val="001E2E82"/>
    <w:rsid w:val="001E3737"/>
    <w:rsid w:val="001E3B5F"/>
    <w:rsid w:val="001E43E9"/>
    <w:rsid w:val="001E541D"/>
    <w:rsid w:val="001E570D"/>
    <w:rsid w:val="001E5828"/>
    <w:rsid w:val="001E5DF8"/>
    <w:rsid w:val="001E67F7"/>
    <w:rsid w:val="001F025E"/>
    <w:rsid w:val="001F1FA2"/>
    <w:rsid w:val="001F2508"/>
    <w:rsid w:val="001F2720"/>
    <w:rsid w:val="001F3570"/>
    <w:rsid w:val="001F3D46"/>
    <w:rsid w:val="001F4010"/>
    <w:rsid w:val="001F401F"/>
    <w:rsid w:val="001F45B3"/>
    <w:rsid w:val="001F4D81"/>
    <w:rsid w:val="001F57F2"/>
    <w:rsid w:val="001F625D"/>
    <w:rsid w:val="001F671E"/>
    <w:rsid w:val="001F6FD7"/>
    <w:rsid w:val="001F7234"/>
    <w:rsid w:val="001F7F0E"/>
    <w:rsid w:val="00200686"/>
    <w:rsid w:val="0020110F"/>
    <w:rsid w:val="00201271"/>
    <w:rsid w:val="002012B2"/>
    <w:rsid w:val="002013C0"/>
    <w:rsid w:val="0020150F"/>
    <w:rsid w:val="00201736"/>
    <w:rsid w:val="0020278B"/>
    <w:rsid w:val="002028A1"/>
    <w:rsid w:val="002031C9"/>
    <w:rsid w:val="002038F7"/>
    <w:rsid w:val="00203AD9"/>
    <w:rsid w:val="00205889"/>
    <w:rsid w:val="00205FF6"/>
    <w:rsid w:val="0020605B"/>
    <w:rsid w:val="00206ED5"/>
    <w:rsid w:val="002079E7"/>
    <w:rsid w:val="00207B60"/>
    <w:rsid w:val="00210351"/>
    <w:rsid w:val="002103CB"/>
    <w:rsid w:val="00210508"/>
    <w:rsid w:val="00210A7E"/>
    <w:rsid w:val="0021180F"/>
    <w:rsid w:val="00211B6E"/>
    <w:rsid w:val="00212032"/>
    <w:rsid w:val="00212239"/>
    <w:rsid w:val="00212DC9"/>
    <w:rsid w:val="00212DF1"/>
    <w:rsid w:val="002131B2"/>
    <w:rsid w:val="002131F2"/>
    <w:rsid w:val="002135B5"/>
    <w:rsid w:val="00213602"/>
    <w:rsid w:val="002140FA"/>
    <w:rsid w:val="00216ABB"/>
    <w:rsid w:val="00216F56"/>
    <w:rsid w:val="002177C6"/>
    <w:rsid w:val="0022015E"/>
    <w:rsid w:val="00220F18"/>
    <w:rsid w:val="00222573"/>
    <w:rsid w:val="002226F9"/>
    <w:rsid w:val="00222F35"/>
    <w:rsid w:val="00223281"/>
    <w:rsid w:val="00223CD7"/>
    <w:rsid w:val="00223FBA"/>
    <w:rsid w:val="00224258"/>
    <w:rsid w:val="00226289"/>
    <w:rsid w:val="00226C76"/>
    <w:rsid w:val="00227517"/>
    <w:rsid w:val="00230114"/>
    <w:rsid w:val="002309BD"/>
    <w:rsid w:val="00231C6F"/>
    <w:rsid w:val="00231EFA"/>
    <w:rsid w:val="0023210B"/>
    <w:rsid w:val="002322E0"/>
    <w:rsid w:val="002326B4"/>
    <w:rsid w:val="002341D7"/>
    <w:rsid w:val="002348D1"/>
    <w:rsid w:val="00234DA5"/>
    <w:rsid w:val="002354DA"/>
    <w:rsid w:val="002358E2"/>
    <w:rsid w:val="00235E42"/>
    <w:rsid w:val="00235E84"/>
    <w:rsid w:val="00236641"/>
    <w:rsid w:val="00236B17"/>
    <w:rsid w:val="00236B38"/>
    <w:rsid w:val="0023764A"/>
    <w:rsid w:val="00240312"/>
    <w:rsid w:val="0024095E"/>
    <w:rsid w:val="00240FB5"/>
    <w:rsid w:val="0024186C"/>
    <w:rsid w:val="00241E63"/>
    <w:rsid w:val="0024284D"/>
    <w:rsid w:val="002428B2"/>
    <w:rsid w:val="00243D89"/>
    <w:rsid w:val="00243DC7"/>
    <w:rsid w:val="002440CB"/>
    <w:rsid w:val="00244D9A"/>
    <w:rsid w:val="00244E97"/>
    <w:rsid w:val="00244F04"/>
    <w:rsid w:val="0024524C"/>
    <w:rsid w:val="00245441"/>
    <w:rsid w:val="00245F7B"/>
    <w:rsid w:val="0024607F"/>
    <w:rsid w:val="0024664C"/>
    <w:rsid w:val="00247010"/>
    <w:rsid w:val="00247581"/>
    <w:rsid w:val="00247E07"/>
    <w:rsid w:val="002505FF"/>
    <w:rsid w:val="00250DFA"/>
    <w:rsid w:val="002511B6"/>
    <w:rsid w:val="00252B72"/>
    <w:rsid w:val="00252B9F"/>
    <w:rsid w:val="0025468C"/>
    <w:rsid w:val="002547D6"/>
    <w:rsid w:val="002549F8"/>
    <w:rsid w:val="00254C7A"/>
    <w:rsid w:val="002558D1"/>
    <w:rsid w:val="002571BA"/>
    <w:rsid w:val="00257744"/>
    <w:rsid w:val="00257A1E"/>
    <w:rsid w:val="002612DC"/>
    <w:rsid w:val="00261BB0"/>
    <w:rsid w:val="0026283E"/>
    <w:rsid w:val="00262EBF"/>
    <w:rsid w:val="00263006"/>
    <w:rsid w:val="00263602"/>
    <w:rsid w:val="002643BE"/>
    <w:rsid w:val="002644FC"/>
    <w:rsid w:val="00264CC7"/>
    <w:rsid w:val="0026547C"/>
    <w:rsid w:val="002657BB"/>
    <w:rsid w:val="002659A8"/>
    <w:rsid w:val="00265DC3"/>
    <w:rsid w:val="002664F4"/>
    <w:rsid w:val="0026795E"/>
    <w:rsid w:val="00267DEE"/>
    <w:rsid w:val="00270B9B"/>
    <w:rsid w:val="00270D30"/>
    <w:rsid w:val="00270E33"/>
    <w:rsid w:val="00270E44"/>
    <w:rsid w:val="00271004"/>
    <w:rsid w:val="002711FE"/>
    <w:rsid w:val="002716BC"/>
    <w:rsid w:val="00273023"/>
    <w:rsid w:val="00273142"/>
    <w:rsid w:val="0027351E"/>
    <w:rsid w:val="00273EA6"/>
    <w:rsid w:val="00274FA8"/>
    <w:rsid w:val="00275012"/>
    <w:rsid w:val="00275670"/>
    <w:rsid w:val="00275930"/>
    <w:rsid w:val="00276071"/>
    <w:rsid w:val="002763B5"/>
    <w:rsid w:val="0027789C"/>
    <w:rsid w:val="002800B3"/>
    <w:rsid w:val="00280F17"/>
    <w:rsid w:val="00281218"/>
    <w:rsid w:val="002812AC"/>
    <w:rsid w:val="00281443"/>
    <w:rsid w:val="0028175D"/>
    <w:rsid w:val="0028198F"/>
    <w:rsid w:val="00282A65"/>
    <w:rsid w:val="00284571"/>
    <w:rsid w:val="00285381"/>
    <w:rsid w:val="002855A7"/>
    <w:rsid w:val="002861D8"/>
    <w:rsid w:val="002873BE"/>
    <w:rsid w:val="00287584"/>
    <w:rsid w:val="0029056A"/>
    <w:rsid w:val="002906B0"/>
    <w:rsid w:val="00290B53"/>
    <w:rsid w:val="00290BFE"/>
    <w:rsid w:val="00290C53"/>
    <w:rsid w:val="00291DF8"/>
    <w:rsid w:val="00292C3B"/>
    <w:rsid w:val="002931E5"/>
    <w:rsid w:val="00294D74"/>
    <w:rsid w:val="00295530"/>
    <w:rsid w:val="002965E8"/>
    <w:rsid w:val="002966A3"/>
    <w:rsid w:val="002A0BB2"/>
    <w:rsid w:val="002A2054"/>
    <w:rsid w:val="002A2807"/>
    <w:rsid w:val="002A3DBE"/>
    <w:rsid w:val="002A3F10"/>
    <w:rsid w:val="002A43C3"/>
    <w:rsid w:val="002A4D28"/>
    <w:rsid w:val="002B057B"/>
    <w:rsid w:val="002B13E1"/>
    <w:rsid w:val="002B1CCE"/>
    <w:rsid w:val="002B3327"/>
    <w:rsid w:val="002B4A2F"/>
    <w:rsid w:val="002B4ED5"/>
    <w:rsid w:val="002B58A4"/>
    <w:rsid w:val="002B5DBF"/>
    <w:rsid w:val="002B616E"/>
    <w:rsid w:val="002B6495"/>
    <w:rsid w:val="002B6A14"/>
    <w:rsid w:val="002B747A"/>
    <w:rsid w:val="002B7568"/>
    <w:rsid w:val="002C0192"/>
    <w:rsid w:val="002C02D5"/>
    <w:rsid w:val="002C0527"/>
    <w:rsid w:val="002C1E27"/>
    <w:rsid w:val="002C3514"/>
    <w:rsid w:val="002C3BC1"/>
    <w:rsid w:val="002C3D2E"/>
    <w:rsid w:val="002C52CF"/>
    <w:rsid w:val="002C5707"/>
    <w:rsid w:val="002C59B6"/>
    <w:rsid w:val="002C5A5F"/>
    <w:rsid w:val="002C5E66"/>
    <w:rsid w:val="002C600D"/>
    <w:rsid w:val="002C652B"/>
    <w:rsid w:val="002D1A3F"/>
    <w:rsid w:val="002D2853"/>
    <w:rsid w:val="002D2F18"/>
    <w:rsid w:val="002D4125"/>
    <w:rsid w:val="002D4C5F"/>
    <w:rsid w:val="002D60BB"/>
    <w:rsid w:val="002D6EA6"/>
    <w:rsid w:val="002D7806"/>
    <w:rsid w:val="002D7941"/>
    <w:rsid w:val="002D7DDE"/>
    <w:rsid w:val="002E14AF"/>
    <w:rsid w:val="002E17F5"/>
    <w:rsid w:val="002E22E0"/>
    <w:rsid w:val="002E2952"/>
    <w:rsid w:val="002E3853"/>
    <w:rsid w:val="002E3904"/>
    <w:rsid w:val="002E40EF"/>
    <w:rsid w:val="002E41D3"/>
    <w:rsid w:val="002E4BB3"/>
    <w:rsid w:val="002E4E03"/>
    <w:rsid w:val="002E5F7B"/>
    <w:rsid w:val="002E6528"/>
    <w:rsid w:val="002E7991"/>
    <w:rsid w:val="002E7C36"/>
    <w:rsid w:val="002F0FC2"/>
    <w:rsid w:val="002F10E1"/>
    <w:rsid w:val="002F249F"/>
    <w:rsid w:val="002F3796"/>
    <w:rsid w:val="002F3BD7"/>
    <w:rsid w:val="002F3D80"/>
    <w:rsid w:val="002F432D"/>
    <w:rsid w:val="002F44B5"/>
    <w:rsid w:val="002F4720"/>
    <w:rsid w:val="002F514B"/>
    <w:rsid w:val="002F53DB"/>
    <w:rsid w:val="002F5883"/>
    <w:rsid w:val="002F71EF"/>
    <w:rsid w:val="00300B3E"/>
    <w:rsid w:val="00301292"/>
    <w:rsid w:val="00301821"/>
    <w:rsid w:val="0030242D"/>
    <w:rsid w:val="00302BF8"/>
    <w:rsid w:val="00303874"/>
    <w:rsid w:val="003043CF"/>
    <w:rsid w:val="003052BB"/>
    <w:rsid w:val="00306CA5"/>
    <w:rsid w:val="003073C3"/>
    <w:rsid w:val="00310405"/>
    <w:rsid w:val="003105AC"/>
    <w:rsid w:val="003108DC"/>
    <w:rsid w:val="00311FE2"/>
    <w:rsid w:val="003134DF"/>
    <w:rsid w:val="003136EE"/>
    <w:rsid w:val="00313E99"/>
    <w:rsid w:val="0031502A"/>
    <w:rsid w:val="0031569D"/>
    <w:rsid w:val="003157FF"/>
    <w:rsid w:val="0031673D"/>
    <w:rsid w:val="00316B43"/>
    <w:rsid w:val="003174DF"/>
    <w:rsid w:val="003179B8"/>
    <w:rsid w:val="003200DE"/>
    <w:rsid w:val="00320364"/>
    <w:rsid w:val="00321337"/>
    <w:rsid w:val="003221AD"/>
    <w:rsid w:val="00322448"/>
    <w:rsid w:val="003226A8"/>
    <w:rsid w:val="003236B4"/>
    <w:rsid w:val="0032393A"/>
    <w:rsid w:val="00323BD9"/>
    <w:rsid w:val="00323D05"/>
    <w:rsid w:val="00324382"/>
    <w:rsid w:val="003248AD"/>
    <w:rsid w:val="00325A26"/>
    <w:rsid w:val="00325E23"/>
    <w:rsid w:val="00325FD3"/>
    <w:rsid w:val="003263F3"/>
    <w:rsid w:val="00326895"/>
    <w:rsid w:val="00326A19"/>
    <w:rsid w:val="00326FB3"/>
    <w:rsid w:val="00327A17"/>
    <w:rsid w:val="00327B75"/>
    <w:rsid w:val="00327B8F"/>
    <w:rsid w:val="003314B2"/>
    <w:rsid w:val="00331C00"/>
    <w:rsid w:val="00333075"/>
    <w:rsid w:val="00333EA2"/>
    <w:rsid w:val="00333EC3"/>
    <w:rsid w:val="00335DC2"/>
    <w:rsid w:val="00341E2C"/>
    <w:rsid w:val="003422EB"/>
    <w:rsid w:val="0034290C"/>
    <w:rsid w:val="00342CE8"/>
    <w:rsid w:val="00343C12"/>
    <w:rsid w:val="00343D03"/>
    <w:rsid w:val="00343D59"/>
    <w:rsid w:val="0034440F"/>
    <w:rsid w:val="0034658C"/>
    <w:rsid w:val="003477A1"/>
    <w:rsid w:val="0035034B"/>
    <w:rsid w:val="00350BDD"/>
    <w:rsid w:val="00351E19"/>
    <w:rsid w:val="00352BEF"/>
    <w:rsid w:val="00352F6A"/>
    <w:rsid w:val="00352FCD"/>
    <w:rsid w:val="00352FD4"/>
    <w:rsid w:val="003530A3"/>
    <w:rsid w:val="00353475"/>
    <w:rsid w:val="00353973"/>
    <w:rsid w:val="003544D3"/>
    <w:rsid w:val="003546CC"/>
    <w:rsid w:val="00354FB1"/>
    <w:rsid w:val="00355316"/>
    <w:rsid w:val="003555D4"/>
    <w:rsid w:val="00355666"/>
    <w:rsid w:val="00356565"/>
    <w:rsid w:val="003575E2"/>
    <w:rsid w:val="00357F63"/>
    <w:rsid w:val="003607C1"/>
    <w:rsid w:val="00360A90"/>
    <w:rsid w:val="00360BC9"/>
    <w:rsid w:val="00360CCD"/>
    <w:rsid w:val="00361370"/>
    <w:rsid w:val="00361DB2"/>
    <w:rsid w:val="00362A5B"/>
    <w:rsid w:val="00363571"/>
    <w:rsid w:val="003640F9"/>
    <w:rsid w:val="003657AE"/>
    <w:rsid w:val="00365F44"/>
    <w:rsid w:val="003661BE"/>
    <w:rsid w:val="0036699C"/>
    <w:rsid w:val="00367532"/>
    <w:rsid w:val="00370AC2"/>
    <w:rsid w:val="00370EAF"/>
    <w:rsid w:val="00371864"/>
    <w:rsid w:val="003721BD"/>
    <w:rsid w:val="00372DB1"/>
    <w:rsid w:val="003732D8"/>
    <w:rsid w:val="00373D0E"/>
    <w:rsid w:val="00374766"/>
    <w:rsid w:val="00374E9C"/>
    <w:rsid w:val="0037606F"/>
    <w:rsid w:val="00376331"/>
    <w:rsid w:val="0037647C"/>
    <w:rsid w:val="0037668E"/>
    <w:rsid w:val="00376819"/>
    <w:rsid w:val="00376B5B"/>
    <w:rsid w:val="003770C3"/>
    <w:rsid w:val="00380284"/>
    <w:rsid w:val="0038058F"/>
    <w:rsid w:val="003820E5"/>
    <w:rsid w:val="0038239D"/>
    <w:rsid w:val="00383188"/>
    <w:rsid w:val="00383932"/>
    <w:rsid w:val="0038400F"/>
    <w:rsid w:val="003841BF"/>
    <w:rsid w:val="0038505D"/>
    <w:rsid w:val="003858A5"/>
    <w:rsid w:val="00386711"/>
    <w:rsid w:val="00386BC2"/>
    <w:rsid w:val="003871F6"/>
    <w:rsid w:val="00387D68"/>
    <w:rsid w:val="00390018"/>
    <w:rsid w:val="00390106"/>
    <w:rsid w:val="003901EE"/>
    <w:rsid w:val="003907CB"/>
    <w:rsid w:val="0039161B"/>
    <w:rsid w:val="003916A4"/>
    <w:rsid w:val="0039173B"/>
    <w:rsid w:val="003919E3"/>
    <w:rsid w:val="003924D4"/>
    <w:rsid w:val="00393416"/>
    <w:rsid w:val="00393431"/>
    <w:rsid w:val="00394169"/>
    <w:rsid w:val="003945C5"/>
    <w:rsid w:val="0039504D"/>
    <w:rsid w:val="00395558"/>
    <w:rsid w:val="00396027"/>
    <w:rsid w:val="00396247"/>
    <w:rsid w:val="00396728"/>
    <w:rsid w:val="00396751"/>
    <w:rsid w:val="00396907"/>
    <w:rsid w:val="00396B7F"/>
    <w:rsid w:val="003979FB"/>
    <w:rsid w:val="00397A3A"/>
    <w:rsid w:val="00397CE2"/>
    <w:rsid w:val="003A0296"/>
    <w:rsid w:val="003A0683"/>
    <w:rsid w:val="003A237C"/>
    <w:rsid w:val="003A2523"/>
    <w:rsid w:val="003A3732"/>
    <w:rsid w:val="003A386B"/>
    <w:rsid w:val="003A508F"/>
    <w:rsid w:val="003A5197"/>
    <w:rsid w:val="003A519C"/>
    <w:rsid w:val="003A530C"/>
    <w:rsid w:val="003A5416"/>
    <w:rsid w:val="003A6F2B"/>
    <w:rsid w:val="003A6F80"/>
    <w:rsid w:val="003A7128"/>
    <w:rsid w:val="003A731B"/>
    <w:rsid w:val="003A76B6"/>
    <w:rsid w:val="003A7984"/>
    <w:rsid w:val="003B053A"/>
    <w:rsid w:val="003B0C69"/>
    <w:rsid w:val="003B1988"/>
    <w:rsid w:val="003B2440"/>
    <w:rsid w:val="003B2464"/>
    <w:rsid w:val="003B3AB7"/>
    <w:rsid w:val="003B3C4F"/>
    <w:rsid w:val="003B3C72"/>
    <w:rsid w:val="003B3CE9"/>
    <w:rsid w:val="003B3D76"/>
    <w:rsid w:val="003B462E"/>
    <w:rsid w:val="003B5B02"/>
    <w:rsid w:val="003B5D83"/>
    <w:rsid w:val="003B6095"/>
    <w:rsid w:val="003B62F6"/>
    <w:rsid w:val="003B648F"/>
    <w:rsid w:val="003B755D"/>
    <w:rsid w:val="003B7CF5"/>
    <w:rsid w:val="003B7D25"/>
    <w:rsid w:val="003C055D"/>
    <w:rsid w:val="003C0894"/>
    <w:rsid w:val="003C16C4"/>
    <w:rsid w:val="003C1A99"/>
    <w:rsid w:val="003C1CA4"/>
    <w:rsid w:val="003C26F5"/>
    <w:rsid w:val="003C2DB0"/>
    <w:rsid w:val="003C463B"/>
    <w:rsid w:val="003C4BBC"/>
    <w:rsid w:val="003C4BF3"/>
    <w:rsid w:val="003C54CD"/>
    <w:rsid w:val="003C62E4"/>
    <w:rsid w:val="003C6D4F"/>
    <w:rsid w:val="003C778F"/>
    <w:rsid w:val="003C7AA0"/>
    <w:rsid w:val="003C7B06"/>
    <w:rsid w:val="003D0ADF"/>
    <w:rsid w:val="003D0C45"/>
    <w:rsid w:val="003D1393"/>
    <w:rsid w:val="003D2B2E"/>
    <w:rsid w:val="003D3152"/>
    <w:rsid w:val="003D33B0"/>
    <w:rsid w:val="003D389E"/>
    <w:rsid w:val="003D4050"/>
    <w:rsid w:val="003D449C"/>
    <w:rsid w:val="003D4BCC"/>
    <w:rsid w:val="003D4FAB"/>
    <w:rsid w:val="003D52BB"/>
    <w:rsid w:val="003D6C31"/>
    <w:rsid w:val="003D6CB2"/>
    <w:rsid w:val="003D6CE8"/>
    <w:rsid w:val="003D6D5D"/>
    <w:rsid w:val="003D6EF9"/>
    <w:rsid w:val="003D76F2"/>
    <w:rsid w:val="003D785A"/>
    <w:rsid w:val="003E0007"/>
    <w:rsid w:val="003E01AB"/>
    <w:rsid w:val="003E21E8"/>
    <w:rsid w:val="003E22E5"/>
    <w:rsid w:val="003E2E72"/>
    <w:rsid w:val="003E351F"/>
    <w:rsid w:val="003E3A77"/>
    <w:rsid w:val="003E3CF9"/>
    <w:rsid w:val="003E44D0"/>
    <w:rsid w:val="003E4AE6"/>
    <w:rsid w:val="003E5086"/>
    <w:rsid w:val="003E50C0"/>
    <w:rsid w:val="003E5442"/>
    <w:rsid w:val="003E6848"/>
    <w:rsid w:val="003E77C3"/>
    <w:rsid w:val="003E7AB6"/>
    <w:rsid w:val="003F01D0"/>
    <w:rsid w:val="003F0680"/>
    <w:rsid w:val="003F0C74"/>
    <w:rsid w:val="003F1410"/>
    <w:rsid w:val="003F270B"/>
    <w:rsid w:val="003F2D24"/>
    <w:rsid w:val="003F3288"/>
    <w:rsid w:val="003F3C03"/>
    <w:rsid w:val="003F3D2F"/>
    <w:rsid w:val="003F5EF1"/>
    <w:rsid w:val="003F62B6"/>
    <w:rsid w:val="003F6816"/>
    <w:rsid w:val="003F7598"/>
    <w:rsid w:val="003F79BE"/>
    <w:rsid w:val="003F7F99"/>
    <w:rsid w:val="00401103"/>
    <w:rsid w:val="00401336"/>
    <w:rsid w:val="004015ED"/>
    <w:rsid w:val="00401776"/>
    <w:rsid w:val="00401AE6"/>
    <w:rsid w:val="0040253E"/>
    <w:rsid w:val="00402645"/>
    <w:rsid w:val="004039DA"/>
    <w:rsid w:val="00404698"/>
    <w:rsid w:val="004054E9"/>
    <w:rsid w:val="00405BA8"/>
    <w:rsid w:val="00405FF4"/>
    <w:rsid w:val="0040743D"/>
    <w:rsid w:val="00407632"/>
    <w:rsid w:val="0040783E"/>
    <w:rsid w:val="00407BA5"/>
    <w:rsid w:val="00410D83"/>
    <w:rsid w:val="004111E5"/>
    <w:rsid w:val="00411E8C"/>
    <w:rsid w:val="00413814"/>
    <w:rsid w:val="00413861"/>
    <w:rsid w:val="00414074"/>
    <w:rsid w:val="004144AC"/>
    <w:rsid w:val="0041481F"/>
    <w:rsid w:val="00415848"/>
    <w:rsid w:val="0041721E"/>
    <w:rsid w:val="004177C5"/>
    <w:rsid w:val="00420140"/>
    <w:rsid w:val="00420A8B"/>
    <w:rsid w:val="0042126A"/>
    <w:rsid w:val="00421452"/>
    <w:rsid w:val="0042262B"/>
    <w:rsid w:val="00425E60"/>
    <w:rsid w:val="00427015"/>
    <w:rsid w:val="00427246"/>
    <w:rsid w:val="0043094D"/>
    <w:rsid w:val="004314D5"/>
    <w:rsid w:val="00432552"/>
    <w:rsid w:val="00432CC0"/>
    <w:rsid w:val="00432DE9"/>
    <w:rsid w:val="004330F5"/>
    <w:rsid w:val="004342DC"/>
    <w:rsid w:val="0043436C"/>
    <w:rsid w:val="00435803"/>
    <w:rsid w:val="00436053"/>
    <w:rsid w:val="00436219"/>
    <w:rsid w:val="00436F7D"/>
    <w:rsid w:val="0044032D"/>
    <w:rsid w:val="00441AC0"/>
    <w:rsid w:val="00441B62"/>
    <w:rsid w:val="00441D60"/>
    <w:rsid w:val="00442882"/>
    <w:rsid w:val="00442AF4"/>
    <w:rsid w:val="004434AA"/>
    <w:rsid w:val="0044375F"/>
    <w:rsid w:val="0044452B"/>
    <w:rsid w:val="00445AF5"/>
    <w:rsid w:val="00446312"/>
    <w:rsid w:val="00446F99"/>
    <w:rsid w:val="004475BE"/>
    <w:rsid w:val="00450227"/>
    <w:rsid w:val="0045033C"/>
    <w:rsid w:val="004504BD"/>
    <w:rsid w:val="00450584"/>
    <w:rsid w:val="00450C0A"/>
    <w:rsid w:val="00450ED6"/>
    <w:rsid w:val="00451222"/>
    <w:rsid w:val="00451C6B"/>
    <w:rsid w:val="00452154"/>
    <w:rsid w:val="004527D4"/>
    <w:rsid w:val="0045282B"/>
    <w:rsid w:val="004531B8"/>
    <w:rsid w:val="00454EEF"/>
    <w:rsid w:val="00455192"/>
    <w:rsid w:val="0045571A"/>
    <w:rsid w:val="00455880"/>
    <w:rsid w:val="004559B4"/>
    <w:rsid w:val="00455FC7"/>
    <w:rsid w:val="00456345"/>
    <w:rsid w:val="0045693A"/>
    <w:rsid w:val="00457E47"/>
    <w:rsid w:val="004601EC"/>
    <w:rsid w:val="004608A3"/>
    <w:rsid w:val="00460C03"/>
    <w:rsid w:val="00461F0D"/>
    <w:rsid w:val="00463468"/>
    <w:rsid w:val="0046404F"/>
    <w:rsid w:val="00465E1C"/>
    <w:rsid w:val="00466B1E"/>
    <w:rsid w:val="00467636"/>
    <w:rsid w:val="00467886"/>
    <w:rsid w:val="00467C51"/>
    <w:rsid w:val="004700F5"/>
    <w:rsid w:val="00470E99"/>
    <w:rsid w:val="004714F8"/>
    <w:rsid w:val="0047194C"/>
    <w:rsid w:val="0047291B"/>
    <w:rsid w:val="00472ACD"/>
    <w:rsid w:val="00472C38"/>
    <w:rsid w:val="00473131"/>
    <w:rsid w:val="004743AB"/>
    <w:rsid w:val="00474436"/>
    <w:rsid w:val="004747CC"/>
    <w:rsid w:val="00474C88"/>
    <w:rsid w:val="00475087"/>
    <w:rsid w:val="0047614A"/>
    <w:rsid w:val="00476272"/>
    <w:rsid w:val="00476B16"/>
    <w:rsid w:val="004774B8"/>
    <w:rsid w:val="00477A59"/>
    <w:rsid w:val="00477A6A"/>
    <w:rsid w:val="00477C73"/>
    <w:rsid w:val="00477D03"/>
    <w:rsid w:val="004801B5"/>
    <w:rsid w:val="004805D0"/>
    <w:rsid w:val="0048202C"/>
    <w:rsid w:val="00482B84"/>
    <w:rsid w:val="00484408"/>
    <w:rsid w:val="004900B2"/>
    <w:rsid w:val="0049090E"/>
    <w:rsid w:val="004915E1"/>
    <w:rsid w:val="00492162"/>
    <w:rsid w:val="00492277"/>
    <w:rsid w:val="00496C10"/>
    <w:rsid w:val="00497326"/>
    <w:rsid w:val="004975FA"/>
    <w:rsid w:val="00497B1B"/>
    <w:rsid w:val="00497B53"/>
    <w:rsid w:val="004A05BA"/>
    <w:rsid w:val="004A0F4B"/>
    <w:rsid w:val="004A1043"/>
    <w:rsid w:val="004A17F4"/>
    <w:rsid w:val="004A20BF"/>
    <w:rsid w:val="004A2108"/>
    <w:rsid w:val="004A2EC2"/>
    <w:rsid w:val="004A3215"/>
    <w:rsid w:val="004A43B2"/>
    <w:rsid w:val="004A4B11"/>
    <w:rsid w:val="004A4D04"/>
    <w:rsid w:val="004A5314"/>
    <w:rsid w:val="004A61AB"/>
    <w:rsid w:val="004A6B4A"/>
    <w:rsid w:val="004A712E"/>
    <w:rsid w:val="004A79C5"/>
    <w:rsid w:val="004B0177"/>
    <w:rsid w:val="004B0F20"/>
    <w:rsid w:val="004B2D0C"/>
    <w:rsid w:val="004B2DDE"/>
    <w:rsid w:val="004B4110"/>
    <w:rsid w:val="004B419F"/>
    <w:rsid w:val="004B4A22"/>
    <w:rsid w:val="004B58B1"/>
    <w:rsid w:val="004B59D6"/>
    <w:rsid w:val="004B5E87"/>
    <w:rsid w:val="004B6545"/>
    <w:rsid w:val="004B7B73"/>
    <w:rsid w:val="004C033B"/>
    <w:rsid w:val="004C0455"/>
    <w:rsid w:val="004C0BB4"/>
    <w:rsid w:val="004C0CD5"/>
    <w:rsid w:val="004C1B2B"/>
    <w:rsid w:val="004C238A"/>
    <w:rsid w:val="004C2A90"/>
    <w:rsid w:val="004C2F5F"/>
    <w:rsid w:val="004C51DF"/>
    <w:rsid w:val="004C58D7"/>
    <w:rsid w:val="004C67D6"/>
    <w:rsid w:val="004C780B"/>
    <w:rsid w:val="004D03B6"/>
    <w:rsid w:val="004D1462"/>
    <w:rsid w:val="004D1F3E"/>
    <w:rsid w:val="004D253A"/>
    <w:rsid w:val="004D38CB"/>
    <w:rsid w:val="004D3F28"/>
    <w:rsid w:val="004D413A"/>
    <w:rsid w:val="004D44B1"/>
    <w:rsid w:val="004D47BE"/>
    <w:rsid w:val="004D4BA1"/>
    <w:rsid w:val="004D4D9D"/>
    <w:rsid w:val="004D5820"/>
    <w:rsid w:val="004D5D7E"/>
    <w:rsid w:val="004D6212"/>
    <w:rsid w:val="004D65D8"/>
    <w:rsid w:val="004D6B94"/>
    <w:rsid w:val="004D70B8"/>
    <w:rsid w:val="004D7B16"/>
    <w:rsid w:val="004E08B8"/>
    <w:rsid w:val="004E09B6"/>
    <w:rsid w:val="004E0A4D"/>
    <w:rsid w:val="004E0F42"/>
    <w:rsid w:val="004E1155"/>
    <w:rsid w:val="004E15A9"/>
    <w:rsid w:val="004E1955"/>
    <w:rsid w:val="004E2932"/>
    <w:rsid w:val="004E3D6B"/>
    <w:rsid w:val="004E4E36"/>
    <w:rsid w:val="004E55A7"/>
    <w:rsid w:val="004E5C87"/>
    <w:rsid w:val="004E607F"/>
    <w:rsid w:val="004E6345"/>
    <w:rsid w:val="004E6388"/>
    <w:rsid w:val="004E66B7"/>
    <w:rsid w:val="004E6B53"/>
    <w:rsid w:val="004E6F4B"/>
    <w:rsid w:val="004E7643"/>
    <w:rsid w:val="004E798B"/>
    <w:rsid w:val="004E79BC"/>
    <w:rsid w:val="004F0234"/>
    <w:rsid w:val="004F1319"/>
    <w:rsid w:val="004F20A8"/>
    <w:rsid w:val="004F2214"/>
    <w:rsid w:val="004F33EA"/>
    <w:rsid w:val="004F4513"/>
    <w:rsid w:val="004F6069"/>
    <w:rsid w:val="004F6AF8"/>
    <w:rsid w:val="004F6D2D"/>
    <w:rsid w:val="004F71A0"/>
    <w:rsid w:val="004F752F"/>
    <w:rsid w:val="004F78B0"/>
    <w:rsid w:val="00502295"/>
    <w:rsid w:val="005035E3"/>
    <w:rsid w:val="00503E66"/>
    <w:rsid w:val="00503F78"/>
    <w:rsid w:val="00505509"/>
    <w:rsid w:val="005058B8"/>
    <w:rsid w:val="00505D31"/>
    <w:rsid w:val="00506220"/>
    <w:rsid w:val="00506C6F"/>
    <w:rsid w:val="00506F69"/>
    <w:rsid w:val="005070FF"/>
    <w:rsid w:val="00507352"/>
    <w:rsid w:val="005079BC"/>
    <w:rsid w:val="0051066C"/>
    <w:rsid w:val="00510A15"/>
    <w:rsid w:val="00510E41"/>
    <w:rsid w:val="00510FFE"/>
    <w:rsid w:val="00511572"/>
    <w:rsid w:val="00511890"/>
    <w:rsid w:val="00512119"/>
    <w:rsid w:val="00512EC9"/>
    <w:rsid w:val="00513BA6"/>
    <w:rsid w:val="005140F0"/>
    <w:rsid w:val="005146C6"/>
    <w:rsid w:val="00515622"/>
    <w:rsid w:val="005158F6"/>
    <w:rsid w:val="00515E6F"/>
    <w:rsid w:val="005164D3"/>
    <w:rsid w:val="0051667A"/>
    <w:rsid w:val="00516A9C"/>
    <w:rsid w:val="00516EBA"/>
    <w:rsid w:val="00517622"/>
    <w:rsid w:val="00517D8E"/>
    <w:rsid w:val="0052027B"/>
    <w:rsid w:val="005216E3"/>
    <w:rsid w:val="00521E93"/>
    <w:rsid w:val="00521FF9"/>
    <w:rsid w:val="005223A9"/>
    <w:rsid w:val="005229C3"/>
    <w:rsid w:val="00522B68"/>
    <w:rsid w:val="00522C40"/>
    <w:rsid w:val="00522E45"/>
    <w:rsid w:val="00522FC0"/>
    <w:rsid w:val="005234A8"/>
    <w:rsid w:val="00523BA4"/>
    <w:rsid w:val="00523D53"/>
    <w:rsid w:val="005248C6"/>
    <w:rsid w:val="00524E94"/>
    <w:rsid w:val="00525681"/>
    <w:rsid w:val="0052583F"/>
    <w:rsid w:val="00525BD4"/>
    <w:rsid w:val="0052733B"/>
    <w:rsid w:val="005276EE"/>
    <w:rsid w:val="005319C8"/>
    <w:rsid w:val="00531AB0"/>
    <w:rsid w:val="00531E5D"/>
    <w:rsid w:val="005327D0"/>
    <w:rsid w:val="005327FF"/>
    <w:rsid w:val="0053290E"/>
    <w:rsid w:val="00532CE8"/>
    <w:rsid w:val="005340D9"/>
    <w:rsid w:val="005348A4"/>
    <w:rsid w:val="005350F4"/>
    <w:rsid w:val="0053544E"/>
    <w:rsid w:val="00536AB2"/>
    <w:rsid w:val="00537535"/>
    <w:rsid w:val="005375E7"/>
    <w:rsid w:val="005402D7"/>
    <w:rsid w:val="00540B68"/>
    <w:rsid w:val="005411E8"/>
    <w:rsid w:val="005412B3"/>
    <w:rsid w:val="00541476"/>
    <w:rsid w:val="0054163E"/>
    <w:rsid w:val="00541D0E"/>
    <w:rsid w:val="00542028"/>
    <w:rsid w:val="005422BB"/>
    <w:rsid w:val="00542F65"/>
    <w:rsid w:val="005436AF"/>
    <w:rsid w:val="0054420F"/>
    <w:rsid w:val="00544B4C"/>
    <w:rsid w:val="00545003"/>
    <w:rsid w:val="00545C76"/>
    <w:rsid w:val="00546C2A"/>
    <w:rsid w:val="00547827"/>
    <w:rsid w:val="0055137C"/>
    <w:rsid w:val="0055216E"/>
    <w:rsid w:val="00552553"/>
    <w:rsid w:val="0055282A"/>
    <w:rsid w:val="005529C5"/>
    <w:rsid w:val="00552E2E"/>
    <w:rsid w:val="00553628"/>
    <w:rsid w:val="00553D85"/>
    <w:rsid w:val="00554221"/>
    <w:rsid w:val="00554EBF"/>
    <w:rsid w:val="00555304"/>
    <w:rsid w:val="00555789"/>
    <w:rsid w:val="00555CE5"/>
    <w:rsid w:val="00555CFA"/>
    <w:rsid w:val="005561C4"/>
    <w:rsid w:val="00556FB8"/>
    <w:rsid w:val="005570FD"/>
    <w:rsid w:val="00557516"/>
    <w:rsid w:val="0055762F"/>
    <w:rsid w:val="00557D2A"/>
    <w:rsid w:val="005606A9"/>
    <w:rsid w:val="005606FE"/>
    <w:rsid w:val="00560EF4"/>
    <w:rsid w:val="00562A80"/>
    <w:rsid w:val="005633C7"/>
    <w:rsid w:val="00564371"/>
    <w:rsid w:val="00564A11"/>
    <w:rsid w:val="005650DE"/>
    <w:rsid w:val="00566639"/>
    <w:rsid w:val="00566F82"/>
    <w:rsid w:val="0056700E"/>
    <w:rsid w:val="005674F8"/>
    <w:rsid w:val="00567ED1"/>
    <w:rsid w:val="005701C4"/>
    <w:rsid w:val="0057135D"/>
    <w:rsid w:val="00571A30"/>
    <w:rsid w:val="00571B30"/>
    <w:rsid w:val="00571E0F"/>
    <w:rsid w:val="00572628"/>
    <w:rsid w:val="00572D45"/>
    <w:rsid w:val="005732B4"/>
    <w:rsid w:val="005739E3"/>
    <w:rsid w:val="00573F65"/>
    <w:rsid w:val="00574326"/>
    <w:rsid w:val="00574413"/>
    <w:rsid w:val="005749FC"/>
    <w:rsid w:val="00574B21"/>
    <w:rsid w:val="00575602"/>
    <w:rsid w:val="00576B37"/>
    <w:rsid w:val="00576E10"/>
    <w:rsid w:val="005772E9"/>
    <w:rsid w:val="00577BA0"/>
    <w:rsid w:val="00580160"/>
    <w:rsid w:val="00581230"/>
    <w:rsid w:val="00581301"/>
    <w:rsid w:val="00581C09"/>
    <w:rsid w:val="0058226E"/>
    <w:rsid w:val="0058243B"/>
    <w:rsid w:val="005824B8"/>
    <w:rsid w:val="00582F77"/>
    <w:rsid w:val="005838E4"/>
    <w:rsid w:val="00583DE7"/>
    <w:rsid w:val="00584102"/>
    <w:rsid w:val="005843F9"/>
    <w:rsid w:val="005847BA"/>
    <w:rsid w:val="00585FAB"/>
    <w:rsid w:val="00587A6E"/>
    <w:rsid w:val="00587AC6"/>
    <w:rsid w:val="00587F85"/>
    <w:rsid w:val="0059017A"/>
    <w:rsid w:val="0059087C"/>
    <w:rsid w:val="00590EBA"/>
    <w:rsid w:val="00591001"/>
    <w:rsid w:val="00591F27"/>
    <w:rsid w:val="00592ABF"/>
    <w:rsid w:val="005940CD"/>
    <w:rsid w:val="00594E4C"/>
    <w:rsid w:val="00595326"/>
    <w:rsid w:val="00595726"/>
    <w:rsid w:val="005962A4"/>
    <w:rsid w:val="00596328"/>
    <w:rsid w:val="005966EE"/>
    <w:rsid w:val="00596D88"/>
    <w:rsid w:val="00596FA3"/>
    <w:rsid w:val="00597AD4"/>
    <w:rsid w:val="00597E51"/>
    <w:rsid w:val="005A032C"/>
    <w:rsid w:val="005A045C"/>
    <w:rsid w:val="005A0749"/>
    <w:rsid w:val="005A09DA"/>
    <w:rsid w:val="005A145A"/>
    <w:rsid w:val="005A233A"/>
    <w:rsid w:val="005A317F"/>
    <w:rsid w:val="005A39FC"/>
    <w:rsid w:val="005A3EC5"/>
    <w:rsid w:val="005A4225"/>
    <w:rsid w:val="005A4530"/>
    <w:rsid w:val="005A4B21"/>
    <w:rsid w:val="005A5089"/>
    <w:rsid w:val="005A5A44"/>
    <w:rsid w:val="005A5AD0"/>
    <w:rsid w:val="005A636F"/>
    <w:rsid w:val="005A63D5"/>
    <w:rsid w:val="005A706F"/>
    <w:rsid w:val="005A743E"/>
    <w:rsid w:val="005A7D78"/>
    <w:rsid w:val="005B05EB"/>
    <w:rsid w:val="005B060B"/>
    <w:rsid w:val="005B176E"/>
    <w:rsid w:val="005B1B3A"/>
    <w:rsid w:val="005B3874"/>
    <w:rsid w:val="005B460B"/>
    <w:rsid w:val="005B4BE3"/>
    <w:rsid w:val="005B4F81"/>
    <w:rsid w:val="005B5061"/>
    <w:rsid w:val="005B563C"/>
    <w:rsid w:val="005B5C27"/>
    <w:rsid w:val="005B5E73"/>
    <w:rsid w:val="005B5F0E"/>
    <w:rsid w:val="005B6A9F"/>
    <w:rsid w:val="005B6B62"/>
    <w:rsid w:val="005B73B0"/>
    <w:rsid w:val="005C16E6"/>
    <w:rsid w:val="005C2336"/>
    <w:rsid w:val="005C27C9"/>
    <w:rsid w:val="005C27F6"/>
    <w:rsid w:val="005C28FE"/>
    <w:rsid w:val="005C2D43"/>
    <w:rsid w:val="005C327A"/>
    <w:rsid w:val="005C3A92"/>
    <w:rsid w:val="005C3ADD"/>
    <w:rsid w:val="005C3EA5"/>
    <w:rsid w:val="005C3FBE"/>
    <w:rsid w:val="005C4623"/>
    <w:rsid w:val="005C4D8E"/>
    <w:rsid w:val="005C5298"/>
    <w:rsid w:val="005C5C0E"/>
    <w:rsid w:val="005C6320"/>
    <w:rsid w:val="005C6351"/>
    <w:rsid w:val="005C6685"/>
    <w:rsid w:val="005C71A7"/>
    <w:rsid w:val="005D0021"/>
    <w:rsid w:val="005D09B5"/>
    <w:rsid w:val="005D0D78"/>
    <w:rsid w:val="005D1FED"/>
    <w:rsid w:val="005D4915"/>
    <w:rsid w:val="005D503E"/>
    <w:rsid w:val="005D5D2D"/>
    <w:rsid w:val="005D5EBD"/>
    <w:rsid w:val="005D6719"/>
    <w:rsid w:val="005D6957"/>
    <w:rsid w:val="005D69FC"/>
    <w:rsid w:val="005D7032"/>
    <w:rsid w:val="005D78E9"/>
    <w:rsid w:val="005E0F13"/>
    <w:rsid w:val="005E1295"/>
    <w:rsid w:val="005E1297"/>
    <w:rsid w:val="005E1BAB"/>
    <w:rsid w:val="005E20DF"/>
    <w:rsid w:val="005E2BD0"/>
    <w:rsid w:val="005E3653"/>
    <w:rsid w:val="005E3CBB"/>
    <w:rsid w:val="005E5B0B"/>
    <w:rsid w:val="005E5E96"/>
    <w:rsid w:val="005E61AE"/>
    <w:rsid w:val="005E7AA9"/>
    <w:rsid w:val="005E7EFA"/>
    <w:rsid w:val="005F108F"/>
    <w:rsid w:val="005F10D0"/>
    <w:rsid w:val="005F135E"/>
    <w:rsid w:val="005F15F3"/>
    <w:rsid w:val="005F1986"/>
    <w:rsid w:val="005F1A77"/>
    <w:rsid w:val="005F2767"/>
    <w:rsid w:val="005F27EE"/>
    <w:rsid w:val="005F2E09"/>
    <w:rsid w:val="005F3637"/>
    <w:rsid w:val="005F3F58"/>
    <w:rsid w:val="005F5AAF"/>
    <w:rsid w:val="005F6412"/>
    <w:rsid w:val="005F6882"/>
    <w:rsid w:val="005F6D8F"/>
    <w:rsid w:val="005F6F73"/>
    <w:rsid w:val="0060020A"/>
    <w:rsid w:val="00600B30"/>
    <w:rsid w:val="00600E84"/>
    <w:rsid w:val="00601F09"/>
    <w:rsid w:val="00604A9A"/>
    <w:rsid w:val="00604BE9"/>
    <w:rsid w:val="00604EE7"/>
    <w:rsid w:val="006060AA"/>
    <w:rsid w:val="00606BC7"/>
    <w:rsid w:val="00606BD8"/>
    <w:rsid w:val="00606CFC"/>
    <w:rsid w:val="006077AD"/>
    <w:rsid w:val="0061013A"/>
    <w:rsid w:val="00610780"/>
    <w:rsid w:val="00611329"/>
    <w:rsid w:val="006124AA"/>
    <w:rsid w:val="006126B7"/>
    <w:rsid w:val="0061293D"/>
    <w:rsid w:val="00612F44"/>
    <w:rsid w:val="006132E8"/>
    <w:rsid w:val="006139BB"/>
    <w:rsid w:val="00613CB5"/>
    <w:rsid w:val="00613CD2"/>
    <w:rsid w:val="00614FE9"/>
    <w:rsid w:val="006152DF"/>
    <w:rsid w:val="00615CA2"/>
    <w:rsid w:val="00616088"/>
    <w:rsid w:val="0061782B"/>
    <w:rsid w:val="006213D2"/>
    <w:rsid w:val="0062140A"/>
    <w:rsid w:val="0062162E"/>
    <w:rsid w:val="006220CE"/>
    <w:rsid w:val="00623259"/>
    <w:rsid w:val="006241A9"/>
    <w:rsid w:val="0062424E"/>
    <w:rsid w:val="00624E95"/>
    <w:rsid w:val="00625E1A"/>
    <w:rsid w:val="00626951"/>
    <w:rsid w:val="00626F2D"/>
    <w:rsid w:val="006274E6"/>
    <w:rsid w:val="006279FE"/>
    <w:rsid w:val="00630B1D"/>
    <w:rsid w:val="0063114F"/>
    <w:rsid w:val="00631394"/>
    <w:rsid w:val="0063176A"/>
    <w:rsid w:val="00631EF0"/>
    <w:rsid w:val="00632364"/>
    <w:rsid w:val="006327AB"/>
    <w:rsid w:val="00632900"/>
    <w:rsid w:val="00632EBD"/>
    <w:rsid w:val="00633A8B"/>
    <w:rsid w:val="00634D9E"/>
    <w:rsid w:val="00634E15"/>
    <w:rsid w:val="006358AF"/>
    <w:rsid w:val="00635E2E"/>
    <w:rsid w:val="00636240"/>
    <w:rsid w:val="00636F9A"/>
    <w:rsid w:val="006378D1"/>
    <w:rsid w:val="00637C77"/>
    <w:rsid w:val="00640579"/>
    <w:rsid w:val="00641041"/>
    <w:rsid w:val="006419C5"/>
    <w:rsid w:val="00641F8B"/>
    <w:rsid w:val="0064250B"/>
    <w:rsid w:val="00643FD6"/>
    <w:rsid w:val="00644FFC"/>
    <w:rsid w:val="006455A4"/>
    <w:rsid w:val="006457F7"/>
    <w:rsid w:val="00645F62"/>
    <w:rsid w:val="00646FF0"/>
    <w:rsid w:val="006475D3"/>
    <w:rsid w:val="00647A20"/>
    <w:rsid w:val="00647E0D"/>
    <w:rsid w:val="00650353"/>
    <w:rsid w:val="00651A13"/>
    <w:rsid w:val="00651D90"/>
    <w:rsid w:val="00652F76"/>
    <w:rsid w:val="00653C2B"/>
    <w:rsid w:val="00653D3A"/>
    <w:rsid w:val="006545CF"/>
    <w:rsid w:val="0065516B"/>
    <w:rsid w:val="00655A90"/>
    <w:rsid w:val="0065768F"/>
    <w:rsid w:val="00661187"/>
    <w:rsid w:val="00661722"/>
    <w:rsid w:val="00661815"/>
    <w:rsid w:val="00662046"/>
    <w:rsid w:val="006620FF"/>
    <w:rsid w:val="00662779"/>
    <w:rsid w:val="00663374"/>
    <w:rsid w:val="00664141"/>
    <w:rsid w:val="006644C2"/>
    <w:rsid w:val="0066464E"/>
    <w:rsid w:val="0066477A"/>
    <w:rsid w:val="00665769"/>
    <w:rsid w:val="006658E5"/>
    <w:rsid w:val="006666E5"/>
    <w:rsid w:val="00666F7C"/>
    <w:rsid w:val="00670722"/>
    <w:rsid w:val="0067076B"/>
    <w:rsid w:val="0067110B"/>
    <w:rsid w:val="0067118A"/>
    <w:rsid w:val="006715A2"/>
    <w:rsid w:val="0067160D"/>
    <w:rsid w:val="006727B9"/>
    <w:rsid w:val="00672F00"/>
    <w:rsid w:val="0067300F"/>
    <w:rsid w:val="006739EB"/>
    <w:rsid w:val="00673F8B"/>
    <w:rsid w:val="00674C1E"/>
    <w:rsid w:val="00674F20"/>
    <w:rsid w:val="006753F2"/>
    <w:rsid w:val="00675545"/>
    <w:rsid w:val="00675D51"/>
    <w:rsid w:val="006770A0"/>
    <w:rsid w:val="00677B77"/>
    <w:rsid w:val="00680B33"/>
    <w:rsid w:val="00681860"/>
    <w:rsid w:val="00681DB8"/>
    <w:rsid w:val="006827AF"/>
    <w:rsid w:val="00683326"/>
    <w:rsid w:val="00683BE6"/>
    <w:rsid w:val="006843F1"/>
    <w:rsid w:val="00684BFB"/>
    <w:rsid w:val="00685D46"/>
    <w:rsid w:val="0068713B"/>
    <w:rsid w:val="00687578"/>
    <w:rsid w:val="006877ED"/>
    <w:rsid w:val="006903F0"/>
    <w:rsid w:val="0069042D"/>
    <w:rsid w:val="00690430"/>
    <w:rsid w:val="00691347"/>
    <w:rsid w:val="00692F5B"/>
    <w:rsid w:val="006936E3"/>
    <w:rsid w:val="0069371A"/>
    <w:rsid w:val="00693748"/>
    <w:rsid w:val="00694AED"/>
    <w:rsid w:val="00695721"/>
    <w:rsid w:val="006959B1"/>
    <w:rsid w:val="006964A3"/>
    <w:rsid w:val="00696ECE"/>
    <w:rsid w:val="006978AB"/>
    <w:rsid w:val="00697916"/>
    <w:rsid w:val="00697C87"/>
    <w:rsid w:val="006A0B4E"/>
    <w:rsid w:val="006A0F9B"/>
    <w:rsid w:val="006A2685"/>
    <w:rsid w:val="006A37C9"/>
    <w:rsid w:val="006A3D5A"/>
    <w:rsid w:val="006A3E75"/>
    <w:rsid w:val="006A3EE3"/>
    <w:rsid w:val="006A4B99"/>
    <w:rsid w:val="006A4CA0"/>
    <w:rsid w:val="006A4DD6"/>
    <w:rsid w:val="006A5337"/>
    <w:rsid w:val="006A5A14"/>
    <w:rsid w:val="006A6249"/>
    <w:rsid w:val="006A7EDD"/>
    <w:rsid w:val="006A7F3D"/>
    <w:rsid w:val="006B056F"/>
    <w:rsid w:val="006B0C75"/>
    <w:rsid w:val="006B1544"/>
    <w:rsid w:val="006B1A06"/>
    <w:rsid w:val="006B1A17"/>
    <w:rsid w:val="006B20AC"/>
    <w:rsid w:val="006B3D86"/>
    <w:rsid w:val="006B471B"/>
    <w:rsid w:val="006B4A2D"/>
    <w:rsid w:val="006B51E5"/>
    <w:rsid w:val="006B5861"/>
    <w:rsid w:val="006B6545"/>
    <w:rsid w:val="006B6D2E"/>
    <w:rsid w:val="006B7111"/>
    <w:rsid w:val="006B7ACF"/>
    <w:rsid w:val="006C01B0"/>
    <w:rsid w:val="006C02BF"/>
    <w:rsid w:val="006C0994"/>
    <w:rsid w:val="006C1C65"/>
    <w:rsid w:val="006C1CE0"/>
    <w:rsid w:val="006C1E2F"/>
    <w:rsid w:val="006C2369"/>
    <w:rsid w:val="006C3419"/>
    <w:rsid w:val="006C345A"/>
    <w:rsid w:val="006C37F8"/>
    <w:rsid w:val="006C3980"/>
    <w:rsid w:val="006C42AC"/>
    <w:rsid w:val="006C4D0C"/>
    <w:rsid w:val="006C4DDA"/>
    <w:rsid w:val="006C5024"/>
    <w:rsid w:val="006C55CF"/>
    <w:rsid w:val="006C6964"/>
    <w:rsid w:val="006C6AE2"/>
    <w:rsid w:val="006C6B4C"/>
    <w:rsid w:val="006D04CB"/>
    <w:rsid w:val="006D11AB"/>
    <w:rsid w:val="006D1897"/>
    <w:rsid w:val="006D263F"/>
    <w:rsid w:val="006D3211"/>
    <w:rsid w:val="006D3571"/>
    <w:rsid w:val="006D3CE7"/>
    <w:rsid w:val="006D4681"/>
    <w:rsid w:val="006D4EBB"/>
    <w:rsid w:val="006D5772"/>
    <w:rsid w:val="006D6608"/>
    <w:rsid w:val="006D6AC6"/>
    <w:rsid w:val="006D6EB2"/>
    <w:rsid w:val="006D72AE"/>
    <w:rsid w:val="006D7381"/>
    <w:rsid w:val="006D78D0"/>
    <w:rsid w:val="006D7C59"/>
    <w:rsid w:val="006E0230"/>
    <w:rsid w:val="006E151F"/>
    <w:rsid w:val="006E246F"/>
    <w:rsid w:val="006E2CA1"/>
    <w:rsid w:val="006E32D3"/>
    <w:rsid w:val="006E5391"/>
    <w:rsid w:val="006E53FB"/>
    <w:rsid w:val="006E6071"/>
    <w:rsid w:val="006E6C2F"/>
    <w:rsid w:val="006E6D07"/>
    <w:rsid w:val="006E706A"/>
    <w:rsid w:val="006E76A4"/>
    <w:rsid w:val="006F032B"/>
    <w:rsid w:val="006F09AC"/>
    <w:rsid w:val="006F13A0"/>
    <w:rsid w:val="006F13A6"/>
    <w:rsid w:val="006F3641"/>
    <w:rsid w:val="006F391A"/>
    <w:rsid w:val="006F3AAB"/>
    <w:rsid w:val="006F4163"/>
    <w:rsid w:val="006F48BF"/>
    <w:rsid w:val="006F4924"/>
    <w:rsid w:val="006F5730"/>
    <w:rsid w:val="006F5843"/>
    <w:rsid w:val="006F6371"/>
    <w:rsid w:val="006F64C1"/>
    <w:rsid w:val="006F6F2A"/>
    <w:rsid w:val="006F746B"/>
    <w:rsid w:val="006F7470"/>
    <w:rsid w:val="007018D7"/>
    <w:rsid w:val="00701D2C"/>
    <w:rsid w:val="007020F1"/>
    <w:rsid w:val="0070223B"/>
    <w:rsid w:val="0070325E"/>
    <w:rsid w:val="00703807"/>
    <w:rsid w:val="0070386A"/>
    <w:rsid w:val="00703B7C"/>
    <w:rsid w:val="00703D93"/>
    <w:rsid w:val="00704161"/>
    <w:rsid w:val="007046FF"/>
    <w:rsid w:val="00704F49"/>
    <w:rsid w:val="00705A26"/>
    <w:rsid w:val="00707489"/>
    <w:rsid w:val="00707DC0"/>
    <w:rsid w:val="00710303"/>
    <w:rsid w:val="007104DE"/>
    <w:rsid w:val="007108BC"/>
    <w:rsid w:val="00710BC9"/>
    <w:rsid w:val="00711010"/>
    <w:rsid w:val="00711A2E"/>
    <w:rsid w:val="00711C95"/>
    <w:rsid w:val="00711F4F"/>
    <w:rsid w:val="00711FDB"/>
    <w:rsid w:val="00712423"/>
    <w:rsid w:val="00712650"/>
    <w:rsid w:val="00712A3D"/>
    <w:rsid w:val="00713747"/>
    <w:rsid w:val="00713BC9"/>
    <w:rsid w:val="00713D85"/>
    <w:rsid w:val="00714525"/>
    <w:rsid w:val="007150C8"/>
    <w:rsid w:val="007151C0"/>
    <w:rsid w:val="00715EC0"/>
    <w:rsid w:val="00716686"/>
    <w:rsid w:val="00717B3B"/>
    <w:rsid w:val="00720814"/>
    <w:rsid w:val="0072111C"/>
    <w:rsid w:val="0072143E"/>
    <w:rsid w:val="00721BD9"/>
    <w:rsid w:val="00722085"/>
    <w:rsid w:val="00722600"/>
    <w:rsid w:val="00723044"/>
    <w:rsid w:val="00723163"/>
    <w:rsid w:val="00723998"/>
    <w:rsid w:val="00723D64"/>
    <w:rsid w:val="00725178"/>
    <w:rsid w:val="00726009"/>
    <w:rsid w:val="00726A2E"/>
    <w:rsid w:val="00727D1E"/>
    <w:rsid w:val="00727F7E"/>
    <w:rsid w:val="0073047B"/>
    <w:rsid w:val="00730913"/>
    <w:rsid w:val="007311A0"/>
    <w:rsid w:val="00731E52"/>
    <w:rsid w:val="00731EE7"/>
    <w:rsid w:val="0073241A"/>
    <w:rsid w:val="00732A82"/>
    <w:rsid w:val="00732C73"/>
    <w:rsid w:val="0073585F"/>
    <w:rsid w:val="00735CFD"/>
    <w:rsid w:val="00735DF8"/>
    <w:rsid w:val="00735E02"/>
    <w:rsid w:val="00735EAB"/>
    <w:rsid w:val="0073653C"/>
    <w:rsid w:val="00737173"/>
    <w:rsid w:val="007378E9"/>
    <w:rsid w:val="00737EEB"/>
    <w:rsid w:val="00740BB6"/>
    <w:rsid w:val="00740C52"/>
    <w:rsid w:val="00741466"/>
    <w:rsid w:val="0074287A"/>
    <w:rsid w:val="00742B50"/>
    <w:rsid w:val="00742F80"/>
    <w:rsid w:val="007442E6"/>
    <w:rsid w:val="007444D6"/>
    <w:rsid w:val="007445AE"/>
    <w:rsid w:val="007453DF"/>
    <w:rsid w:val="007461C8"/>
    <w:rsid w:val="00747485"/>
    <w:rsid w:val="00747551"/>
    <w:rsid w:val="00747BD9"/>
    <w:rsid w:val="00750027"/>
    <w:rsid w:val="00750567"/>
    <w:rsid w:val="00750604"/>
    <w:rsid w:val="0075206F"/>
    <w:rsid w:val="007523AA"/>
    <w:rsid w:val="007526F8"/>
    <w:rsid w:val="007529AD"/>
    <w:rsid w:val="007533B3"/>
    <w:rsid w:val="00754432"/>
    <w:rsid w:val="00754D42"/>
    <w:rsid w:val="00755924"/>
    <w:rsid w:val="00755CD3"/>
    <w:rsid w:val="0075627E"/>
    <w:rsid w:val="00757694"/>
    <w:rsid w:val="00757798"/>
    <w:rsid w:val="00757F62"/>
    <w:rsid w:val="007600BC"/>
    <w:rsid w:val="007603BC"/>
    <w:rsid w:val="00760774"/>
    <w:rsid w:val="007626CF"/>
    <w:rsid w:val="0076366E"/>
    <w:rsid w:val="00763A36"/>
    <w:rsid w:val="00763D64"/>
    <w:rsid w:val="00764226"/>
    <w:rsid w:val="00765327"/>
    <w:rsid w:val="007656F1"/>
    <w:rsid w:val="007657CA"/>
    <w:rsid w:val="00765E5B"/>
    <w:rsid w:val="00765F83"/>
    <w:rsid w:val="007665C1"/>
    <w:rsid w:val="00767993"/>
    <w:rsid w:val="00767BE3"/>
    <w:rsid w:val="007702FB"/>
    <w:rsid w:val="00770302"/>
    <w:rsid w:val="00770600"/>
    <w:rsid w:val="00770A28"/>
    <w:rsid w:val="00771063"/>
    <w:rsid w:val="0077178A"/>
    <w:rsid w:val="00772E1A"/>
    <w:rsid w:val="00773041"/>
    <w:rsid w:val="00773FAD"/>
    <w:rsid w:val="0077454A"/>
    <w:rsid w:val="00774F6E"/>
    <w:rsid w:val="00775A51"/>
    <w:rsid w:val="00775C51"/>
    <w:rsid w:val="0078037C"/>
    <w:rsid w:val="00780AF6"/>
    <w:rsid w:val="00780C41"/>
    <w:rsid w:val="00780EF9"/>
    <w:rsid w:val="0078153C"/>
    <w:rsid w:val="0078259A"/>
    <w:rsid w:val="00782FB5"/>
    <w:rsid w:val="0078361D"/>
    <w:rsid w:val="0078371E"/>
    <w:rsid w:val="00783D71"/>
    <w:rsid w:val="007842C1"/>
    <w:rsid w:val="007843EE"/>
    <w:rsid w:val="00784DA8"/>
    <w:rsid w:val="007852B6"/>
    <w:rsid w:val="007854C0"/>
    <w:rsid w:val="00785514"/>
    <w:rsid w:val="00785604"/>
    <w:rsid w:val="007858DC"/>
    <w:rsid w:val="00785B22"/>
    <w:rsid w:val="00785C1D"/>
    <w:rsid w:val="00786F2E"/>
    <w:rsid w:val="007906A8"/>
    <w:rsid w:val="0079101B"/>
    <w:rsid w:val="0079175B"/>
    <w:rsid w:val="007936F6"/>
    <w:rsid w:val="00793ABE"/>
    <w:rsid w:val="007944F7"/>
    <w:rsid w:val="00794D32"/>
    <w:rsid w:val="00797230"/>
    <w:rsid w:val="007A1729"/>
    <w:rsid w:val="007A17AE"/>
    <w:rsid w:val="007A3E24"/>
    <w:rsid w:val="007A567E"/>
    <w:rsid w:val="007A6650"/>
    <w:rsid w:val="007A6692"/>
    <w:rsid w:val="007A784F"/>
    <w:rsid w:val="007A7E65"/>
    <w:rsid w:val="007B005F"/>
    <w:rsid w:val="007B02D9"/>
    <w:rsid w:val="007B04E0"/>
    <w:rsid w:val="007B0CAD"/>
    <w:rsid w:val="007B2846"/>
    <w:rsid w:val="007B3576"/>
    <w:rsid w:val="007B362F"/>
    <w:rsid w:val="007B42DF"/>
    <w:rsid w:val="007B5846"/>
    <w:rsid w:val="007B643B"/>
    <w:rsid w:val="007B6447"/>
    <w:rsid w:val="007B6540"/>
    <w:rsid w:val="007B661E"/>
    <w:rsid w:val="007B6E9F"/>
    <w:rsid w:val="007C0072"/>
    <w:rsid w:val="007C1B96"/>
    <w:rsid w:val="007C215A"/>
    <w:rsid w:val="007C3721"/>
    <w:rsid w:val="007C3780"/>
    <w:rsid w:val="007C3EE6"/>
    <w:rsid w:val="007C43D9"/>
    <w:rsid w:val="007C4CE7"/>
    <w:rsid w:val="007C4D26"/>
    <w:rsid w:val="007C566F"/>
    <w:rsid w:val="007C58F6"/>
    <w:rsid w:val="007C649D"/>
    <w:rsid w:val="007C6612"/>
    <w:rsid w:val="007C69DE"/>
    <w:rsid w:val="007C755F"/>
    <w:rsid w:val="007C76AB"/>
    <w:rsid w:val="007D0CF6"/>
    <w:rsid w:val="007D120B"/>
    <w:rsid w:val="007D1262"/>
    <w:rsid w:val="007D2245"/>
    <w:rsid w:val="007D3F9E"/>
    <w:rsid w:val="007D4470"/>
    <w:rsid w:val="007D5238"/>
    <w:rsid w:val="007D6021"/>
    <w:rsid w:val="007D60FC"/>
    <w:rsid w:val="007D7362"/>
    <w:rsid w:val="007E1E34"/>
    <w:rsid w:val="007E2818"/>
    <w:rsid w:val="007E2974"/>
    <w:rsid w:val="007E2E79"/>
    <w:rsid w:val="007E3C69"/>
    <w:rsid w:val="007E44B8"/>
    <w:rsid w:val="007E4F32"/>
    <w:rsid w:val="007E5709"/>
    <w:rsid w:val="007E6103"/>
    <w:rsid w:val="007E7385"/>
    <w:rsid w:val="007E74DD"/>
    <w:rsid w:val="007F0243"/>
    <w:rsid w:val="007F0342"/>
    <w:rsid w:val="007F091A"/>
    <w:rsid w:val="007F0D32"/>
    <w:rsid w:val="007F1350"/>
    <w:rsid w:val="007F1824"/>
    <w:rsid w:val="007F1E7D"/>
    <w:rsid w:val="007F33E2"/>
    <w:rsid w:val="007F366E"/>
    <w:rsid w:val="007F3945"/>
    <w:rsid w:val="007F3EFC"/>
    <w:rsid w:val="007F640A"/>
    <w:rsid w:val="007F6945"/>
    <w:rsid w:val="007F7071"/>
    <w:rsid w:val="007F7981"/>
    <w:rsid w:val="00800379"/>
    <w:rsid w:val="00800668"/>
    <w:rsid w:val="0080090A"/>
    <w:rsid w:val="008013E9"/>
    <w:rsid w:val="008017AE"/>
    <w:rsid w:val="00801A93"/>
    <w:rsid w:val="00801B5A"/>
    <w:rsid w:val="00801BC4"/>
    <w:rsid w:val="008020AF"/>
    <w:rsid w:val="00803127"/>
    <w:rsid w:val="00803D43"/>
    <w:rsid w:val="00804105"/>
    <w:rsid w:val="008045F5"/>
    <w:rsid w:val="00804987"/>
    <w:rsid w:val="008049E5"/>
    <w:rsid w:val="00804BD3"/>
    <w:rsid w:val="00805006"/>
    <w:rsid w:val="0080657C"/>
    <w:rsid w:val="00807CB0"/>
    <w:rsid w:val="00811219"/>
    <w:rsid w:val="00812158"/>
    <w:rsid w:val="00812491"/>
    <w:rsid w:val="00812840"/>
    <w:rsid w:val="00814F05"/>
    <w:rsid w:val="008157C9"/>
    <w:rsid w:val="00816090"/>
    <w:rsid w:val="00816DEA"/>
    <w:rsid w:val="00817421"/>
    <w:rsid w:val="00817CCA"/>
    <w:rsid w:val="008201A8"/>
    <w:rsid w:val="0082050C"/>
    <w:rsid w:val="008208F6"/>
    <w:rsid w:val="008214D6"/>
    <w:rsid w:val="008215D6"/>
    <w:rsid w:val="00824B1B"/>
    <w:rsid w:val="00825792"/>
    <w:rsid w:val="00825EBB"/>
    <w:rsid w:val="00826189"/>
    <w:rsid w:val="00826572"/>
    <w:rsid w:val="00826E61"/>
    <w:rsid w:val="00827608"/>
    <w:rsid w:val="00827E17"/>
    <w:rsid w:val="0083000C"/>
    <w:rsid w:val="008301EC"/>
    <w:rsid w:val="00830D29"/>
    <w:rsid w:val="00831477"/>
    <w:rsid w:val="00832668"/>
    <w:rsid w:val="008333A3"/>
    <w:rsid w:val="00833C25"/>
    <w:rsid w:val="00833E7C"/>
    <w:rsid w:val="00833F11"/>
    <w:rsid w:val="008340BE"/>
    <w:rsid w:val="00834B99"/>
    <w:rsid w:val="00834E8A"/>
    <w:rsid w:val="008358F9"/>
    <w:rsid w:val="00836166"/>
    <w:rsid w:val="00836EF0"/>
    <w:rsid w:val="00837210"/>
    <w:rsid w:val="008375F5"/>
    <w:rsid w:val="00837949"/>
    <w:rsid w:val="00837D18"/>
    <w:rsid w:val="008400A2"/>
    <w:rsid w:val="00840A02"/>
    <w:rsid w:val="00840B42"/>
    <w:rsid w:val="00841248"/>
    <w:rsid w:val="008414F4"/>
    <w:rsid w:val="00841CBD"/>
    <w:rsid w:val="00843C56"/>
    <w:rsid w:val="008458BE"/>
    <w:rsid w:val="00845CB9"/>
    <w:rsid w:val="00845E97"/>
    <w:rsid w:val="00846262"/>
    <w:rsid w:val="0084661B"/>
    <w:rsid w:val="00846AAB"/>
    <w:rsid w:val="0085009A"/>
    <w:rsid w:val="00850D33"/>
    <w:rsid w:val="00851801"/>
    <w:rsid w:val="008518BE"/>
    <w:rsid w:val="00853290"/>
    <w:rsid w:val="0085503A"/>
    <w:rsid w:val="0085568D"/>
    <w:rsid w:val="00855748"/>
    <w:rsid w:val="00856AC6"/>
    <w:rsid w:val="0085748B"/>
    <w:rsid w:val="008576AC"/>
    <w:rsid w:val="008579DA"/>
    <w:rsid w:val="00860086"/>
    <w:rsid w:val="00860356"/>
    <w:rsid w:val="00861085"/>
    <w:rsid w:val="0086120E"/>
    <w:rsid w:val="008618E1"/>
    <w:rsid w:val="00862364"/>
    <w:rsid w:val="00862E64"/>
    <w:rsid w:val="0086429C"/>
    <w:rsid w:val="008667DA"/>
    <w:rsid w:val="00866AAA"/>
    <w:rsid w:val="00870EC4"/>
    <w:rsid w:val="00871188"/>
    <w:rsid w:val="008726AE"/>
    <w:rsid w:val="00873A5F"/>
    <w:rsid w:val="008746D1"/>
    <w:rsid w:val="0087549A"/>
    <w:rsid w:val="00875536"/>
    <w:rsid w:val="0087555A"/>
    <w:rsid w:val="008759C4"/>
    <w:rsid w:val="00875F42"/>
    <w:rsid w:val="008774D5"/>
    <w:rsid w:val="00877754"/>
    <w:rsid w:val="008777CA"/>
    <w:rsid w:val="00877946"/>
    <w:rsid w:val="00881C55"/>
    <w:rsid w:val="008832E7"/>
    <w:rsid w:val="00883903"/>
    <w:rsid w:val="008843DF"/>
    <w:rsid w:val="008849E5"/>
    <w:rsid w:val="00884B07"/>
    <w:rsid w:val="00884CA0"/>
    <w:rsid w:val="00885DE6"/>
    <w:rsid w:val="00885F10"/>
    <w:rsid w:val="008863C0"/>
    <w:rsid w:val="008865A5"/>
    <w:rsid w:val="00887021"/>
    <w:rsid w:val="0088718D"/>
    <w:rsid w:val="00890086"/>
    <w:rsid w:val="00890357"/>
    <w:rsid w:val="00890D15"/>
    <w:rsid w:val="008921D7"/>
    <w:rsid w:val="00892E13"/>
    <w:rsid w:val="00893439"/>
    <w:rsid w:val="00893C50"/>
    <w:rsid w:val="0089498A"/>
    <w:rsid w:val="00895350"/>
    <w:rsid w:val="0089622D"/>
    <w:rsid w:val="00896A60"/>
    <w:rsid w:val="0089741C"/>
    <w:rsid w:val="00897A9A"/>
    <w:rsid w:val="00897F97"/>
    <w:rsid w:val="008A081E"/>
    <w:rsid w:val="008A08FC"/>
    <w:rsid w:val="008A11F8"/>
    <w:rsid w:val="008A1915"/>
    <w:rsid w:val="008A1C92"/>
    <w:rsid w:val="008A265E"/>
    <w:rsid w:val="008A322B"/>
    <w:rsid w:val="008A3621"/>
    <w:rsid w:val="008A6525"/>
    <w:rsid w:val="008A67ED"/>
    <w:rsid w:val="008A6914"/>
    <w:rsid w:val="008A7032"/>
    <w:rsid w:val="008B11CE"/>
    <w:rsid w:val="008B221E"/>
    <w:rsid w:val="008B270F"/>
    <w:rsid w:val="008B2BC1"/>
    <w:rsid w:val="008B3068"/>
    <w:rsid w:val="008B35F7"/>
    <w:rsid w:val="008B362F"/>
    <w:rsid w:val="008B3EAA"/>
    <w:rsid w:val="008B3F2B"/>
    <w:rsid w:val="008B55CA"/>
    <w:rsid w:val="008B5928"/>
    <w:rsid w:val="008B5FBE"/>
    <w:rsid w:val="008B5FDF"/>
    <w:rsid w:val="008B607C"/>
    <w:rsid w:val="008B6D37"/>
    <w:rsid w:val="008C0BE5"/>
    <w:rsid w:val="008C0DFD"/>
    <w:rsid w:val="008C16E8"/>
    <w:rsid w:val="008C1BC4"/>
    <w:rsid w:val="008C247B"/>
    <w:rsid w:val="008C277A"/>
    <w:rsid w:val="008C2AAF"/>
    <w:rsid w:val="008C39A2"/>
    <w:rsid w:val="008C3F86"/>
    <w:rsid w:val="008C474D"/>
    <w:rsid w:val="008C4A2E"/>
    <w:rsid w:val="008C4B06"/>
    <w:rsid w:val="008C4F11"/>
    <w:rsid w:val="008C51BE"/>
    <w:rsid w:val="008C52B1"/>
    <w:rsid w:val="008C55E6"/>
    <w:rsid w:val="008C65E1"/>
    <w:rsid w:val="008C6747"/>
    <w:rsid w:val="008C6756"/>
    <w:rsid w:val="008C7021"/>
    <w:rsid w:val="008D10C7"/>
    <w:rsid w:val="008D1FFC"/>
    <w:rsid w:val="008D21A0"/>
    <w:rsid w:val="008D29C2"/>
    <w:rsid w:val="008D304B"/>
    <w:rsid w:val="008D3892"/>
    <w:rsid w:val="008D3C33"/>
    <w:rsid w:val="008D4A55"/>
    <w:rsid w:val="008D53ED"/>
    <w:rsid w:val="008D54C0"/>
    <w:rsid w:val="008D68A2"/>
    <w:rsid w:val="008D6C95"/>
    <w:rsid w:val="008D735E"/>
    <w:rsid w:val="008E0F36"/>
    <w:rsid w:val="008E1F57"/>
    <w:rsid w:val="008E2DE9"/>
    <w:rsid w:val="008E2F75"/>
    <w:rsid w:val="008E416B"/>
    <w:rsid w:val="008E4895"/>
    <w:rsid w:val="008E4E72"/>
    <w:rsid w:val="008E4F9A"/>
    <w:rsid w:val="008E553D"/>
    <w:rsid w:val="008E5A8B"/>
    <w:rsid w:val="008E5F7A"/>
    <w:rsid w:val="008E69EE"/>
    <w:rsid w:val="008E6F7E"/>
    <w:rsid w:val="008E72F1"/>
    <w:rsid w:val="008E776C"/>
    <w:rsid w:val="008E7899"/>
    <w:rsid w:val="008F034F"/>
    <w:rsid w:val="008F0D28"/>
    <w:rsid w:val="008F1281"/>
    <w:rsid w:val="008F1589"/>
    <w:rsid w:val="008F1E6E"/>
    <w:rsid w:val="008F28A4"/>
    <w:rsid w:val="008F3539"/>
    <w:rsid w:val="008F39BB"/>
    <w:rsid w:val="008F3A5F"/>
    <w:rsid w:val="008F3AFF"/>
    <w:rsid w:val="008F527F"/>
    <w:rsid w:val="008F5E2B"/>
    <w:rsid w:val="008F63F1"/>
    <w:rsid w:val="008F656C"/>
    <w:rsid w:val="008F77FE"/>
    <w:rsid w:val="008F7E94"/>
    <w:rsid w:val="009005B0"/>
    <w:rsid w:val="009006F6"/>
    <w:rsid w:val="009008F5"/>
    <w:rsid w:val="0090097A"/>
    <w:rsid w:val="00900D3E"/>
    <w:rsid w:val="00901CE2"/>
    <w:rsid w:val="00902DBB"/>
    <w:rsid w:val="0090320C"/>
    <w:rsid w:val="00903D4C"/>
    <w:rsid w:val="009042D8"/>
    <w:rsid w:val="00904627"/>
    <w:rsid w:val="00904B06"/>
    <w:rsid w:val="00905948"/>
    <w:rsid w:val="00906645"/>
    <w:rsid w:val="0090719E"/>
    <w:rsid w:val="00907F2B"/>
    <w:rsid w:val="00907F2E"/>
    <w:rsid w:val="00910627"/>
    <w:rsid w:val="009107D0"/>
    <w:rsid w:val="00910B76"/>
    <w:rsid w:val="00911C12"/>
    <w:rsid w:val="00912D9C"/>
    <w:rsid w:val="00913DAF"/>
    <w:rsid w:val="009146B6"/>
    <w:rsid w:val="00914859"/>
    <w:rsid w:val="00915140"/>
    <w:rsid w:val="00915CD8"/>
    <w:rsid w:val="00916C38"/>
    <w:rsid w:val="00916D91"/>
    <w:rsid w:val="00917454"/>
    <w:rsid w:val="00917707"/>
    <w:rsid w:val="009178EC"/>
    <w:rsid w:val="009207C7"/>
    <w:rsid w:val="00922378"/>
    <w:rsid w:val="00922A3C"/>
    <w:rsid w:val="00922B91"/>
    <w:rsid w:val="009232EB"/>
    <w:rsid w:val="0092334B"/>
    <w:rsid w:val="0092373F"/>
    <w:rsid w:val="00924345"/>
    <w:rsid w:val="0092445D"/>
    <w:rsid w:val="00924482"/>
    <w:rsid w:val="00925683"/>
    <w:rsid w:val="0092647C"/>
    <w:rsid w:val="009264CD"/>
    <w:rsid w:val="009271D8"/>
    <w:rsid w:val="009276B9"/>
    <w:rsid w:val="00930CCF"/>
    <w:rsid w:val="00930FCB"/>
    <w:rsid w:val="00932141"/>
    <w:rsid w:val="0093267F"/>
    <w:rsid w:val="00932940"/>
    <w:rsid w:val="009334BE"/>
    <w:rsid w:val="00933757"/>
    <w:rsid w:val="00933885"/>
    <w:rsid w:val="00934D5D"/>
    <w:rsid w:val="0093547A"/>
    <w:rsid w:val="009355C2"/>
    <w:rsid w:val="0093601B"/>
    <w:rsid w:val="0093641C"/>
    <w:rsid w:val="00936510"/>
    <w:rsid w:val="009367F3"/>
    <w:rsid w:val="0093787F"/>
    <w:rsid w:val="00940319"/>
    <w:rsid w:val="00940677"/>
    <w:rsid w:val="00940A64"/>
    <w:rsid w:val="00940BE7"/>
    <w:rsid w:val="00940CA3"/>
    <w:rsid w:val="00940EED"/>
    <w:rsid w:val="00941211"/>
    <w:rsid w:val="00941529"/>
    <w:rsid w:val="00942C5D"/>
    <w:rsid w:val="00943B63"/>
    <w:rsid w:val="009447BF"/>
    <w:rsid w:val="00944975"/>
    <w:rsid w:val="00944A0E"/>
    <w:rsid w:val="00944DE7"/>
    <w:rsid w:val="00947C71"/>
    <w:rsid w:val="009506BA"/>
    <w:rsid w:val="009510F0"/>
    <w:rsid w:val="00952916"/>
    <w:rsid w:val="00952972"/>
    <w:rsid w:val="00953148"/>
    <w:rsid w:val="009536F4"/>
    <w:rsid w:val="00953ACD"/>
    <w:rsid w:val="00953CFF"/>
    <w:rsid w:val="009547E3"/>
    <w:rsid w:val="00955593"/>
    <w:rsid w:val="00956595"/>
    <w:rsid w:val="0095699D"/>
    <w:rsid w:val="00956DB7"/>
    <w:rsid w:val="00957E86"/>
    <w:rsid w:val="00960BBE"/>
    <w:rsid w:val="00961B2D"/>
    <w:rsid w:val="00961B97"/>
    <w:rsid w:val="00961C13"/>
    <w:rsid w:val="009624E9"/>
    <w:rsid w:val="00962D31"/>
    <w:rsid w:val="00962D72"/>
    <w:rsid w:val="009632B2"/>
    <w:rsid w:val="00963D9D"/>
    <w:rsid w:val="00964846"/>
    <w:rsid w:val="00966D9B"/>
    <w:rsid w:val="009678BD"/>
    <w:rsid w:val="0096792F"/>
    <w:rsid w:val="00970262"/>
    <w:rsid w:val="00970903"/>
    <w:rsid w:val="009709DA"/>
    <w:rsid w:val="00970B6D"/>
    <w:rsid w:val="00970CB4"/>
    <w:rsid w:val="00971939"/>
    <w:rsid w:val="009729BA"/>
    <w:rsid w:val="00973798"/>
    <w:rsid w:val="00973B86"/>
    <w:rsid w:val="00973D71"/>
    <w:rsid w:val="00974B08"/>
    <w:rsid w:val="00975A60"/>
    <w:rsid w:val="00976236"/>
    <w:rsid w:val="0097765B"/>
    <w:rsid w:val="009777BE"/>
    <w:rsid w:val="009801A0"/>
    <w:rsid w:val="00980334"/>
    <w:rsid w:val="0098080B"/>
    <w:rsid w:val="00981109"/>
    <w:rsid w:val="00981F5E"/>
    <w:rsid w:val="00982C12"/>
    <w:rsid w:val="009832B0"/>
    <w:rsid w:val="00983F18"/>
    <w:rsid w:val="00984433"/>
    <w:rsid w:val="00984D4F"/>
    <w:rsid w:val="00984EA5"/>
    <w:rsid w:val="00984F6A"/>
    <w:rsid w:val="0098507E"/>
    <w:rsid w:val="009858CE"/>
    <w:rsid w:val="00986ACB"/>
    <w:rsid w:val="00986C51"/>
    <w:rsid w:val="00986D98"/>
    <w:rsid w:val="009873DB"/>
    <w:rsid w:val="00987C7E"/>
    <w:rsid w:val="00987DE2"/>
    <w:rsid w:val="009901B4"/>
    <w:rsid w:val="00990CDC"/>
    <w:rsid w:val="00990F0A"/>
    <w:rsid w:val="009914C9"/>
    <w:rsid w:val="0099204B"/>
    <w:rsid w:val="009946F9"/>
    <w:rsid w:val="0099524C"/>
    <w:rsid w:val="00995313"/>
    <w:rsid w:val="00995511"/>
    <w:rsid w:val="0099666A"/>
    <w:rsid w:val="00996869"/>
    <w:rsid w:val="00997017"/>
    <w:rsid w:val="009972DF"/>
    <w:rsid w:val="00997944"/>
    <w:rsid w:val="00997981"/>
    <w:rsid w:val="009A0643"/>
    <w:rsid w:val="009A08C2"/>
    <w:rsid w:val="009A0B7E"/>
    <w:rsid w:val="009A1787"/>
    <w:rsid w:val="009A339C"/>
    <w:rsid w:val="009A3CE9"/>
    <w:rsid w:val="009A3DE7"/>
    <w:rsid w:val="009A3FA3"/>
    <w:rsid w:val="009A4FB6"/>
    <w:rsid w:val="009A5490"/>
    <w:rsid w:val="009A555C"/>
    <w:rsid w:val="009A5A8C"/>
    <w:rsid w:val="009A621F"/>
    <w:rsid w:val="009A6CA7"/>
    <w:rsid w:val="009A70B7"/>
    <w:rsid w:val="009A72F5"/>
    <w:rsid w:val="009A74B4"/>
    <w:rsid w:val="009B1308"/>
    <w:rsid w:val="009B1378"/>
    <w:rsid w:val="009B1517"/>
    <w:rsid w:val="009B27CB"/>
    <w:rsid w:val="009B29AA"/>
    <w:rsid w:val="009B2B67"/>
    <w:rsid w:val="009B3506"/>
    <w:rsid w:val="009B383C"/>
    <w:rsid w:val="009B43AC"/>
    <w:rsid w:val="009B4962"/>
    <w:rsid w:val="009B4C34"/>
    <w:rsid w:val="009B5218"/>
    <w:rsid w:val="009B5531"/>
    <w:rsid w:val="009B5C7C"/>
    <w:rsid w:val="009B5F85"/>
    <w:rsid w:val="009B654F"/>
    <w:rsid w:val="009B66D3"/>
    <w:rsid w:val="009B7014"/>
    <w:rsid w:val="009C14D5"/>
    <w:rsid w:val="009C1834"/>
    <w:rsid w:val="009C1EA0"/>
    <w:rsid w:val="009C307C"/>
    <w:rsid w:val="009C39E1"/>
    <w:rsid w:val="009C6A39"/>
    <w:rsid w:val="009C6AA3"/>
    <w:rsid w:val="009C705F"/>
    <w:rsid w:val="009C71E7"/>
    <w:rsid w:val="009C7DD1"/>
    <w:rsid w:val="009D030F"/>
    <w:rsid w:val="009D0817"/>
    <w:rsid w:val="009D097D"/>
    <w:rsid w:val="009D17C4"/>
    <w:rsid w:val="009D217F"/>
    <w:rsid w:val="009D3D06"/>
    <w:rsid w:val="009D481F"/>
    <w:rsid w:val="009D6CE0"/>
    <w:rsid w:val="009D6F9E"/>
    <w:rsid w:val="009D7202"/>
    <w:rsid w:val="009D7DCC"/>
    <w:rsid w:val="009D7F3C"/>
    <w:rsid w:val="009E0358"/>
    <w:rsid w:val="009E0FF3"/>
    <w:rsid w:val="009E2213"/>
    <w:rsid w:val="009E28C5"/>
    <w:rsid w:val="009E316D"/>
    <w:rsid w:val="009E3368"/>
    <w:rsid w:val="009E3884"/>
    <w:rsid w:val="009E40AD"/>
    <w:rsid w:val="009E56F5"/>
    <w:rsid w:val="009E60A0"/>
    <w:rsid w:val="009E6388"/>
    <w:rsid w:val="009E662C"/>
    <w:rsid w:val="009E6A50"/>
    <w:rsid w:val="009E6A9F"/>
    <w:rsid w:val="009E6E43"/>
    <w:rsid w:val="009F0A74"/>
    <w:rsid w:val="009F0F35"/>
    <w:rsid w:val="009F11D3"/>
    <w:rsid w:val="009F23A0"/>
    <w:rsid w:val="009F2453"/>
    <w:rsid w:val="009F2552"/>
    <w:rsid w:val="009F25DA"/>
    <w:rsid w:val="009F280C"/>
    <w:rsid w:val="009F2A0A"/>
    <w:rsid w:val="009F2AFD"/>
    <w:rsid w:val="009F357C"/>
    <w:rsid w:val="009F376A"/>
    <w:rsid w:val="009F4069"/>
    <w:rsid w:val="009F4355"/>
    <w:rsid w:val="009F4359"/>
    <w:rsid w:val="009F4CD1"/>
    <w:rsid w:val="009F52F8"/>
    <w:rsid w:val="009F54A4"/>
    <w:rsid w:val="009F5D44"/>
    <w:rsid w:val="009F69B3"/>
    <w:rsid w:val="009F6A21"/>
    <w:rsid w:val="009F78E9"/>
    <w:rsid w:val="00A007FC"/>
    <w:rsid w:val="00A010BC"/>
    <w:rsid w:val="00A023DD"/>
    <w:rsid w:val="00A02F97"/>
    <w:rsid w:val="00A02FFD"/>
    <w:rsid w:val="00A03174"/>
    <w:rsid w:val="00A0401B"/>
    <w:rsid w:val="00A0443F"/>
    <w:rsid w:val="00A04AA4"/>
    <w:rsid w:val="00A04DCD"/>
    <w:rsid w:val="00A04FD4"/>
    <w:rsid w:val="00A05ACA"/>
    <w:rsid w:val="00A061F8"/>
    <w:rsid w:val="00A06578"/>
    <w:rsid w:val="00A071E7"/>
    <w:rsid w:val="00A0744D"/>
    <w:rsid w:val="00A07F2C"/>
    <w:rsid w:val="00A10A78"/>
    <w:rsid w:val="00A12057"/>
    <w:rsid w:val="00A125F3"/>
    <w:rsid w:val="00A1282E"/>
    <w:rsid w:val="00A12B04"/>
    <w:rsid w:val="00A12FC3"/>
    <w:rsid w:val="00A135BE"/>
    <w:rsid w:val="00A137D6"/>
    <w:rsid w:val="00A13C33"/>
    <w:rsid w:val="00A142AD"/>
    <w:rsid w:val="00A149B6"/>
    <w:rsid w:val="00A15433"/>
    <w:rsid w:val="00A157ED"/>
    <w:rsid w:val="00A15917"/>
    <w:rsid w:val="00A15C7E"/>
    <w:rsid w:val="00A15E2A"/>
    <w:rsid w:val="00A162B0"/>
    <w:rsid w:val="00A1638D"/>
    <w:rsid w:val="00A16F56"/>
    <w:rsid w:val="00A2035C"/>
    <w:rsid w:val="00A20833"/>
    <w:rsid w:val="00A21BD1"/>
    <w:rsid w:val="00A22045"/>
    <w:rsid w:val="00A22269"/>
    <w:rsid w:val="00A225D2"/>
    <w:rsid w:val="00A22754"/>
    <w:rsid w:val="00A23252"/>
    <w:rsid w:val="00A2327C"/>
    <w:rsid w:val="00A2381F"/>
    <w:rsid w:val="00A2396F"/>
    <w:rsid w:val="00A24019"/>
    <w:rsid w:val="00A25538"/>
    <w:rsid w:val="00A25CD4"/>
    <w:rsid w:val="00A27BF3"/>
    <w:rsid w:val="00A301FA"/>
    <w:rsid w:val="00A3097D"/>
    <w:rsid w:val="00A310B8"/>
    <w:rsid w:val="00A310E5"/>
    <w:rsid w:val="00A3128E"/>
    <w:rsid w:val="00A31919"/>
    <w:rsid w:val="00A322C5"/>
    <w:rsid w:val="00A32586"/>
    <w:rsid w:val="00A32A19"/>
    <w:rsid w:val="00A34A51"/>
    <w:rsid w:val="00A35E2F"/>
    <w:rsid w:val="00A407BE"/>
    <w:rsid w:val="00A40DCA"/>
    <w:rsid w:val="00A41619"/>
    <w:rsid w:val="00A41D9A"/>
    <w:rsid w:val="00A43921"/>
    <w:rsid w:val="00A4598E"/>
    <w:rsid w:val="00A45AB0"/>
    <w:rsid w:val="00A45CC0"/>
    <w:rsid w:val="00A45DD1"/>
    <w:rsid w:val="00A46657"/>
    <w:rsid w:val="00A47F5D"/>
    <w:rsid w:val="00A50253"/>
    <w:rsid w:val="00A5056C"/>
    <w:rsid w:val="00A50D07"/>
    <w:rsid w:val="00A50D34"/>
    <w:rsid w:val="00A51192"/>
    <w:rsid w:val="00A521EE"/>
    <w:rsid w:val="00A52D0F"/>
    <w:rsid w:val="00A53011"/>
    <w:rsid w:val="00A53764"/>
    <w:rsid w:val="00A5422B"/>
    <w:rsid w:val="00A5460E"/>
    <w:rsid w:val="00A54760"/>
    <w:rsid w:val="00A54A49"/>
    <w:rsid w:val="00A54D80"/>
    <w:rsid w:val="00A54EFB"/>
    <w:rsid w:val="00A5526B"/>
    <w:rsid w:val="00A55314"/>
    <w:rsid w:val="00A55E58"/>
    <w:rsid w:val="00A564C8"/>
    <w:rsid w:val="00A57454"/>
    <w:rsid w:val="00A57678"/>
    <w:rsid w:val="00A60003"/>
    <w:rsid w:val="00A60CB9"/>
    <w:rsid w:val="00A61152"/>
    <w:rsid w:val="00A6277C"/>
    <w:rsid w:val="00A628B2"/>
    <w:rsid w:val="00A63388"/>
    <w:rsid w:val="00A63B3F"/>
    <w:rsid w:val="00A63BC3"/>
    <w:rsid w:val="00A63E29"/>
    <w:rsid w:val="00A643C8"/>
    <w:rsid w:val="00A64AD1"/>
    <w:rsid w:val="00A663CF"/>
    <w:rsid w:val="00A66720"/>
    <w:rsid w:val="00A67077"/>
    <w:rsid w:val="00A67546"/>
    <w:rsid w:val="00A67EEA"/>
    <w:rsid w:val="00A70278"/>
    <w:rsid w:val="00A7065E"/>
    <w:rsid w:val="00A71B97"/>
    <w:rsid w:val="00A71D23"/>
    <w:rsid w:val="00A7223C"/>
    <w:rsid w:val="00A723D5"/>
    <w:rsid w:val="00A72FC4"/>
    <w:rsid w:val="00A73DF6"/>
    <w:rsid w:val="00A746CF"/>
    <w:rsid w:val="00A74A3F"/>
    <w:rsid w:val="00A74C5B"/>
    <w:rsid w:val="00A75C73"/>
    <w:rsid w:val="00A75F40"/>
    <w:rsid w:val="00A761F3"/>
    <w:rsid w:val="00A80065"/>
    <w:rsid w:val="00A804C1"/>
    <w:rsid w:val="00A810C4"/>
    <w:rsid w:val="00A812DA"/>
    <w:rsid w:val="00A82FDA"/>
    <w:rsid w:val="00A834A0"/>
    <w:rsid w:val="00A8402B"/>
    <w:rsid w:val="00A84720"/>
    <w:rsid w:val="00A8689A"/>
    <w:rsid w:val="00A874AD"/>
    <w:rsid w:val="00A874E8"/>
    <w:rsid w:val="00A87F4A"/>
    <w:rsid w:val="00A90672"/>
    <w:rsid w:val="00A908F9"/>
    <w:rsid w:val="00A90AF7"/>
    <w:rsid w:val="00A91B5C"/>
    <w:rsid w:val="00A9205B"/>
    <w:rsid w:val="00A92EF3"/>
    <w:rsid w:val="00A939CA"/>
    <w:rsid w:val="00A939D6"/>
    <w:rsid w:val="00A94219"/>
    <w:rsid w:val="00A94FAD"/>
    <w:rsid w:val="00A951C9"/>
    <w:rsid w:val="00A954D3"/>
    <w:rsid w:val="00A95ACB"/>
    <w:rsid w:val="00A9714D"/>
    <w:rsid w:val="00AA0424"/>
    <w:rsid w:val="00AA15E3"/>
    <w:rsid w:val="00AA22D0"/>
    <w:rsid w:val="00AA307F"/>
    <w:rsid w:val="00AA419A"/>
    <w:rsid w:val="00AA4345"/>
    <w:rsid w:val="00AA46EB"/>
    <w:rsid w:val="00AA47EB"/>
    <w:rsid w:val="00AA49EF"/>
    <w:rsid w:val="00AA5451"/>
    <w:rsid w:val="00AA54FA"/>
    <w:rsid w:val="00AA7334"/>
    <w:rsid w:val="00AB0637"/>
    <w:rsid w:val="00AB1057"/>
    <w:rsid w:val="00AB2398"/>
    <w:rsid w:val="00AB28DD"/>
    <w:rsid w:val="00AB32F4"/>
    <w:rsid w:val="00AB38A4"/>
    <w:rsid w:val="00AB3A7D"/>
    <w:rsid w:val="00AB3D67"/>
    <w:rsid w:val="00AB3DE3"/>
    <w:rsid w:val="00AB4127"/>
    <w:rsid w:val="00AB4465"/>
    <w:rsid w:val="00AB53A4"/>
    <w:rsid w:val="00AB6ACF"/>
    <w:rsid w:val="00AC0C93"/>
    <w:rsid w:val="00AC111F"/>
    <w:rsid w:val="00AC19BF"/>
    <w:rsid w:val="00AC2DF4"/>
    <w:rsid w:val="00AC418B"/>
    <w:rsid w:val="00AC4E61"/>
    <w:rsid w:val="00AC52CE"/>
    <w:rsid w:val="00AC5834"/>
    <w:rsid w:val="00AC5C7A"/>
    <w:rsid w:val="00AC6B9F"/>
    <w:rsid w:val="00AC6BD5"/>
    <w:rsid w:val="00AC6D2E"/>
    <w:rsid w:val="00AC6DA7"/>
    <w:rsid w:val="00AC6E0D"/>
    <w:rsid w:val="00AC7E72"/>
    <w:rsid w:val="00AD03A8"/>
    <w:rsid w:val="00AD0511"/>
    <w:rsid w:val="00AD0941"/>
    <w:rsid w:val="00AD0BA8"/>
    <w:rsid w:val="00AD1A48"/>
    <w:rsid w:val="00AD22A1"/>
    <w:rsid w:val="00AD25EE"/>
    <w:rsid w:val="00AD29FF"/>
    <w:rsid w:val="00AD3742"/>
    <w:rsid w:val="00AD48E2"/>
    <w:rsid w:val="00AD4926"/>
    <w:rsid w:val="00AD4EDF"/>
    <w:rsid w:val="00AD6107"/>
    <w:rsid w:val="00AD7A6A"/>
    <w:rsid w:val="00AD7CB8"/>
    <w:rsid w:val="00AD7FF9"/>
    <w:rsid w:val="00AE035E"/>
    <w:rsid w:val="00AE1519"/>
    <w:rsid w:val="00AE2C7F"/>
    <w:rsid w:val="00AE2FC6"/>
    <w:rsid w:val="00AE3041"/>
    <w:rsid w:val="00AE33F7"/>
    <w:rsid w:val="00AE3647"/>
    <w:rsid w:val="00AE3968"/>
    <w:rsid w:val="00AE470D"/>
    <w:rsid w:val="00AE4C23"/>
    <w:rsid w:val="00AE58B7"/>
    <w:rsid w:val="00AE6871"/>
    <w:rsid w:val="00AE6AC0"/>
    <w:rsid w:val="00AE6E78"/>
    <w:rsid w:val="00AF0A16"/>
    <w:rsid w:val="00AF11BC"/>
    <w:rsid w:val="00AF25CB"/>
    <w:rsid w:val="00AF3AE7"/>
    <w:rsid w:val="00AF3FDB"/>
    <w:rsid w:val="00AF55C6"/>
    <w:rsid w:val="00AF56F1"/>
    <w:rsid w:val="00AF6C02"/>
    <w:rsid w:val="00AF780C"/>
    <w:rsid w:val="00B01B04"/>
    <w:rsid w:val="00B0210A"/>
    <w:rsid w:val="00B0340E"/>
    <w:rsid w:val="00B04790"/>
    <w:rsid w:val="00B0545A"/>
    <w:rsid w:val="00B06485"/>
    <w:rsid w:val="00B06FFE"/>
    <w:rsid w:val="00B1032D"/>
    <w:rsid w:val="00B10CF4"/>
    <w:rsid w:val="00B11125"/>
    <w:rsid w:val="00B11475"/>
    <w:rsid w:val="00B119B7"/>
    <w:rsid w:val="00B11A2C"/>
    <w:rsid w:val="00B11B98"/>
    <w:rsid w:val="00B120A1"/>
    <w:rsid w:val="00B12A58"/>
    <w:rsid w:val="00B12B79"/>
    <w:rsid w:val="00B12DD1"/>
    <w:rsid w:val="00B1310B"/>
    <w:rsid w:val="00B14B75"/>
    <w:rsid w:val="00B160A2"/>
    <w:rsid w:val="00B165BF"/>
    <w:rsid w:val="00B20C4B"/>
    <w:rsid w:val="00B211A0"/>
    <w:rsid w:val="00B21FCA"/>
    <w:rsid w:val="00B225BC"/>
    <w:rsid w:val="00B22B90"/>
    <w:rsid w:val="00B22CB6"/>
    <w:rsid w:val="00B238EF"/>
    <w:rsid w:val="00B2499C"/>
    <w:rsid w:val="00B24A5B"/>
    <w:rsid w:val="00B24D37"/>
    <w:rsid w:val="00B315FB"/>
    <w:rsid w:val="00B32931"/>
    <w:rsid w:val="00B32DBA"/>
    <w:rsid w:val="00B33169"/>
    <w:rsid w:val="00B33939"/>
    <w:rsid w:val="00B33B68"/>
    <w:rsid w:val="00B33EB8"/>
    <w:rsid w:val="00B34259"/>
    <w:rsid w:val="00B34CED"/>
    <w:rsid w:val="00B34FD5"/>
    <w:rsid w:val="00B357BC"/>
    <w:rsid w:val="00B368BA"/>
    <w:rsid w:val="00B36D7B"/>
    <w:rsid w:val="00B37086"/>
    <w:rsid w:val="00B37DC8"/>
    <w:rsid w:val="00B401AA"/>
    <w:rsid w:val="00B405CC"/>
    <w:rsid w:val="00B40877"/>
    <w:rsid w:val="00B40A22"/>
    <w:rsid w:val="00B41562"/>
    <w:rsid w:val="00B41A41"/>
    <w:rsid w:val="00B4253C"/>
    <w:rsid w:val="00B42ED4"/>
    <w:rsid w:val="00B43184"/>
    <w:rsid w:val="00B433E9"/>
    <w:rsid w:val="00B446FB"/>
    <w:rsid w:val="00B45130"/>
    <w:rsid w:val="00B4649D"/>
    <w:rsid w:val="00B46B4A"/>
    <w:rsid w:val="00B4726B"/>
    <w:rsid w:val="00B47DF1"/>
    <w:rsid w:val="00B50E74"/>
    <w:rsid w:val="00B512FE"/>
    <w:rsid w:val="00B5192B"/>
    <w:rsid w:val="00B52679"/>
    <w:rsid w:val="00B531E7"/>
    <w:rsid w:val="00B53A4E"/>
    <w:rsid w:val="00B5469E"/>
    <w:rsid w:val="00B54F08"/>
    <w:rsid w:val="00B55A4D"/>
    <w:rsid w:val="00B55C7F"/>
    <w:rsid w:val="00B55DE0"/>
    <w:rsid w:val="00B56888"/>
    <w:rsid w:val="00B57159"/>
    <w:rsid w:val="00B57B6B"/>
    <w:rsid w:val="00B6031B"/>
    <w:rsid w:val="00B604D1"/>
    <w:rsid w:val="00B606CE"/>
    <w:rsid w:val="00B60F94"/>
    <w:rsid w:val="00B61EF6"/>
    <w:rsid w:val="00B64636"/>
    <w:rsid w:val="00B65B84"/>
    <w:rsid w:val="00B65FC1"/>
    <w:rsid w:val="00B66442"/>
    <w:rsid w:val="00B67F10"/>
    <w:rsid w:val="00B70951"/>
    <w:rsid w:val="00B70B27"/>
    <w:rsid w:val="00B70E88"/>
    <w:rsid w:val="00B71CCF"/>
    <w:rsid w:val="00B71EB2"/>
    <w:rsid w:val="00B727CD"/>
    <w:rsid w:val="00B72AAD"/>
    <w:rsid w:val="00B72D24"/>
    <w:rsid w:val="00B73A92"/>
    <w:rsid w:val="00B74681"/>
    <w:rsid w:val="00B75579"/>
    <w:rsid w:val="00B75658"/>
    <w:rsid w:val="00B7573D"/>
    <w:rsid w:val="00B771DB"/>
    <w:rsid w:val="00B8051D"/>
    <w:rsid w:val="00B80F56"/>
    <w:rsid w:val="00B81017"/>
    <w:rsid w:val="00B82DEE"/>
    <w:rsid w:val="00B836BA"/>
    <w:rsid w:val="00B8418B"/>
    <w:rsid w:val="00B84253"/>
    <w:rsid w:val="00B84D70"/>
    <w:rsid w:val="00B84FB4"/>
    <w:rsid w:val="00B85814"/>
    <w:rsid w:val="00B86337"/>
    <w:rsid w:val="00B86642"/>
    <w:rsid w:val="00B8664B"/>
    <w:rsid w:val="00B86E66"/>
    <w:rsid w:val="00B8704A"/>
    <w:rsid w:val="00B875CA"/>
    <w:rsid w:val="00B875ED"/>
    <w:rsid w:val="00B90AFB"/>
    <w:rsid w:val="00B914AB"/>
    <w:rsid w:val="00B91947"/>
    <w:rsid w:val="00B91CD8"/>
    <w:rsid w:val="00B91D3B"/>
    <w:rsid w:val="00B91F7C"/>
    <w:rsid w:val="00B926FE"/>
    <w:rsid w:val="00B92F70"/>
    <w:rsid w:val="00B9382D"/>
    <w:rsid w:val="00B93A78"/>
    <w:rsid w:val="00B943AB"/>
    <w:rsid w:val="00B96653"/>
    <w:rsid w:val="00B9665A"/>
    <w:rsid w:val="00B96BE2"/>
    <w:rsid w:val="00B96D86"/>
    <w:rsid w:val="00BA01E6"/>
    <w:rsid w:val="00BA097E"/>
    <w:rsid w:val="00BA2769"/>
    <w:rsid w:val="00BA4271"/>
    <w:rsid w:val="00BA4FD4"/>
    <w:rsid w:val="00BA5D6D"/>
    <w:rsid w:val="00BA5F5E"/>
    <w:rsid w:val="00BA6533"/>
    <w:rsid w:val="00BA74A0"/>
    <w:rsid w:val="00BA790F"/>
    <w:rsid w:val="00BA7AE8"/>
    <w:rsid w:val="00BB052A"/>
    <w:rsid w:val="00BB085D"/>
    <w:rsid w:val="00BB0FAD"/>
    <w:rsid w:val="00BB1D1F"/>
    <w:rsid w:val="00BB287E"/>
    <w:rsid w:val="00BB32BC"/>
    <w:rsid w:val="00BB3310"/>
    <w:rsid w:val="00BB38B9"/>
    <w:rsid w:val="00BB3D6B"/>
    <w:rsid w:val="00BB435B"/>
    <w:rsid w:val="00BB4A23"/>
    <w:rsid w:val="00BB4CC9"/>
    <w:rsid w:val="00BB4E97"/>
    <w:rsid w:val="00BB5751"/>
    <w:rsid w:val="00BB5B01"/>
    <w:rsid w:val="00BB60E3"/>
    <w:rsid w:val="00BB6154"/>
    <w:rsid w:val="00BB64E0"/>
    <w:rsid w:val="00BB711E"/>
    <w:rsid w:val="00BB7F84"/>
    <w:rsid w:val="00BC0A8A"/>
    <w:rsid w:val="00BC0F62"/>
    <w:rsid w:val="00BC0FC2"/>
    <w:rsid w:val="00BC1707"/>
    <w:rsid w:val="00BC2F41"/>
    <w:rsid w:val="00BC309C"/>
    <w:rsid w:val="00BC30AA"/>
    <w:rsid w:val="00BC3351"/>
    <w:rsid w:val="00BC338D"/>
    <w:rsid w:val="00BC42F3"/>
    <w:rsid w:val="00BC4389"/>
    <w:rsid w:val="00BC5513"/>
    <w:rsid w:val="00BC614C"/>
    <w:rsid w:val="00BC696D"/>
    <w:rsid w:val="00BC7AB3"/>
    <w:rsid w:val="00BD0C0D"/>
    <w:rsid w:val="00BD0C74"/>
    <w:rsid w:val="00BD14BA"/>
    <w:rsid w:val="00BD1BED"/>
    <w:rsid w:val="00BD1E82"/>
    <w:rsid w:val="00BD27E3"/>
    <w:rsid w:val="00BD2DE3"/>
    <w:rsid w:val="00BD3A65"/>
    <w:rsid w:val="00BD4A08"/>
    <w:rsid w:val="00BD4F9F"/>
    <w:rsid w:val="00BD56AF"/>
    <w:rsid w:val="00BD57D0"/>
    <w:rsid w:val="00BD5C6B"/>
    <w:rsid w:val="00BD6208"/>
    <w:rsid w:val="00BD67E8"/>
    <w:rsid w:val="00BD79BA"/>
    <w:rsid w:val="00BE04EB"/>
    <w:rsid w:val="00BE075A"/>
    <w:rsid w:val="00BE0823"/>
    <w:rsid w:val="00BE110B"/>
    <w:rsid w:val="00BE151E"/>
    <w:rsid w:val="00BE1903"/>
    <w:rsid w:val="00BE1E98"/>
    <w:rsid w:val="00BE1FE3"/>
    <w:rsid w:val="00BE28AF"/>
    <w:rsid w:val="00BE35D1"/>
    <w:rsid w:val="00BE35F2"/>
    <w:rsid w:val="00BE3CF5"/>
    <w:rsid w:val="00BE4218"/>
    <w:rsid w:val="00BE5135"/>
    <w:rsid w:val="00BE52E0"/>
    <w:rsid w:val="00BE5DFF"/>
    <w:rsid w:val="00BE5E29"/>
    <w:rsid w:val="00BE6576"/>
    <w:rsid w:val="00BE726A"/>
    <w:rsid w:val="00BE77B7"/>
    <w:rsid w:val="00BE795A"/>
    <w:rsid w:val="00BF0AC7"/>
    <w:rsid w:val="00BF35E9"/>
    <w:rsid w:val="00BF3A96"/>
    <w:rsid w:val="00BF403C"/>
    <w:rsid w:val="00BF4292"/>
    <w:rsid w:val="00BF4A81"/>
    <w:rsid w:val="00BF4B36"/>
    <w:rsid w:val="00BF5E2D"/>
    <w:rsid w:val="00BF5F47"/>
    <w:rsid w:val="00BF6650"/>
    <w:rsid w:val="00BF7393"/>
    <w:rsid w:val="00BF7689"/>
    <w:rsid w:val="00BF7723"/>
    <w:rsid w:val="00BF78A2"/>
    <w:rsid w:val="00C00CF4"/>
    <w:rsid w:val="00C01F30"/>
    <w:rsid w:val="00C024E4"/>
    <w:rsid w:val="00C029B3"/>
    <w:rsid w:val="00C0336F"/>
    <w:rsid w:val="00C0445B"/>
    <w:rsid w:val="00C05C42"/>
    <w:rsid w:val="00C06073"/>
    <w:rsid w:val="00C06EDD"/>
    <w:rsid w:val="00C07628"/>
    <w:rsid w:val="00C07AE0"/>
    <w:rsid w:val="00C07BE5"/>
    <w:rsid w:val="00C07D60"/>
    <w:rsid w:val="00C10E8B"/>
    <w:rsid w:val="00C11F2E"/>
    <w:rsid w:val="00C1241B"/>
    <w:rsid w:val="00C13995"/>
    <w:rsid w:val="00C13A7A"/>
    <w:rsid w:val="00C13CE1"/>
    <w:rsid w:val="00C150FF"/>
    <w:rsid w:val="00C1561E"/>
    <w:rsid w:val="00C15CBF"/>
    <w:rsid w:val="00C16284"/>
    <w:rsid w:val="00C17B14"/>
    <w:rsid w:val="00C20416"/>
    <w:rsid w:val="00C20428"/>
    <w:rsid w:val="00C21A5C"/>
    <w:rsid w:val="00C21DDD"/>
    <w:rsid w:val="00C22218"/>
    <w:rsid w:val="00C226E1"/>
    <w:rsid w:val="00C23B86"/>
    <w:rsid w:val="00C25558"/>
    <w:rsid w:val="00C2637D"/>
    <w:rsid w:val="00C2696E"/>
    <w:rsid w:val="00C26FF5"/>
    <w:rsid w:val="00C30F34"/>
    <w:rsid w:val="00C3242D"/>
    <w:rsid w:val="00C3347E"/>
    <w:rsid w:val="00C34187"/>
    <w:rsid w:val="00C34439"/>
    <w:rsid w:val="00C352B5"/>
    <w:rsid w:val="00C357FD"/>
    <w:rsid w:val="00C361B3"/>
    <w:rsid w:val="00C3632C"/>
    <w:rsid w:val="00C363FB"/>
    <w:rsid w:val="00C36802"/>
    <w:rsid w:val="00C368A4"/>
    <w:rsid w:val="00C36BCD"/>
    <w:rsid w:val="00C3797A"/>
    <w:rsid w:val="00C403C4"/>
    <w:rsid w:val="00C40577"/>
    <w:rsid w:val="00C40642"/>
    <w:rsid w:val="00C41388"/>
    <w:rsid w:val="00C416DE"/>
    <w:rsid w:val="00C41B2B"/>
    <w:rsid w:val="00C420D0"/>
    <w:rsid w:val="00C42778"/>
    <w:rsid w:val="00C42DAB"/>
    <w:rsid w:val="00C435C5"/>
    <w:rsid w:val="00C43BB2"/>
    <w:rsid w:val="00C44A08"/>
    <w:rsid w:val="00C44D51"/>
    <w:rsid w:val="00C46918"/>
    <w:rsid w:val="00C47750"/>
    <w:rsid w:val="00C47795"/>
    <w:rsid w:val="00C501E3"/>
    <w:rsid w:val="00C50710"/>
    <w:rsid w:val="00C50939"/>
    <w:rsid w:val="00C52E11"/>
    <w:rsid w:val="00C52EB7"/>
    <w:rsid w:val="00C52EB9"/>
    <w:rsid w:val="00C5341A"/>
    <w:rsid w:val="00C5404B"/>
    <w:rsid w:val="00C5412B"/>
    <w:rsid w:val="00C54275"/>
    <w:rsid w:val="00C54517"/>
    <w:rsid w:val="00C55E7D"/>
    <w:rsid w:val="00C55FB2"/>
    <w:rsid w:val="00C56C79"/>
    <w:rsid w:val="00C56D01"/>
    <w:rsid w:val="00C56FE0"/>
    <w:rsid w:val="00C572FF"/>
    <w:rsid w:val="00C5768A"/>
    <w:rsid w:val="00C57D11"/>
    <w:rsid w:val="00C57D52"/>
    <w:rsid w:val="00C61B5A"/>
    <w:rsid w:val="00C6208F"/>
    <w:rsid w:val="00C62C1E"/>
    <w:rsid w:val="00C62F73"/>
    <w:rsid w:val="00C6345A"/>
    <w:rsid w:val="00C63944"/>
    <w:rsid w:val="00C651DF"/>
    <w:rsid w:val="00C655CE"/>
    <w:rsid w:val="00C663A0"/>
    <w:rsid w:val="00C66419"/>
    <w:rsid w:val="00C67A94"/>
    <w:rsid w:val="00C67CFD"/>
    <w:rsid w:val="00C70119"/>
    <w:rsid w:val="00C701FB"/>
    <w:rsid w:val="00C70270"/>
    <w:rsid w:val="00C706AD"/>
    <w:rsid w:val="00C70C67"/>
    <w:rsid w:val="00C715FA"/>
    <w:rsid w:val="00C71C9F"/>
    <w:rsid w:val="00C71F62"/>
    <w:rsid w:val="00C721BF"/>
    <w:rsid w:val="00C721FA"/>
    <w:rsid w:val="00C72829"/>
    <w:rsid w:val="00C735AC"/>
    <w:rsid w:val="00C73C93"/>
    <w:rsid w:val="00C75628"/>
    <w:rsid w:val="00C75D00"/>
    <w:rsid w:val="00C75F1A"/>
    <w:rsid w:val="00C766BA"/>
    <w:rsid w:val="00C768DB"/>
    <w:rsid w:val="00C77054"/>
    <w:rsid w:val="00C77417"/>
    <w:rsid w:val="00C80240"/>
    <w:rsid w:val="00C81E78"/>
    <w:rsid w:val="00C8243D"/>
    <w:rsid w:val="00C82884"/>
    <w:rsid w:val="00C8385A"/>
    <w:rsid w:val="00C83D66"/>
    <w:rsid w:val="00C855A8"/>
    <w:rsid w:val="00C855C0"/>
    <w:rsid w:val="00C86049"/>
    <w:rsid w:val="00C8619A"/>
    <w:rsid w:val="00C8651C"/>
    <w:rsid w:val="00C86720"/>
    <w:rsid w:val="00C86E4B"/>
    <w:rsid w:val="00C86EBA"/>
    <w:rsid w:val="00C903D9"/>
    <w:rsid w:val="00C91A19"/>
    <w:rsid w:val="00C92154"/>
    <w:rsid w:val="00C92822"/>
    <w:rsid w:val="00C93CC7"/>
    <w:rsid w:val="00C93D74"/>
    <w:rsid w:val="00C944C6"/>
    <w:rsid w:val="00C948AF"/>
    <w:rsid w:val="00C953FD"/>
    <w:rsid w:val="00C958C0"/>
    <w:rsid w:val="00C95B5C"/>
    <w:rsid w:val="00C95F9F"/>
    <w:rsid w:val="00C9653B"/>
    <w:rsid w:val="00C97399"/>
    <w:rsid w:val="00C97A88"/>
    <w:rsid w:val="00CA0920"/>
    <w:rsid w:val="00CA0A2E"/>
    <w:rsid w:val="00CA0C8E"/>
    <w:rsid w:val="00CA1831"/>
    <w:rsid w:val="00CA1B73"/>
    <w:rsid w:val="00CA235D"/>
    <w:rsid w:val="00CA2437"/>
    <w:rsid w:val="00CA29CA"/>
    <w:rsid w:val="00CA340F"/>
    <w:rsid w:val="00CA341E"/>
    <w:rsid w:val="00CA3956"/>
    <w:rsid w:val="00CA39E9"/>
    <w:rsid w:val="00CA4535"/>
    <w:rsid w:val="00CA5062"/>
    <w:rsid w:val="00CA6588"/>
    <w:rsid w:val="00CA6BF8"/>
    <w:rsid w:val="00CA6D1C"/>
    <w:rsid w:val="00CA6E53"/>
    <w:rsid w:val="00CA72F4"/>
    <w:rsid w:val="00CA764A"/>
    <w:rsid w:val="00CB0133"/>
    <w:rsid w:val="00CB1638"/>
    <w:rsid w:val="00CB1AE1"/>
    <w:rsid w:val="00CB2665"/>
    <w:rsid w:val="00CB31E1"/>
    <w:rsid w:val="00CB3965"/>
    <w:rsid w:val="00CB3982"/>
    <w:rsid w:val="00CB3CF5"/>
    <w:rsid w:val="00CB4255"/>
    <w:rsid w:val="00CB4A2C"/>
    <w:rsid w:val="00CB4CA2"/>
    <w:rsid w:val="00CB4CFD"/>
    <w:rsid w:val="00CB4F25"/>
    <w:rsid w:val="00CB5402"/>
    <w:rsid w:val="00CB6665"/>
    <w:rsid w:val="00CB6E75"/>
    <w:rsid w:val="00CB76FD"/>
    <w:rsid w:val="00CB7E8C"/>
    <w:rsid w:val="00CC07E3"/>
    <w:rsid w:val="00CC1ADD"/>
    <w:rsid w:val="00CC1E91"/>
    <w:rsid w:val="00CC1FC7"/>
    <w:rsid w:val="00CC2BEA"/>
    <w:rsid w:val="00CC2F9A"/>
    <w:rsid w:val="00CC314F"/>
    <w:rsid w:val="00CC3DE6"/>
    <w:rsid w:val="00CC5460"/>
    <w:rsid w:val="00CC60AB"/>
    <w:rsid w:val="00CC62F4"/>
    <w:rsid w:val="00CC6A2A"/>
    <w:rsid w:val="00CC765E"/>
    <w:rsid w:val="00CC7913"/>
    <w:rsid w:val="00CC79EB"/>
    <w:rsid w:val="00CC7C05"/>
    <w:rsid w:val="00CC7D79"/>
    <w:rsid w:val="00CD00F9"/>
    <w:rsid w:val="00CD11D0"/>
    <w:rsid w:val="00CD1C8E"/>
    <w:rsid w:val="00CD1D16"/>
    <w:rsid w:val="00CD1EDB"/>
    <w:rsid w:val="00CD22FD"/>
    <w:rsid w:val="00CD260E"/>
    <w:rsid w:val="00CD2CD0"/>
    <w:rsid w:val="00CD300D"/>
    <w:rsid w:val="00CD36EA"/>
    <w:rsid w:val="00CD4E79"/>
    <w:rsid w:val="00CD5CDB"/>
    <w:rsid w:val="00CD5E96"/>
    <w:rsid w:val="00CD6078"/>
    <w:rsid w:val="00CD7388"/>
    <w:rsid w:val="00CD77C9"/>
    <w:rsid w:val="00CD7956"/>
    <w:rsid w:val="00CD7A3A"/>
    <w:rsid w:val="00CE0CFD"/>
    <w:rsid w:val="00CE0D03"/>
    <w:rsid w:val="00CE0E6B"/>
    <w:rsid w:val="00CE11E3"/>
    <w:rsid w:val="00CE1326"/>
    <w:rsid w:val="00CE2071"/>
    <w:rsid w:val="00CE3170"/>
    <w:rsid w:val="00CE3CE1"/>
    <w:rsid w:val="00CE3DCC"/>
    <w:rsid w:val="00CE4912"/>
    <w:rsid w:val="00CE4EFC"/>
    <w:rsid w:val="00CE58A8"/>
    <w:rsid w:val="00CE5E3D"/>
    <w:rsid w:val="00CE5F26"/>
    <w:rsid w:val="00CE6F9B"/>
    <w:rsid w:val="00CE7442"/>
    <w:rsid w:val="00CE7484"/>
    <w:rsid w:val="00CF0117"/>
    <w:rsid w:val="00CF011B"/>
    <w:rsid w:val="00CF107D"/>
    <w:rsid w:val="00CF20BE"/>
    <w:rsid w:val="00CF2503"/>
    <w:rsid w:val="00CF2794"/>
    <w:rsid w:val="00CF2DAB"/>
    <w:rsid w:val="00CF3EF5"/>
    <w:rsid w:val="00CF536E"/>
    <w:rsid w:val="00CF6512"/>
    <w:rsid w:val="00CF7143"/>
    <w:rsid w:val="00CF71B2"/>
    <w:rsid w:val="00CF73B7"/>
    <w:rsid w:val="00D00A25"/>
    <w:rsid w:val="00D0178E"/>
    <w:rsid w:val="00D01C28"/>
    <w:rsid w:val="00D024BB"/>
    <w:rsid w:val="00D02D97"/>
    <w:rsid w:val="00D0409D"/>
    <w:rsid w:val="00D046C0"/>
    <w:rsid w:val="00D050BA"/>
    <w:rsid w:val="00D06C0B"/>
    <w:rsid w:val="00D07899"/>
    <w:rsid w:val="00D07F83"/>
    <w:rsid w:val="00D1143B"/>
    <w:rsid w:val="00D1193F"/>
    <w:rsid w:val="00D13412"/>
    <w:rsid w:val="00D1426E"/>
    <w:rsid w:val="00D14908"/>
    <w:rsid w:val="00D164E7"/>
    <w:rsid w:val="00D16C5C"/>
    <w:rsid w:val="00D17EA8"/>
    <w:rsid w:val="00D203F0"/>
    <w:rsid w:val="00D21E4D"/>
    <w:rsid w:val="00D22343"/>
    <w:rsid w:val="00D237F1"/>
    <w:rsid w:val="00D23A6C"/>
    <w:rsid w:val="00D24639"/>
    <w:rsid w:val="00D262FF"/>
    <w:rsid w:val="00D26337"/>
    <w:rsid w:val="00D2635F"/>
    <w:rsid w:val="00D31247"/>
    <w:rsid w:val="00D330F7"/>
    <w:rsid w:val="00D3317F"/>
    <w:rsid w:val="00D336BE"/>
    <w:rsid w:val="00D33CB9"/>
    <w:rsid w:val="00D342D4"/>
    <w:rsid w:val="00D34A20"/>
    <w:rsid w:val="00D35009"/>
    <w:rsid w:val="00D35270"/>
    <w:rsid w:val="00D35AF6"/>
    <w:rsid w:val="00D35FEA"/>
    <w:rsid w:val="00D370EF"/>
    <w:rsid w:val="00D3754F"/>
    <w:rsid w:val="00D4066A"/>
    <w:rsid w:val="00D40981"/>
    <w:rsid w:val="00D40AD4"/>
    <w:rsid w:val="00D411CB"/>
    <w:rsid w:val="00D42220"/>
    <w:rsid w:val="00D42D9D"/>
    <w:rsid w:val="00D446B3"/>
    <w:rsid w:val="00D44C15"/>
    <w:rsid w:val="00D44EFB"/>
    <w:rsid w:val="00D451A0"/>
    <w:rsid w:val="00D45491"/>
    <w:rsid w:val="00D46E22"/>
    <w:rsid w:val="00D46FA3"/>
    <w:rsid w:val="00D47C33"/>
    <w:rsid w:val="00D5011E"/>
    <w:rsid w:val="00D50231"/>
    <w:rsid w:val="00D5036E"/>
    <w:rsid w:val="00D503BF"/>
    <w:rsid w:val="00D5073D"/>
    <w:rsid w:val="00D508C7"/>
    <w:rsid w:val="00D50DE2"/>
    <w:rsid w:val="00D52076"/>
    <w:rsid w:val="00D52990"/>
    <w:rsid w:val="00D52B89"/>
    <w:rsid w:val="00D52EBE"/>
    <w:rsid w:val="00D53943"/>
    <w:rsid w:val="00D53FF1"/>
    <w:rsid w:val="00D54386"/>
    <w:rsid w:val="00D5499E"/>
    <w:rsid w:val="00D54AAF"/>
    <w:rsid w:val="00D5609C"/>
    <w:rsid w:val="00D572A3"/>
    <w:rsid w:val="00D57D8B"/>
    <w:rsid w:val="00D618A3"/>
    <w:rsid w:val="00D61CA8"/>
    <w:rsid w:val="00D6206F"/>
    <w:rsid w:val="00D6209F"/>
    <w:rsid w:val="00D6263D"/>
    <w:rsid w:val="00D62C31"/>
    <w:rsid w:val="00D630CB"/>
    <w:rsid w:val="00D63778"/>
    <w:rsid w:val="00D64198"/>
    <w:rsid w:val="00D6435A"/>
    <w:rsid w:val="00D64B77"/>
    <w:rsid w:val="00D65475"/>
    <w:rsid w:val="00D65686"/>
    <w:rsid w:val="00D66318"/>
    <w:rsid w:val="00D66C2D"/>
    <w:rsid w:val="00D66C97"/>
    <w:rsid w:val="00D66D86"/>
    <w:rsid w:val="00D67472"/>
    <w:rsid w:val="00D67861"/>
    <w:rsid w:val="00D67B1B"/>
    <w:rsid w:val="00D709B5"/>
    <w:rsid w:val="00D70CC9"/>
    <w:rsid w:val="00D70D5C"/>
    <w:rsid w:val="00D70DA0"/>
    <w:rsid w:val="00D713DA"/>
    <w:rsid w:val="00D715CE"/>
    <w:rsid w:val="00D71A8E"/>
    <w:rsid w:val="00D71DB9"/>
    <w:rsid w:val="00D71EF0"/>
    <w:rsid w:val="00D72794"/>
    <w:rsid w:val="00D72D10"/>
    <w:rsid w:val="00D73E59"/>
    <w:rsid w:val="00D7402F"/>
    <w:rsid w:val="00D74497"/>
    <w:rsid w:val="00D76910"/>
    <w:rsid w:val="00D80E63"/>
    <w:rsid w:val="00D8119A"/>
    <w:rsid w:val="00D812A6"/>
    <w:rsid w:val="00D8160D"/>
    <w:rsid w:val="00D8266A"/>
    <w:rsid w:val="00D82C02"/>
    <w:rsid w:val="00D831F1"/>
    <w:rsid w:val="00D838F3"/>
    <w:rsid w:val="00D846EF"/>
    <w:rsid w:val="00D85B38"/>
    <w:rsid w:val="00D85CFB"/>
    <w:rsid w:val="00D87BF5"/>
    <w:rsid w:val="00D9012E"/>
    <w:rsid w:val="00D90272"/>
    <w:rsid w:val="00D90E5B"/>
    <w:rsid w:val="00D91042"/>
    <w:rsid w:val="00D92311"/>
    <w:rsid w:val="00D924E9"/>
    <w:rsid w:val="00D94637"/>
    <w:rsid w:val="00D96A5C"/>
    <w:rsid w:val="00D96B66"/>
    <w:rsid w:val="00D9777D"/>
    <w:rsid w:val="00DA04F5"/>
    <w:rsid w:val="00DA0B34"/>
    <w:rsid w:val="00DA286C"/>
    <w:rsid w:val="00DA2E06"/>
    <w:rsid w:val="00DA2F6B"/>
    <w:rsid w:val="00DA36DF"/>
    <w:rsid w:val="00DA374F"/>
    <w:rsid w:val="00DA4478"/>
    <w:rsid w:val="00DA44B7"/>
    <w:rsid w:val="00DA45EF"/>
    <w:rsid w:val="00DA48C6"/>
    <w:rsid w:val="00DA567C"/>
    <w:rsid w:val="00DA5C76"/>
    <w:rsid w:val="00DA5EA2"/>
    <w:rsid w:val="00DA6F1C"/>
    <w:rsid w:val="00DA6FCE"/>
    <w:rsid w:val="00DA71BA"/>
    <w:rsid w:val="00DB061B"/>
    <w:rsid w:val="00DB11F2"/>
    <w:rsid w:val="00DB1991"/>
    <w:rsid w:val="00DB1B79"/>
    <w:rsid w:val="00DB1F06"/>
    <w:rsid w:val="00DB36AE"/>
    <w:rsid w:val="00DB3C41"/>
    <w:rsid w:val="00DB3ED3"/>
    <w:rsid w:val="00DB541B"/>
    <w:rsid w:val="00DB6663"/>
    <w:rsid w:val="00DB6A4B"/>
    <w:rsid w:val="00DB72ED"/>
    <w:rsid w:val="00DB753E"/>
    <w:rsid w:val="00DB7BC6"/>
    <w:rsid w:val="00DC024F"/>
    <w:rsid w:val="00DC1163"/>
    <w:rsid w:val="00DC12BD"/>
    <w:rsid w:val="00DC1D2A"/>
    <w:rsid w:val="00DC1EC8"/>
    <w:rsid w:val="00DC2785"/>
    <w:rsid w:val="00DC2B52"/>
    <w:rsid w:val="00DC3030"/>
    <w:rsid w:val="00DC305A"/>
    <w:rsid w:val="00DC394F"/>
    <w:rsid w:val="00DC4929"/>
    <w:rsid w:val="00DC4EC8"/>
    <w:rsid w:val="00DC545A"/>
    <w:rsid w:val="00DC57A7"/>
    <w:rsid w:val="00DC7CCE"/>
    <w:rsid w:val="00DC7E8E"/>
    <w:rsid w:val="00DD0348"/>
    <w:rsid w:val="00DD0583"/>
    <w:rsid w:val="00DD0670"/>
    <w:rsid w:val="00DD084B"/>
    <w:rsid w:val="00DD1216"/>
    <w:rsid w:val="00DD12A2"/>
    <w:rsid w:val="00DD2C6A"/>
    <w:rsid w:val="00DD493A"/>
    <w:rsid w:val="00DD5941"/>
    <w:rsid w:val="00DD5ADA"/>
    <w:rsid w:val="00DD5B54"/>
    <w:rsid w:val="00DD7D42"/>
    <w:rsid w:val="00DE11A1"/>
    <w:rsid w:val="00DE1C1E"/>
    <w:rsid w:val="00DE2E2A"/>
    <w:rsid w:val="00DE4042"/>
    <w:rsid w:val="00DE490D"/>
    <w:rsid w:val="00DE4996"/>
    <w:rsid w:val="00DE5046"/>
    <w:rsid w:val="00DE59C0"/>
    <w:rsid w:val="00DE60B1"/>
    <w:rsid w:val="00DE65FA"/>
    <w:rsid w:val="00DE7325"/>
    <w:rsid w:val="00DE7BEE"/>
    <w:rsid w:val="00DE7FAF"/>
    <w:rsid w:val="00DF161F"/>
    <w:rsid w:val="00DF2B69"/>
    <w:rsid w:val="00DF3F84"/>
    <w:rsid w:val="00DF426B"/>
    <w:rsid w:val="00DF4949"/>
    <w:rsid w:val="00DF4CA0"/>
    <w:rsid w:val="00DF5EAE"/>
    <w:rsid w:val="00DF6218"/>
    <w:rsid w:val="00DF62D4"/>
    <w:rsid w:val="00DF62E7"/>
    <w:rsid w:val="00DF7049"/>
    <w:rsid w:val="00DF7479"/>
    <w:rsid w:val="00E0064E"/>
    <w:rsid w:val="00E01305"/>
    <w:rsid w:val="00E0134F"/>
    <w:rsid w:val="00E01514"/>
    <w:rsid w:val="00E015F2"/>
    <w:rsid w:val="00E028B8"/>
    <w:rsid w:val="00E0385E"/>
    <w:rsid w:val="00E03B8C"/>
    <w:rsid w:val="00E05D4F"/>
    <w:rsid w:val="00E061C8"/>
    <w:rsid w:val="00E07341"/>
    <w:rsid w:val="00E07A71"/>
    <w:rsid w:val="00E10052"/>
    <w:rsid w:val="00E1091B"/>
    <w:rsid w:val="00E1143A"/>
    <w:rsid w:val="00E11794"/>
    <w:rsid w:val="00E11AB6"/>
    <w:rsid w:val="00E11F6A"/>
    <w:rsid w:val="00E1304A"/>
    <w:rsid w:val="00E1400B"/>
    <w:rsid w:val="00E1596F"/>
    <w:rsid w:val="00E16E5A"/>
    <w:rsid w:val="00E178F7"/>
    <w:rsid w:val="00E20697"/>
    <w:rsid w:val="00E2111F"/>
    <w:rsid w:val="00E242FA"/>
    <w:rsid w:val="00E24606"/>
    <w:rsid w:val="00E24EE7"/>
    <w:rsid w:val="00E25A86"/>
    <w:rsid w:val="00E25C1B"/>
    <w:rsid w:val="00E2649C"/>
    <w:rsid w:val="00E26C9F"/>
    <w:rsid w:val="00E27045"/>
    <w:rsid w:val="00E27A01"/>
    <w:rsid w:val="00E300F4"/>
    <w:rsid w:val="00E304AB"/>
    <w:rsid w:val="00E30672"/>
    <w:rsid w:val="00E30886"/>
    <w:rsid w:val="00E31994"/>
    <w:rsid w:val="00E324E6"/>
    <w:rsid w:val="00E3297D"/>
    <w:rsid w:val="00E331DB"/>
    <w:rsid w:val="00E33C6C"/>
    <w:rsid w:val="00E33ED9"/>
    <w:rsid w:val="00E342B2"/>
    <w:rsid w:val="00E34FEE"/>
    <w:rsid w:val="00E351CB"/>
    <w:rsid w:val="00E354A7"/>
    <w:rsid w:val="00E35509"/>
    <w:rsid w:val="00E35AEB"/>
    <w:rsid w:val="00E35FFF"/>
    <w:rsid w:val="00E368D3"/>
    <w:rsid w:val="00E36AB7"/>
    <w:rsid w:val="00E37D6A"/>
    <w:rsid w:val="00E426B5"/>
    <w:rsid w:val="00E42C27"/>
    <w:rsid w:val="00E43E67"/>
    <w:rsid w:val="00E446D8"/>
    <w:rsid w:val="00E44BC3"/>
    <w:rsid w:val="00E457B8"/>
    <w:rsid w:val="00E458A2"/>
    <w:rsid w:val="00E465FB"/>
    <w:rsid w:val="00E46C1A"/>
    <w:rsid w:val="00E47321"/>
    <w:rsid w:val="00E47F34"/>
    <w:rsid w:val="00E51293"/>
    <w:rsid w:val="00E51B9E"/>
    <w:rsid w:val="00E51C30"/>
    <w:rsid w:val="00E521BC"/>
    <w:rsid w:val="00E54262"/>
    <w:rsid w:val="00E543C3"/>
    <w:rsid w:val="00E543CD"/>
    <w:rsid w:val="00E55262"/>
    <w:rsid w:val="00E5621A"/>
    <w:rsid w:val="00E57390"/>
    <w:rsid w:val="00E5792F"/>
    <w:rsid w:val="00E57AFA"/>
    <w:rsid w:val="00E60771"/>
    <w:rsid w:val="00E60DC9"/>
    <w:rsid w:val="00E60FA3"/>
    <w:rsid w:val="00E62358"/>
    <w:rsid w:val="00E62E28"/>
    <w:rsid w:val="00E63CA2"/>
    <w:rsid w:val="00E64531"/>
    <w:rsid w:val="00E6486D"/>
    <w:rsid w:val="00E64AB2"/>
    <w:rsid w:val="00E65100"/>
    <w:rsid w:val="00E657B7"/>
    <w:rsid w:val="00E65D76"/>
    <w:rsid w:val="00E66035"/>
    <w:rsid w:val="00E6628B"/>
    <w:rsid w:val="00E67039"/>
    <w:rsid w:val="00E70290"/>
    <w:rsid w:val="00E706EA"/>
    <w:rsid w:val="00E7112C"/>
    <w:rsid w:val="00E72776"/>
    <w:rsid w:val="00E73301"/>
    <w:rsid w:val="00E73EF1"/>
    <w:rsid w:val="00E74782"/>
    <w:rsid w:val="00E74D5D"/>
    <w:rsid w:val="00E750E2"/>
    <w:rsid w:val="00E75990"/>
    <w:rsid w:val="00E770CE"/>
    <w:rsid w:val="00E77150"/>
    <w:rsid w:val="00E7720B"/>
    <w:rsid w:val="00E77802"/>
    <w:rsid w:val="00E779B1"/>
    <w:rsid w:val="00E80B6B"/>
    <w:rsid w:val="00E80DB2"/>
    <w:rsid w:val="00E816B3"/>
    <w:rsid w:val="00E81941"/>
    <w:rsid w:val="00E81A22"/>
    <w:rsid w:val="00E8246B"/>
    <w:rsid w:val="00E82C8B"/>
    <w:rsid w:val="00E84B3E"/>
    <w:rsid w:val="00E855F4"/>
    <w:rsid w:val="00E86379"/>
    <w:rsid w:val="00E8668C"/>
    <w:rsid w:val="00E869D6"/>
    <w:rsid w:val="00E86D8A"/>
    <w:rsid w:val="00E876DA"/>
    <w:rsid w:val="00E87712"/>
    <w:rsid w:val="00E87A8F"/>
    <w:rsid w:val="00E90FEF"/>
    <w:rsid w:val="00E93DD9"/>
    <w:rsid w:val="00E94446"/>
    <w:rsid w:val="00E944F2"/>
    <w:rsid w:val="00E94CFB"/>
    <w:rsid w:val="00E94EA6"/>
    <w:rsid w:val="00E9559E"/>
    <w:rsid w:val="00E95A52"/>
    <w:rsid w:val="00E968D6"/>
    <w:rsid w:val="00E97981"/>
    <w:rsid w:val="00EA02D8"/>
    <w:rsid w:val="00EA0691"/>
    <w:rsid w:val="00EA080C"/>
    <w:rsid w:val="00EA1DE9"/>
    <w:rsid w:val="00EA210A"/>
    <w:rsid w:val="00EA2E61"/>
    <w:rsid w:val="00EA3B97"/>
    <w:rsid w:val="00EA46C4"/>
    <w:rsid w:val="00EA4DBF"/>
    <w:rsid w:val="00EA5961"/>
    <w:rsid w:val="00EA68D4"/>
    <w:rsid w:val="00EA6D79"/>
    <w:rsid w:val="00EA6EDC"/>
    <w:rsid w:val="00EA6F28"/>
    <w:rsid w:val="00EA7BA4"/>
    <w:rsid w:val="00EA7C7C"/>
    <w:rsid w:val="00EA7F50"/>
    <w:rsid w:val="00EB0060"/>
    <w:rsid w:val="00EB0F94"/>
    <w:rsid w:val="00EB1B3E"/>
    <w:rsid w:val="00EB1E2F"/>
    <w:rsid w:val="00EB1EC1"/>
    <w:rsid w:val="00EB4B27"/>
    <w:rsid w:val="00EB5602"/>
    <w:rsid w:val="00EB74DF"/>
    <w:rsid w:val="00EC0356"/>
    <w:rsid w:val="00EC0427"/>
    <w:rsid w:val="00EC058C"/>
    <w:rsid w:val="00EC0865"/>
    <w:rsid w:val="00EC0CE3"/>
    <w:rsid w:val="00EC0ED8"/>
    <w:rsid w:val="00EC10E8"/>
    <w:rsid w:val="00EC3735"/>
    <w:rsid w:val="00EC3F53"/>
    <w:rsid w:val="00EC53B4"/>
    <w:rsid w:val="00EC5FE9"/>
    <w:rsid w:val="00EC6A60"/>
    <w:rsid w:val="00EC6D81"/>
    <w:rsid w:val="00EC72D5"/>
    <w:rsid w:val="00EC79FA"/>
    <w:rsid w:val="00EC7C49"/>
    <w:rsid w:val="00ED1F8D"/>
    <w:rsid w:val="00ED2218"/>
    <w:rsid w:val="00ED2669"/>
    <w:rsid w:val="00ED4E44"/>
    <w:rsid w:val="00ED51E6"/>
    <w:rsid w:val="00ED6A77"/>
    <w:rsid w:val="00ED7281"/>
    <w:rsid w:val="00EE03D1"/>
    <w:rsid w:val="00EE07E9"/>
    <w:rsid w:val="00EE1CB7"/>
    <w:rsid w:val="00EE239C"/>
    <w:rsid w:val="00EE27D0"/>
    <w:rsid w:val="00EE2965"/>
    <w:rsid w:val="00EE2C2D"/>
    <w:rsid w:val="00EE3781"/>
    <w:rsid w:val="00EE3B77"/>
    <w:rsid w:val="00EE4CEF"/>
    <w:rsid w:val="00EE4EAF"/>
    <w:rsid w:val="00EE4FE6"/>
    <w:rsid w:val="00EE53AA"/>
    <w:rsid w:val="00EE53D1"/>
    <w:rsid w:val="00EE5E2A"/>
    <w:rsid w:val="00EE5E7B"/>
    <w:rsid w:val="00EE603D"/>
    <w:rsid w:val="00EE6D2B"/>
    <w:rsid w:val="00EE72AB"/>
    <w:rsid w:val="00EE7A97"/>
    <w:rsid w:val="00EF0A26"/>
    <w:rsid w:val="00EF173C"/>
    <w:rsid w:val="00EF23EA"/>
    <w:rsid w:val="00EF26AC"/>
    <w:rsid w:val="00EF2BD7"/>
    <w:rsid w:val="00EF2C9A"/>
    <w:rsid w:val="00EF34B7"/>
    <w:rsid w:val="00EF40C0"/>
    <w:rsid w:val="00EF4B9B"/>
    <w:rsid w:val="00EF66C8"/>
    <w:rsid w:val="00EF6A1B"/>
    <w:rsid w:val="00EF6CB2"/>
    <w:rsid w:val="00EF6F3A"/>
    <w:rsid w:val="00EF6FAB"/>
    <w:rsid w:val="00EF76BA"/>
    <w:rsid w:val="00EF7C62"/>
    <w:rsid w:val="00F00CFA"/>
    <w:rsid w:val="00F01831"/>
    <w:rsid w:val="00F01E30"/>
    <w:rsid w:val="00F01F52"/>
    <w:rsid w:val="00F024DD"/>
    <w:rsid w:val="00F028F5"/>
    <w:rsid w:val="00F03289"/>
    <w:rsid w:val="00F03366"/>
    <w:rsid w:val="00F03C71"/>
    <w:rsid w:val="00F040CE"/>
    <w:rsid w:val="00F04134"/>
    <w:rsid w:val="00F0461D"/>
    <w:rsid w:val="00F047F1"/>
    <w:rsid w:val="00F04D83"/>
    <w:rsid w:val="00F0508F"/>
    <w:rsid w:val="00F06C26"/>
    <w:rsid w:val="00F06DA9"/>
    <w:rsid w:val="00F07586"/>
    <w:rsid w:val="00F07BB8"/>
    <w:rsid w:val="00F112C3"/>
    <w:rsid w:val="00F11328"/>
    <w:rsid w:val="00F118DC"/>
    <w:rsid w:val="00F1574D"/>
    <w:rsid w:val="00F15EC8"/>
    <w:rsid w:val="00F164C6"/>
    <w:rsid w:val="00F166A7"/>
    <w:rsid w:val="00F16B66"/>
    <w:rsid w:val="00F16BC3"/>
    <w:rsid w:val="00F17E57"/>
    <w:rsid w:val="00F21E6B"/>
    <w:rsid w:val="00F21EC6"/>
    <w:rsid w:val="00F228CB"/>
    <w:rsid w:val="00F23AF7"/>
    <w:rsid w:val="00F24178"/>
    <w:rsid w:val="00F24283"/>
    <w:rsid w:val="00F242E2"/>
    <w:rsid w:val="00F2443A"/>
    <w:rsid w:val="00F253B2"/>
    <w:rsid w:val="00F266C6"/>
    <w:rsid w:val="00F30016"/>
    <w:rsid w:val="00F3027D"/>
    <w:rsid w:val="00F3041D"/>
    <w:rsid w:val="00F305C6"/>
    <w:rsid w:val="00F31595"/>
    <w:rsid w:val="00F32792"/>
    <w:rsid w:val="00F337BD"/>
    <w:rsid w:val="00F35FA3"/>
    <w:rsid w:val="00F365B0"/>
    <w:rsid w:val="00F36816"/>
    <w:rsid w:val="00F36912"/>
    <w:rsid w:val="00F371B2"/>
    <w:rsid w:val="00F3724E"/>
    <w:rsid w:val="00F40C0B"/>
    <w:rsid w:val="00F431BB"/>
    <w:rsid w:val="00F45244"/>
    <w:rsid w:val="00F453D2"/>
    <w:rsid w:val="00F45974"/>
    <w:rsid w:val="00F46182"/>
    <w:rsid w:val="00F46C14"/>
    <w:rsid w:val="00F4762C"/>
    <w:rsid w:val="00F5156D"/>
    <w:rsid w:val="00F538F9"/>
    <w:rsid w:val="00F53F0A"/>
    <w:rsid w:val="00F54067"/>
    <w:rsid w:val="00F54A3B"/>
    <w:rsid w:val="00F55C05"/>
    <w:rsid w:val="00F56903"/>
    <w:rsid w:val="00F57206"/>
    <w:rsid w:val="00F5794A"/>
    <w:rsid w:val="00F6009A"/>
    <w:rsid w:val="00F60ACF"/>
    <w:rsid w:val="00F61106"/>
    <w:rsid w:val="00F614B7"/>
    <w:rsid w:val="00F62B02"/>
    <w:rsid w:val="00F62CEE"/>
    <w:rsid w:val="00F62E7D"/>
    <w:rsid w:val="00F63614"/>
    <w:rsid w:val="00F63B3D"/>
    <w:rsid w:val="00F63BA2"/>
    <w:rsid w:val="00F66314"/>
    <w:rsid w:val="00F66F01"/>
    <w:rsid w:val="00F66F3D"/>
    <w:rsid w:val="00F67376"/>
    <w:rsid w:val="00F67D24"/>
    <w:rsid w:val="00F700CB"/>
    <w:rsid w:val="00F705EE"/>
    <w:rsid w:val="00F706E8"/>
    <w:rsid w:val="00F716ED"/>
    <w:rsid w:val="00F71DD0"/>
    <w:rsid w:val="00F73F47"/>
    <w:rsid w:val="00F7423E"/>
    <w:rsid w:val="00F74263"/>
    <w:rsid w:val="00F747A5"/>
    <w:rsid w:val="00F754E3"/>
    <w:rsid w:val="00F7618E"/>
    <w:rsid w:val="00F77249"/>
    <w:rsid w:val="00F779F6"/>
    <w:rsid w:val="00F800E9"/>
    <w:rsid w:val="00F802AF"/>
    <w:rsid w:val="00F8033A"/>
    <w:rsid w:val="00F803FB"/>
    <w:rsid w:val="00F80476"/>
    <w:rsid w:val="00F809BC"/>
    <w:rsid w:val="00F80F84"/>
    <w:rsid w:val="00F81570"/>
    <w:rsid w:val="00F82130"/>
    <w:rsid w:val="00F82E90"/>
    <w:rsid w:val="00F82EE5"/>
    <w:rsid w:val="00F85441"/>
    <w:rsid w:val="00F85554"/>
    <w:rsid w:val="00F859A1"/>
    <w:rsid w:val="00F85AB7"/>
    <w:rsid w:val="00F87F3F"/>
    <w:rsid w:val="00F90225"/>
    <w:rsid w:val="00F90B33"/>
    <w:rsid w:val="00F90C02"/>
    <w:rsid w:val="00F90F6D"/>
    <w:rsid w:val="00F91D0E"/>
    <w:rsid w:val="00F92690"/>
    <w:rsid w:val="00F9459C"/>
    <w:rsid w:val="00F955FB"/>
    <w:rsid w:val="00F960F9"/>
    <w:rsid w:val="00F9612D"/>
    <w:rsid w:val="00F96269"/>
    <w:rsid w:val="00F9656D"/>
    <w:rsid w:val="00F97255"/>
    <w:rsid w:val="00FA0919"/>
    <w:rsid w:val="00FA0A5A"/>
    <w:rsid w:val="00FA141A"/>
    <w:rsid w:val="00FA1924"/>
    <w:rsid w:val="00FA1D3D"/>
    <w:rsid w:val="00FA247F"/>
    <w:rsid w:val="00FA36B9"/>
    <w:rsid w:val="00FA4222"/>
    <w:rsid w:val="00FA4975"/>
    <w:rsid w:val="00FA61CC"/>
    <w:rsid w:val="00FB0605"/>
    <w:rsid w:val="00FB117B"/>
    <w:rsid w:val="00FB1569"/>
    <w:rsid w:val="00FB312A"/>
    <w:rsid w:val="00FB337A"/>
    <w:rsid w:val="00FB3511"/>
    <w:rsid w:val="00FB3A5D"/>
    <w:rsid w:val="00FB42F7"/>
    <w:rsid w:val="00FB4AE6"/>
    <w:rsid w:val="00FB4F0D"/>
    <w:rsid w:val="00FB53B2"/>
    <w:rsid w:val="00FB5B83"/>
    <w:rsid w:val="00FB60B6"/>
    <w:rsid w:val="00FB6547"/>
    <w:rsid w:val="00FB6815"/>
    <w:rsid w:val="00FB6857"/>
    <w:rsid w:val="00FB7620"/>
    <w:rsid w:val="00FB7C55"/>
    <w:rsid w:val="00FB7EF2"/>
    <w:rsid w:val="00FC188F"/>
    <w:rsid w:val="00FC39D7"/>
    <w:rsid w:val="00FC3CFC"/>
    <w:rsid w:val="00FC3D20"/>
    <w:rsid w:val="00FC4193"/>
    <w:rsid w:val="00FC4FBE"/>
    <w:rsid w:val="00FC57C7"/>
    <w:rsid w:val="00FC59ED"/>
    <w:rsid w:val="00FC5AB6"/>
    <w:rsid w:val="00FC5DBD"/>
    <w:rsid w:val="00FC62E3"/>
    <w:rsid w:val="00FC655A"/>
    <w:rsid w:val="00FC6F8D"/>
    <w:rsid w:val="00FC70BF"/>
    <w:rsid w:val="00FC7374"/>
    <w:rsid w:val="00FC79E6"/>
    <w:rsid w:val="00FD0053"/>
    <w:rsid w:val="00FD0B44"/>
    <w:rsid w:val="00FD1359"/>
    <w:rsid w:val="00FD1D41"/>
    <w:rsid w:val="00FD24F3"/>
    <w:rsid w:val="00FD2B51"/>
    <w:rsid w:val="00FD2B8B"/>
    <w:rsid w:val="00FD2FFD"/>
    <w:rsid w:val="00FD328B"/>
    <w:rsid w:val="00FD3487"/>
    <w:rsid w:val="00FD3C28"/>
    <w:rsid w:val="00FD4917"/>
    <w:rsid w:val="00FD49C2"/>
    <w:rsid w:val="00FD506F"/>
    <w:rsid w:val="00FD5D8E"/>
    <w:rsid w:val="00FD65AA"/>
    <w:rsid w:val="00FD7CF8"/>
    <w:rsid w:val="00FD7EC2"/>
    <w:rsid w:val="00FE0309"/>
    <w:rsid w:val="00FE036D"/>
    <w:rsid w:val="00FE076A"/>
    <w:rsid w:val="00FE08E2"/>
    <w:rsid w:val="00FE259F"/>
    <w:rsid w:val="00FE3B13"/>
    <w:rsid w:val="00FE4962"/>
    <w:rsid w:val="00FE4DC4"/>
    <w:rsid w:val="00FE4E99"/>
    <w:rsid w:val="00FE4EFD"/>
    <w:rsid w:val="00FE5C3D"/>
    <w:rsid w:val="00FE6D1C"/>
    <w:rsid w:val="00FE6D38"/>
    <w:rsid w:val="00FE76C9"/>
    <w:rsid w:val="00FF0302"/>
    <w:rsid w:val="00FF0FC7"/>
    <w:rsid w:val="00FF11FA"/>
    <w:rsid w:val="00FF1EEF"/>
    <w:rsid w:val="00FF2AF6"/>
    <w:rsid w:val="00FF3421"/>
    <w:rsid w:val="00FF412C"/>
    <w:rsid w:val="00FF4403"/>
    <w:rsid w:val="00FF46AC"/>
    <w:rsid w:val="00FF4812"/>
    <w:rsid w:val="00FF4BED"/>
    <w:rsid w:val="00FF4D85"/>
    <w:rsid w:val="00FF4F9A"/>
    <w:rsid w:val="00FF5405"/>
    <w:rsid w:val="00FF5850"/>
    <w:rsid w:val="00FF5900"/>
    <w:rsid w:val="00FF5C43"/>
    <w:rsid w:val="00FF5E2C"/>
    <w:rsid w:val="00FF5FEE"/>
    <w:rsid w:val="00FF61C6"/>
    <w:rsid w:val="00FF6B0B"/>
    <w:rsid w:val="00FF6D54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B9601"/>
  <w15:chartTrackingRefBased/>
  <w15:docId w15:val="{1F5B5F48-4756-4193-BFB1-A15A2C18D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96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96B7F"/>
    <w:pPr>
      <w:spacing w:line="256" w:lineRule="auto"/>
      <w:ind w:left="720"/>
      <w:contextualSpacing/>
    </w:pPr>
    <w:rPr>
      <w:lang w:val="en-US"/>
    </w:rPr>
  </w:style>
  <w:style w:type="paragraph" w:styleId="Poprawka">
    <w:name w:val="Revision"/>
    <w:hidden/>
    <w:uiPriority w:val="99"/>
    <w:semiHidden/>
    <w:rsid w:val="004026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0</Words>
  <Characters>3455</Characters>
  <Application>Microsoft Office Word</Application>
  <DocSecurity>0</DocSecurity>
  <Lines>80</Lines>
  <Paragraphs>6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sytet Medyczny w Bialymstoku</Company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2022 zał Wniosek o zakup aparatury o wartości 80 000 zł – 500 000 zł</dc:title>
  <dc:subject/>
  <dc:creator>Małgorzata</dc:creator>
  <cp:keywords/>
  <dc:description/>
  <cp:lastModifiedBy>Emilia Snarska</cp:lastModifiedBy>
  <cp:revision>2</cp:revision>
  <cp:lastPrinted>2022-01-20T11:58:00Z</cp:lastPrinted>
  <dcterms:created xsi:type="dcterms:W3CDTF">2022-02-08T09:41:00Z</dcterms:created>
  <dcterms:modified xsi:type="dcterms:W3CDTF">2022-02-08T09:41:00Z</dcterms:modified>
</cp:coreProperties>
</file>